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3.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57EDA" w14:textId="77777777" w:rsidR="007C1A40" w:rsidRDefault="007C1A40" w:rsidP="007C1A40">
      <w:bookmarkStart w:id="0" w:name="_Hlk70108123"/>
    </w:p>
    <w:p w14:paraId="4A103E72" w14:textId="77777777" w:rsidR="007C1A40" w:rsidRDefault="007C1A40" w:rsidP="004041D5">
      <w:pPr>
        <w:pStyle w:val="Title"/>
      </w:pPr>
      <w:r>
        <w:rPr>
          <w:noProof/>
        </w:rPr>
        <w:drawing>
          <wp:inline distT="0" distB="0" distL="0" distR="0" wp14:anchorId="5EA780E5" wp14:editId="5B08BB97">
            <wp:extent cx="3459480" cy="878947"/>
            <wp:effectExtent l="0" t="0" r="7620" b="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York State Education Departmen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37547" cy="898781"/>
                    </a:xfrm>
                    <a:prstGeom prst="rect">
                      <a:avLst/>
                    </a:prstGeom>
                    <a:noFill/>
                    <a:ln>
                      <a:noFill/>
                    </a:ln>
                  </pic:spPr>
                </pic:pic>
              </a:graphicData>
            </a:graphic>
          </wp:inline>
        </w:drawing>
      </w:r>
    </w:p>
    <w:p w14:paraId="6C388B2B" w14:textId="77777777" w:rsidR="007C1A40" w:rsidRDefault="007C1A40" w:rsidP="004041D5">
      <w:pPr>
        <w:pStyle w:val="Title"/>
      </w:pPr>
      <w:r>
        <w:t>District Comprehensive Improvement Plan (DCIP)</w:t>
      </w:r>
    </w:p>
    <w:p w14:paraId="503FDA6B" w14:textId="77777777" w:rsidR="007C1A40" w:rsidRDefault="007C1A40" w:rsidP="007C1A40">
      <w:pPr>
        <w:tabs>
          <w:tab w:val="left" w:pos="6061"/>
        </w:tabs>
      </w:pPr>
    </w:p>
    <w:tbl>
      <w:tblPr>
        <w:tblStyle w:val="PlainTable1"/>
        <w:tblW w:w="10599" w:type="dxa"/>
        <w:jc w:val="center"/>
        <w:tblLook w:val="04A0" w:firstRow="1" w:lastRow="0" w:firstColumn="1" w:lastColumn="0" w:noHBand="0" w:noVBand="1"/>
      </w:tblPr>
      <w:tblGrid>
        <w:gridCol w:w="5676"/>
        <w:gridCol w:w="4923"/>
      </w:tblGrid>
      <w:tr w:rsidR="007C1A40" w:rsidRPr="00463FCB" w14:paraId="63591B18" w14:textId="77777777" w:rsidTr="007A2F68">
        <w:trPr>
          <w:cnfStyle w:val="100000000000" w:firstRow="1" w:lastRow="0" w:firstColumn="0" w:lastColumn="0" w:oddVBand="0" w:evenVBand="0" w:oddHBand="0"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5676" w:type="dxa"/>
            <w:shd w:val="clear" w:color="auto" w:fill="8DB3E2" w:themeFill="text2" w:themeFillTint="66"/>
            <w:vAlign w:val="center"/>
          </w:tcPr>
          <w:p w14:paraId="3CAB26FE" w14:textId="77777777" w:rsidR="007C1A40" w:rsidRPr="00E9054A" w:rsidRDefault="007C1A40" w:rsidP="00D90FFB">
            <w:pPr>
              <w:jc w:val="center"/>
              <w:rPr>
                <w:sz w:val="28"/>
                <w:szCs w:val="28"/>
              </w:rPr>
            </w:pPr>
            <w:r w:rsidRPr="00E9054A">
              <w:rPr>
                <w:sz w:val="28"/>
                <w:szCs w:val="28"/>
              </w:rPr>
              <w:t>District</w:t>
            </w:r>
          </w:p>
        </w:tc>
        <w:tc>
          <w:tcPr>
            <w:tcW w:w="4923" w:type="dxa"/>
            <w:shd w:val="clear" w:color="auto" w:fill="8DB3E2" w:themeFill="text2" w:themeFillTint="66"/>
            <w:vAlign w:val="center"/>
          </w:tcPr>
          <w:p w14:paraId="0D03BC3D" w14:textId="77777777" w:rsidR="007C1A40" w:rsidRPr="00E9054A" w:rsidRDefault="007C1A40" w:rsidP="00D90FFB">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w:t>
            </w:r>
            <w:r>
              <w:rPr>
                <w:sz w:val="28"/>
                <w:szCs w:val="28"/>
              </w:rPr>
              <w:t>uperintendent</w:t>
            </w:r>
          </w:p>
        </w:tc>
      </w:tr>
      <w:tr w:rsidR="007C1A40" w14:paraId="761F8EBE" w14:textId="77777777" w:rsidTr="007A2F68">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5676" w:type="dxa"/>
            <w:shd w:val="clear" w:color="auto" w:fill="FFFFFF" w:themeFill="background1"/>
            <w:vAlign w:val="center"/>
          </w:tcPr>
          <w:p w14:paraId="6C7144A1" w14:textId="77777777" w:rsidR="007C1A40" w:rsidRPr="00E9054A" w:rsidRDefault="007C1A40" w:rsidP="00D90FFB">
            <w:pPr>
              <w:jc w:val="center"/>
              <w:rPr>
                <w:sz w:val="28"/>
                <w:szCs w:val="28"/>
              </w:rPr>
            </w:pPr>
          </w:p>
        </w:tc>
        <w:tc>
          <w:tcPr>
            <w:tcW w:w="4923" w:type="dxa"/>
            <w:shd w:val="clear" w:color="auto" w:fill="FFFFFF" w:themeFill="background1"/>
            <w:vAlign w:val="center"/>
          </w:tcPr>
          <w:p w14:paraId="5062B751" w14:textId="77777777" w:rsidR="007C1A40" w:rsidRPr="00E9054A" w:rsidRDefault="007C1A40" w:rsidP="00D90FFB">
            <w:pPr>
              <w:jc w:val="center"/>
              <w:cnfStyle w:val="000000100000" w:firstRow="0" w:lastRow="0" w:firstColumn="0" w:lastColumn="0" w:oddVBand="0" w:evenVBand="0" w:oddHBand="1" w:evenHBand="0" w:firstRowFirstColumn="0" w:firstRowLastColumn="0" w:lastRowFirstColumn="0" w:lastRowLastColumn="0"/>
              <w:rPr>
                <w:sz w:val="28"/>
                <w:szCs w:val="28"/>
              </w:rPr>
            </w:pPr>
          </w:p>
        </w:tc>
      </w:tr>
    </w:tbl>
    <w:p w14:paraId="33B3F394" w14:textId="7CB946B6" w:rsidR="007C1A40" w:rsidRDefault="007C1A40" w:rsidP="00626F87">
      <w:pPr>
        <w:pStyle w:val="Heading1"/>
      </w:pPr>
      <w:r>
        <w:t>202</w:t>
      </w:r>
      <w:r w:rsidR="00A67523">
        <w:t>3</w:t>
      </w:r>
      <w:r>
        <w:t>-2</w:t>
      </w:r>
      <w:r w:rsidR="00A67523">
        <w:t>4</w:t>
      </w:r>
      <w:r>
        <w:t xml:space="preserve"> Summary of Priorities</w:t>
      </w:r>
    </w:p>
    <w:p w14:paraId="1994459E" w14:textId="5FEBE613" w:rsidR="007C1A40" w:rsidRDefault="007C1A40" w:rsidP="007A2F68">
      <w:pPr>
        <w:jc w:val="center"/>
      </w:pPr>
      <w:r>
        <w:t>In the space below, input the three to five District priorities for 202</w:t>
      </w:r>
      <w:r w:rsidR="00A67523">
        <w:t>3</w:t>
      </w:r>
      <w:r>
        <w:t>-2</w:t>
      </w:r>
      <w:r w:rsidR="00A67523">
        <w:t>4</w:t>
      </w:r>
      <w:r>
        <w:t xml:space="preserve"> identified in this plan.</w:t>
      </w:r>
    </w:p>
    <w:tbl>
      <w:tblPr>
        <w:tblStyle w:val="PlainTable1"/>
        <w:tblW w:w="10905" w:type="dxa"/>
        <w:jc w:val="center"/>
        <w:tblLook w:val="04A0" w:firstRow="1" w:lastRow="0" w:firstColumn="1" w:lastColumn="0" w:noHBand="0" w:noVBand="1"/>
      </w:tblPr>
      <w:tblGrid>
        <w:gridCol w:w="445"/>
        <w:gridCol w:w="10460"/>
      </w:tblGrid>
      <w:tr w:rsidR="007C1A40" w:rsidRPr="00535246" w14:paraId="3577444C" w14:textId="77777777" w:rsidTr="007A2F68">
        <w:trPr>
          <w:cnfStyle w:val="100000000000" w:firstRow="1" w:lastRow="0" w:firstColumn="0" w:lastColumn="0" w:oddVBand="0" w:evenVBand="0" w:oddHBand="0"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683F717F"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1</w:t>
            </w:r>
          </w:p>
        </w:tc>
        <w:tc>
          <w:tcPr>
            <w:tcW w:w="10460" w:type="dxa"/>
            <w:vAlign w:val="center"/>
          </w:tcPr>
          <w:p w14:paraId="64F210B1" w14:textId="77777777" w:rsidR="007C1A40" w:rsidRPr="00BE355D" w:rsidRDefault="007C1A40" w:rsidP="007A2F68">
            <w:pPr>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p>
        </w:tc>
      </w:tr>
      <w:tr w:rsidR="007C1A40" w:rsidRPr="00535246" w14:paraId="2883665A" w14:textId="77777777" w:rsidTr="007A2F68">
        <w:trPr>
          <w:cnfStyle w:val="000000100000" w:firstRow="0" w:lastRow="0" w:firstColumn="0" w:lastColumn="0" w:oddVBand="0" w:evenVBand="0" w:oddHBand="1"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3B83E3F6" w14:textId="77777777" w:rsidR="007C1A40" w:rsidRPr="00BE355D" w:rsidRDefault="007C1A40" w:rsidP="007A2F68">
            <w:pPr>
              <w:jc w:val="center"/>
              <w:rPr>
                <w:b w:val="0"/>
                <w:bCs w:val="0"/>
                <w:sz w:val="24"/>
                <w:szCs w:val="24"/>
              </w:rPr>
            </w:pPr>
            <w:r>
              <w:rPr>
                <w:rFonts w:ascii="Calibri" w:hAnsi="Calibri"/>
                <w:b w:val="0"/>
                <w:bCs w:val="0"/>
                <w:color w:val="000000"/>
                <w:sz w:val="24"/>
                <w:szCs w:val="24"/>
              </w:rPr>
              <w:t>2</w:t>
            </w:r>
          </w:p>
        </w:tc>
        <w:tc>
          <w:tcPr>
            <w:tcW w:w="10460" w:type="dxa"/>
            <w:vAlign w:val="center"/>
          </w:tcPr>
          <w:p w14:paraId="53F992D9" w14:textId="77777777" w:rsidR="007C1A40" w:rsidRPr="00BE355D" w:rsidRDefault="007C1A40" w:rsidP="007A2F68">
            <w:pPr>
              <w:jc w:val="center"/>
              <w:cnfStyle w:val="000000100000" w:firstRow="0" w:lastRow="0" w:firstColumn="0" w:lastColumn="0" w:oddVBand="0" w:evenVBand="0" w:oddHBand="1" w:evenHBand="0" w:firstRowFirstColumn="0" w:firstRowLastColumn="0" w:lastRowFirstColumn="0" w:lastRowLastColumn="0"/>
              <w:rPr>
                <w:b/>
                <w:bCs/>
                <w:sz w:val="24"/>
                <w:szCs w:val="24"/>
              </w:rPr>
            </w:pPr>
          </w:p>
        </w:tc>
      </w:tr>
      <w:tr w:rsidR="007C1A40" w:rsidRPr="00535246" w14:paraId="3A0AF0AD" w14:textId="77777777" w:rsidTr="007A2F68">
        <w:trPr>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53FA442A"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3</w:t>
            </w:r>
          </w:p>
        </w:tc>
        <w:tc>
          <w:tcPr>
            <w:tcW w:w="10460" w:type="dxa"/>
            <w:vAlign w:val="center"/>
          </w:tcPr>
          <w:p w14:paraId="4315E54F" w14:textId="77777777" w:rsidR="007C1A40" w:rsidRPr="00BE355D" w:rsidRDefault="007C1A40" w:rsidP="007A2F68">
            <w:pPr>
              <w:jc w:val="center"/>
              <w:cnfStyle w:val="000000000000" w:firstRow="0" w:lastRow="0" w:firstColumn="0" w:lastColumn="0" w:oddVBand="0" w:evenVBand="0" w:oddHBand="0" w:evenHBand="0" w:firstRowFirstColumn="0" w:firstRowLastColumn="0" w:lastRowFirstColumn="0" w:lastRowLastColumn="0"/>
              <w:rPr>
                <w:sz w:val="24"/>
                <w:szCs w:val="24"/>
              </w:rPr>
            </w:pPr>
          </w:p>
        </w:tc>
      </w:tr>
      <w:tr w:rsidR="007C1A40" w:rsidRPr="00535246" w14:paraId="6F8CBC40" w14:textId="77777777" w:rsidTr="007A2F68">
        <w:trPr>
          <w:cnfStyle w:val="000000100000" w:firstRow="0" w:lastRow="0" w:firstColumn="0" w:lastColumn="0" w:oddVBand="0" w:evenVBand="0" w:oddHBand="1"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50BFE2AE"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4</w:t>
            </w:r>
          </w:p>
        </w:tc>
        <w:tc>
          <w:tcPr>
            <w:tcW w:w="10460" w:type="dxa"/>
            <w:vAlign w:val="center"/>
          </w:tcPr>
          <w:p w14:paraId="6C681223" w14:textId="77777777" w:rsidR="007C1A40" w:rsidRPr="00BE355D" w:rsidRDefault="007C1A40" w:rsidP="007A2F68">
            <w:pPr>
              <w:jc w:val="center"/>
              <w:cnfStyle w:val="000000100000" w:firstRow="0" w:lastRow="0" w:firstColumn="0" w:lastColumn="0" w:oddVBand="0" w:evenVBand="0" w:oddHBand="1" w:evenHBand="0" w:firstRowFirstColumn="0" w:firstRowLastColumn="0" w:lastRowFirstColumn="0" w:lastRowLastColumn="0"/>
              <w:rPr>
                <w:sz w:val="24"/>
                <w:szCs w:val="24"/>
              </w:rPr>
            </w:pPr>
          </w:p>
        </w:tc>
      </w:tr>
      <w:tr w:rsidR="007C1A40" w:rsidRPr="00535246" w14:paraId="4DC48193" w14:textId="77777777" w:rsidTr="007A2F68">
        <w:trPr>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051EE70E"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5</w:t>
            </w:r>
          </w:p>
        </w:tc>
        <w:tc>
          <w:tcPr>
            <w:tcW w:w="10460" w:type="dxa"/>
            <w:vAlign w:val="center"/>
          </w:tcPr>
          <w:p w14:paraId="0D92A4AF" w14:textId="77777777" w:rsidR="007C1A40" w:rsidRPr="00BE355D" w:rsidRDefault="007C1A40" w:rsidP="007A2F68">
            <w:pPr>
              <w:jc w:val="center"/>
              <w:cnfStyle w:val="000000000000" w:firstRow="0" w:lastRow="0" w:firstColumn="0" w:lastColumn="0" w:oddVBand="0" w:evenVBand="0" w:oddHBand="0" w:evenHBand="0" w:firstRowFirstColumn="0" w:firstRowLastColumn="0" w:lastRowFirstColumn="0" w:lastRowLastColumn="0"/>
              <w:rPr>
                <w:sz w:val="24"/>
                <w:szCs w:val="24"/>
              </w:rPr>
            </w:pPr>
          </w:p>
        </w:tc>
      </w:tr>
    </w:tbl>
    <w:p w14:paraId="06ABC07E" w14:textId="77777777" w:rsidR="007C1A40" w:rsidRPr="00BE355D" w:rsidRDefault="007C1A40" w:rsidP="007A2F68">
      <w:pPr>
        <w:jc w:val="center"/>
        <w:sectPr w:rsidR="007C1A40" w:rsidRPr="00BE355D" w:rsidSect="00265E8B">
          <w:headerReference w:type="default" r:id="rId9"/>
          <w:footerReference w:type="default" r:id="rId10"/>
          <w:type w:val="continuous"/>
          <w:pgSz w:w="12240" w:h="15840"/>
          <w:pgMar w:top="720" w:right="720" w:bottom="720" w:left="720" w:header="720" w:footer="720" w:gutter="0"/>
          <w:cols w:space="720"/>
          <w:docGrid w:linePitch="360"/>
        </w:sectPr>
      </w:pPr>
    </w:p>
    <w:p w14:paraId="08A18ABD" w14:textId="77777777" w:rsidR="00D84A73" w:rsidRDefault="00D84A73" w:rsidP="00626F87">
      <w:pPr>
        <w:pStyle w:val="Heading1"/>
        <w:sectPr w:rsidR="00D84A73" w:rsidSect="00265E8B">
          <w:headerReference w:type="default" r:id="rId11"/>
          <w:footerReference w:type="default" r:id="rId12"/>
          <w:type w:val="continuous"/>
          <w:pgSz w:w="12240" w:h="15840"/>
          <w:pgMar w:top="720" w:right="720" w:bottom="720" w:left="720" w:header="720" w:footer="720" w:gutter="0"/>
          <w:cols w:space="720"/>
          <w:docGrid w:linePitch="360"/>
        </w:sectPr>
      </w:pPr>
    </w:p>
    <w:p w14:paraId="70A31A45" w14:textId="77777777" w:rsidR="007C1A40" w:rsidRDefault="007C1A40" w:rsidP="00626F87">
      <w:pPr>
        <w:pStyle w:val="Heading1"/>
      </w:pPr>
      <w:r>
        <w:lastRenderedPageBreak/>
        <w:t xml:space="preserve">PRIORITY </w:t>
      </w:r>
      <w:r w:rsidRPr="00235F22">
        <w:t>1</w:t>
      </w:r>
    </w:p>
    <w:p w14:paraId="3C33C8E5" w14:textId="77777777" w:rsidR="007C1A40" w:rsidRPr="005A1BFB" w:rsidRDefault="007C1A40" w:rsidP="00A171DA">
      <w:pPr>
        <w:pStyle w:val="Heading2"/>
      </w:pPr>
      <w:r>
        <w:t>Our Priority</w:t>
      </w:r>
    </w:p>
    <w:tbl>
      <w:tblPr>
        <w:tblStyle w:val="TableGridLight"/>
        <w:tblW w:w="10835" w:type="dxa"/>
        <w:jc w:val="center"/>
        <w:tblLook w:val="04A0" w:firstRow="1" w:lastRow="0" w:firstColumn="1" w:lastColumn="0" w:noHBand="0" w:noVBand="1"/>
      </w:tblPr>
      <w:tblGrid>
        <w:gridCol w:w="4298"/>
        <w:gridCol w:w="6537"/>
      </w:tblGrid>
      <w:tr w:rsidR="00A403AE" w:rsidRPr="00BE355D" w14:paraId="645C54B7" w14:textId="77777777" w:rsidTr="00D84A73">
        <w:trPr>
          <w:trHeight w:val="444"/>
          <w:jc w:val="center"/>
        </w:trPr>
        <w:tc>
          <w:tcPr>
            <w:tcW w:w="4298" w:type="dxa"/>
            <w:shd w:val="clear" w:color="auto" w:fill="DBE5F1" w:themeFill="accent1" w:themeFillTint="33"/>
            <w:hideMark/>
          </w:tcPr>
          <w:p w14:paraId="29AECE89" w14:textId="0AE06260" w:rsidR="007C1A40" w:rsidRPr="00235F22" w:rsidRDefault="007C1A40" w:rsidP="00D90FFB">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0D1E3F">
              <w:rPr>
                <w:rFonts w:ascii="Gill Sans MT" w:eastAsia="Times New Roman" w:hAnsi="Gill Sans MT" w:cs="Calibri"/>
                <w:b/>
                <w:bCs/>
                <w:sz w:val="24"/>
                <w:szCs w:val="24"/>
              </w:rPr>
              <w:t>3</w:t>
            </w:r>
            <w:r w:rsidRPr="00235F22">
              <w:rPr>
                <w:rFonts w:ascii="Gill Sans MT" w:eastAsia="Times New Roman" w:hAnsi="Gill Sans MT" w:cs="Calibri"/>
                <w:b/>
                <w:bCs/>
                <w:sz w:val="24"/>
                <w:szCs w:val="24"/>
              </w:rPr>
              <w:t>-2</w:t>
            </w:r>
            <w:r w:rsidR="000D1E3F">
              <w:rPr>
                <w:rFonts w:ascii="Gill Sans MT" w:eastAsia="Times New Roman" w:hAnsi="Gill Sans MT" w:cs="Calibri"/>
                <w:b/>
                <w:bCs/>
                <w:sz w:val="24"/>
                <w:szCs w:val="24"/>
              </w:rPr>
              <w:t>4</w:t>
            </w:r>
            <w:r w:rsidRPr="00235F22">
              <w:rPr>
                <w:rFonts w:ascii="Gill Sans MT" w:eastAsia="Times New Roman" w:hAnsi="Gill Sans MT" w:cs="Calibri"/>
                <w:b/>
                <w:bCs/>
                <w:sz w:val="24"/>
                <w:szCs w:val="24"/>
              </w:rPr>
              <w:t>?</w:t>
            </w:r>
          </w:p>
        </w:tc>
        <w:tc>
          <w:tcPr>
            <w:tcW w:w="6537" w:type="dxa"/>
          </w:tcPr>
          <w:p w14:paraId="32363357" w14:textId="77777777" w:rsidR="007C1A40" w:rsidRPr="00DE27F2" w:rsidRDefault="007C1A40" w:rsidP="00D90FFB">
            <w:pPr>
              <w:spacing w:after="0" w:line="240" w:lineRule="auto"/>
              <w:textAlignment w:val="baseline"/>
              <w:rPr>
                <w:rFonts w:ascii="Calibri" w:eastAsia="Times New Roman" w:hAnsi="Calibri" w:cs="Calibri"/>
              </w:rPr>
            </w:pPr>
          </w:p>
        </w:tc>
      </w:tr>
      <w:tr w:rsidR="00A403AE" w:rsidRPr="00BE355D" w14:paraId="4DC8A531" w14:textId="77777777" w:rsidTr="00D84A73">
        <w:trPr>
          <w:trHeight w:val="316"/>
          <w:jc w:val="center"/>
        </w:trPr>
        <w:tc>
          <w:tcPr>
            <w:tcW w:w="4298" w:type="dxa"/>
            <w:shd w:val="clear" w:color="auto" w:fill="DBE5F1" w:themeFill="accent1" w:themeFillTint="33"/>
          </w:tcPr>
          <w:p w14:paraId="452ACE97" w14:textId="5D2AB0A6" w:rsidR="007C1A40" w:rsidRPr="00235F22" w:rsidRDefault="007C1A40" w:rsidP="00D90FFB">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 xml:space="preserve">is this a </w:t>
            </w:r>
            <w:r w:rsidR="00347DBA">
              <w:rPr>
                <w:rFonts w:ascii="Gill Sans MT" w:eastAsia="Times New Roman" w:hAnsi="Gill Sans MT" w:cs="Calibri"/>
                <w:b/>
                <w:bCs/>
                <w:sz w:val="24"/>
                <w:szCs w:val="24"/>
              </w:rPr>
              <w:t>P</w:t>
            </w:r>
            <w:r>
              <w:rPr>
                <w:rFonts w:ascii="Gill Sans MT" w:eastAsia="Times New Roman" w:hAnsi="Gill Sans MT" w:cs="Calibri"/>
                <w:b/>
                <w:bCs/>
                <w:sz w:val="24"/>
                <w:szCs w:val="24"/>
              </w:rPr>
              <w:t>riority</w:t>
            </w:r>
            <w:r w:rsidRPr="00235F22">
              <w:rPr>
                <w:rFonts w:ascii="Gill Sans MT" w:eastAsia="Times New Roman" w:hAnsi="Gill Sans MT" w:cs="Calibri"/>
                <w:b/>
                <w:bCs/>
                <w:sz w:val="24"/>
                <w:szCs w:val="24"/>
              </w:rPr>
              <w:t>?</w:t>
            </w:r>
          </w:p>
          <w:p w14:paraId="56A78506" w14:textId="77777777" w:rsidR="007C1A40" w:rsidRPr="009C0E53" w:rsidRDefault="007C1A40" w:rsidP="00D90FFB">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73A71AC2" w14:textId="49C7BDD9" w:rsidR="007C1A40" w:rsidRPr="009C0E53" w:rsidRDefault="007C1A40" w:rsidP="007C1A40">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347DBA">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District’s</w:t>
            </w:r>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values</w:t>
            </w:r>
            <w:proofErr w:type="gramEnd"/>
            <w:r>
              <w:rPr>
                <w:rFonts w:ascii="Calibri" w:eastAsia="Times New Roman" w:hAnsi="Calibri" w:cs="Calibri"/>
                <w:i/>
                <w:iCs/>
                <w:sz w:val="20"/>
                <w:szCs w:val="20"/>
              </w:rPr>
              <w:t xml:space="preserve">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6CBA6DAC" w14:textId="77777777" w:rsidR="007C1A40" w:rsidRPr="009C0E53" w:rsidRDefault="007C1A40" w:rsidP="007C1A40">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470E6096" w14:textId="0ECB1D1B" w:rsidR="007C1A40" w:rsidRPr="009C0E53" w:rsidRDefault="007C1A40" w:rsidP="007C1A40">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w:t>
            </w:r>
            <w:r w:rsidR="003D0411">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to pursue? </w:t>
            </w:r>
          </w:p>
          <w:p w14:paraId="0D9C3323" w14:textId="1FE5DBA7" w:rsidR="007C1A40" w:rsidRPr="006A256F" w:rsidRDefault="007C1A40" w:rsidP="007C1A40">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3D0411">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9A4CAF">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2820C65D" w14:textId="216D3438" w:rsidR="007C1A40" w:rsidRPr="003D0411" w:rsidRDefault="007C1A40"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3D0411">
              <w:rPr>
                <w:rFonts w:ascii="Calibri" w:eastAsia="Times New Roman" w:hAnsi="Calibri" w:cs="Calibri"/>
                <w:i/>
                <w:iCs/>
                <w:sz w:val="20"/>
                <w:szCs w:val="20"/>
              </w:rPr>
              <w:t xml:space="preserve">In what ways is this influenced by </w:t>
            </w:r>
            <w:r w:rsidR="00B61C3B">
              <w:rPr>
                <w:rFonts w:ascii="Calibri" w:eastAsia="Times New Roman" w:hAnsi="Calibri" w:cs="Calibri"/>
                <w:i/>
                <w:iCs/>
                <w:sz w:val="20"/>
                <w:szCs w:val="20"/>
              </w:rPr>
              <w:t>what was learned through the Envision-Analyze-Listen activities in your school</w:t>
            </w:r>
            <w:r w:rsidR="003F643F">
              <w:rPr>
                <w:rFonts w:ascii="Calibri" w:eastAsia="Times New Roman" w:hAnsi="Calibri" w:cs="Calibri"/>
                <w:i/>
                <w:iCs/>
                <w:sz w:val="20"/>
                <w:szCs w:val="20"/>
              </w:rPr>
              <w:t>(</w:t>
            </w:r>
            <w:r w:rsidR="00B61C3B">
              <w:rPr>
                <w:rFonts w:ascii="Calibri" w:eastAsia="Times New Roman" w:hAnsi="Calibri" w:cs="Calibri"/>
                <w:i/>
                <w:iCs/>
                <w:sz w:val="20"/>
                <w:szCs w:val="20"/>
              </w:rPr>
              <w:t>s</w:t>
            </w:r>
            <w:r w:rsidR="003F643F">
              <w:rPr>
                <w:rFonts w:ascii="Calibri" w:eastAsia="Times New Roman" w:hAnsi="Calibri" w:cs="Calibri"/>
                <w:i/>
                <w:iCs/>
                <w:sz w:val="20"/>
                <w:szCs w:val="20"/>
              </w:rPr>
              <w:t>)</w:t>
            </w:r>
            <w:r w:rsidR="00F82843">
              <w:rPr>
                <w:rFonts w:ascii="Calibri" w:eastAsia="Times New Roman" w:hAnsi="Calibri" w:cs="Calibri"/>
                <w:i/>
                <w:iCs/>
                <w:sz w:val="20"/>
                <w:szCs w:val="20"/>
              </w:rPr>
              <w:t xml:space="preserve"> identified for TSI/ATSI/CSI </w:t>
            </w:r>
            <w:r w:rsidR="00205A7E">
              <w:rPr>
                <w:rFonts w:ascii="Calibri" w:eastAsia="Times New Roman" w:hAnsi="Calibri" w:cs="Calibri"/>
                <w:i/>
                <w:iCs/>
                <w:sz w:val="20"/>
                <w:szCs w:val="20"/>
              </w:rPr>
              <w:t>supports</w:t>
            </w:r>
            <w:r w:rsidR="00B61C3B">
              <w:rPr>
                <w:rFonts w:ascii="Calibri" w:eastAsia="Times New Roman" w:hAnsi="Calibri" w:cs="Calibri"/>
                <w:i/>
                <w:iCs/>
                <w:sz w:val="20"/>
                <w:szCs w:val="20"/>
              </w:rPr>
              <w:t>?</w:t>
            </w:r>
            <w:r w:rsidRPr="003D0411">
              <w:rPr>
                <w:rFonts w:ascii="Calibri" w:eastAsia="Times New Roman" w:hAnsi="Calibri" w:cs="Calibri"/>
                <w:i/>
                <w:iCs/>
                <w:sz w:val="20"/>
                <w:szCs w:val="20"/>
              </w:rPr>
              <w:t xml:space="preserve">   </w:t>
            </w:r>
          </w:p>
          <w:p w14:paraId="0C66A605" w14:textId="40CB51A5" w:rsidR="007C1A40" w:rsidRPr="006A256F" w:rsidRDefault="007C1A40"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B61C3B">
              <w:rPr>
                <w:rFonts w:ascii="Calibri" w:eastAsia="Times New Roman" w:hAnsi="Calibri" w:cs="Calibri"/>
                <w:i/>
                <w:iCs/>
                <w:sz w:val="20"/>
                <w:szCs w:val="20"/>
              </w:rPr>
              <w:t>C</w:t>
            </w:r>
            <w:r>
              <w:rPr>
                <w:rFonts w:ascii="Calibri" w:eastAsia="Times New Roman" w:hAnsi="Calibri" w:cs="Calibri"/>
                <w:i/>
                <w:iCs/>
                <w:sz w:val="20"/>
                <w:szCs w:val="20"/>
              </w:rPr>
              <w:t>ommitments of your school(s)</w:t>
            </w:r>
            <w:r w:rsidR="00205A7E">
              <w:rPr>
                <w:rFonts w:ascii="Calibri" w:eastAsia="Times New Roman" w:hAnsi="Calibri" w:cs="Calibri"/>
                <w:i/>
                <w:iCs/>
                <w:sz w:val="20"/>
                <w:szCs w:val="20"/>
              </w:rPr>
              <w:t xml:space="preserve"> identified for TSI/ATSI/CSI supports</w:t>
            </w:r>
            <w:r>
              <w:rPr>
                <w:rFonts w:ascii="Calibri" w:eastAsia="Times New Roman" w:hAnsi="Calibri" w:cs="Calibri"/>
                <w:i/>
                <w:iCs/>
                <w:sz w:val="20"/>
                <w:szCs w:val="20"/>
              </w:rPr>
              <w:t>?</w:t>
            </w:r>
          </w:p>
        </w:tc>
        <w:tc>
          <w:tcPr>
            <w:tcW w:w="6537" w:type="dxa"/>
          </w:tcPr>
          <w:p w14:paraId="58FBC530" w14:textId="77777777" w:rsidR="007C1A40" w:rsidRPr="008449B9" w:rsidRDefault="007C1A40" w:rsidP="00D90FFB">
            <w:pPr>
              <w:tabs>
                <w:tab w:val="left" w:pos="2175"/>
              </w:tabs>
              <w:jc w:val="both"/>
              <w:rPr>
                <w:rFonts w:eastAsia="Times New Roman" w:cs="Calibri"/>
              </w:rPr>
            </w:pPr>
          </w:p>
        </w:tc>
      </w:tr>
    </w:tbl>
    <w:p w14:paraId="25763214" w14:textId="50D56F47" w:rsidR="007A2F68" w:rsidRDefault="007A2F68" w:rsidP="007C1A40">
      <w:pPr>
        <w:spacing w:after="0" w:line="240" w:lineRule="auto"/>
        <w:textAlignment w:val="baseline"/>
        <w:rPr>
          <w:rFonts w:ascii="Calibri" w:eastAsia="Times New Roman" w:hAnsi="Calibri" w:cs="Calibri"/>
          <w:b/>
          <w:bCs/>
        </w:rPr>
      </w:pPr>
    </w:p>
    <w:p w14:paraId="271AC672" w14:textId="7874275E" w:rsidR="007A2F68" w:rsidRDefault="007A2F68">
      <w:pPr>
        <w:spacing w:after="0" w:line="240" w:lineRule="auto"/>
        <w:rPr>
          <w:rFonts w:ascii="Calibri" w:eastAsia="Times New Roman" w:hAnsi="Calibri" w:cs="Calibri"/>
          <w:b/>
          <w:bCs/>
        </w:rPr>
      </w:pPr>
    </w:p>
    <w:p w14:paraId="402E091E" w14:textId="77777777" w:rsidR="007C1A40" w:rsidRDefault="007C1A40" w:rsidP="00A171DA">
      <w:pPr>
        <w:pStyle w:val="Heading2"/>
      </w:pPr>
      <w:r>
        <w:t>Key Strategies and Resources</w:t>
      </w:r>
    </w:p>
    <w:tbl>
      <w:tblPr>
        <w:tblStyle w:val="GridTable4-Accent1"/>
        <w:tblW w:w="10800" w:type="dxa"/>
        <w:tblInd w:w="-5" w:type="dxa"/>
        <w:tblLook w:val="04A0" w:firstRow="1" w:lastRow="0" w:firstColumn="1" w:lastColumn="0" w:noHBand="0" w:noVBand="1"/>
      </w:tblPr>
      <w:tblGrid>
        <w:gridCol w:w="2965"/>
        <w:gridCol w:w="4578"/>
        <w:gridCol w:w="3257"/>
      </w:tblGrid>
      <w:tr w:rsidR="00862CCD" w:rsidRPr="00BE355D" w14:paraId="5DEEC704" w14:textId="77777777" w:rsidTr="00091B45">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965" w:type="dxa"/>
            <w:shd w:val="clear" w:color="auto" w:fill="1F497D" w:themeFill="text2"/>
          </w:tcPr>
          <w:p w14:paraId="41209293" w14:textId="6DAD92B6" w:rsidR="00862CCD" w:rsidRPr="007A2F68" w:rsidRDefault="00862CCD" w:rsidP="007A2F68">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578" w:type="dxa"/>
            <w:shd w:val="clear" w:color="auto" w:fill="1F497D" w:themeFill="text2"/>
          </w:tcPr>
          <w:p w14:paraId="7B73C72D" w14:textId="076BBD13" w:rsidR="00862CCD" w:rsidRPr="00235F22" w:rsidRDefault="00862CCD" w:rsidP="007A2F68">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257" w:type="dxa"/>
            <w:shd w:val="clear" w:color="auto" w:fill="1F497D" w:themeFill="text2"/>
          </w:tcPr>
          <w:p w14:paraId="0A684A15" w14:textId="77777777" w:rsidR="00862CCD" w:rsidRPr="00235F22" w:rsidRDefault="00862CCD" w:rsidP="007A2F68">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862CCD" w:rsidRPr="00BE355D" w14:paraId="23A76EFF" w14:textId="77777777" w:rsidTr="00091B45">
        <w:trPr>
          <w:cnfStyle w:val="000000100000" w:firstRow="0" w:lastRow="0" w:firstColumn="0" w:lastColumn="0" w:oddVBand="0" w:evenVBand="0" w:oddHBand="1" w:evenHBand="0" w:firstRowFirstColumn="0" w:firstRowLastColumn="0" w:lastRowFirstColumn="0" w:lastRowLastColumn="0"/>
          <w:trHeight w:val="776"/>
        </w:trPr>
        <w:tc>
          <w:tcPr>
            <w:cnfStyle w:val="001000000000" w:firstRow="0" w:lastRow="0" w:firstColumn="1" w:lastColumn="0" w:oddVBand="0" w:evenVBand="0" w:oddHBand="0" w:evenHBand="0" w:firstRowFirstColumn="0" w:firstRowLastColumn="0" w:lastRowFirstColumn="0" w:lastRowLastColumn="0"/>
            <w:tcW w:w="2965" w:type="dxa"/>
            <w:shd w:val="clear" w:color="auto" w:fill="4472C4"/>
          </w:tcPr>
          <w:p w14:paraId="2C55D7EB" w14:textId="77777777" w:rsidR="00862CCD" w:rsidRPr="00520959" w:rsidRDefault="00862CCD" w:rsidP="007A2F68">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578" w:type="dxa"/>
            <w:shd w:val="clear" w:color="auto" w:fill="4472C4"/>
          </w:tcPr>
          <w:p w14:paraId="2ACB20AB" w14:textId="28CA523B" w:rsidR="00862CCD" w:rsidRPr="00520959" w:rsidRDefault="00862CCD" w:rsidP="007A2F68">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r>
              <w:rPr>
                <w:rFonts w:ascii="Gill Sans MT" w:eastAsia="Times New Roman" w:hAnsi="Gill Sans MT" w:cs="Calibri"/>
                <w:color w:val="FFFFFF" w:themeColor="background1"/>
                <w:sz w:val="24"/>
                <w:szCs w:val="24"/>
              </w:rPr>
              <w:t>What will implementation look like in our district?</w:t>
            </w:r>
          </w:p>
        </w:tc>
        <w:tc>
          <w:tcPr>
            <w:tcW w:w="3257" w:type="dxa"/>
            <w:shd w:val="clear" w:color="auto" w:fill="4472C4"/>
          </w:tcPr>
          <w:p w14:paraId="7448B07C" w14:textId="77777777" w:rsidR="00862CCD" w:rsidRPr="00520959" w:rsidRDefault="00862CCD" w:rsidP="007A2F68">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862CCD" w:rsidRPr="00BE355D" w14:paraId="456B60C8" w14:textId="77777777" w:rsidTr="00091B45">
        <w:trPr>
          <w:trHeight w:val="255"/>
        </w:trPr>
        <w:tc>
          <w:tcPr>
            <w:cnfStyle w:val="001000000000" w:firstRow="0" w:lastRow="0" w:firstColumn="1" w:lastColumn="0" w:oddVBand="0" w:evenVBand="0" w:oddHBand="0" w:evenHBand="0" w:firstRowFirstColumn="0" w:firstRowLastColumn="0" w:lastRowFirstColumn="0" w:lastRowLastColumn="0"/>
            <w:tcW w:w="2965" w:type="dxa"/>
          </w:tcPr>
          <w:p w14:paraId="695A007B" w14:textId="77777777" w:rsidR="00862CCD" w:rsidRPr="00044CA3" w:rsidRDefault="00862CCD" w:rsidP="00D90FFB">
            <w:pPr>
              <w:spacing w:after="0" w:line="240" w:lineRule="auto"/>
              <w:textAlignment w:val="baseline"/>
              <w:rPr>
                <w:rFonts w:ascii="Calibri" w:eastAsia="Times New Roman" w:hAnsi="Calibri" w:cs="Calibri"/>
                <w:b w:val="0"/>
                <w:bCs w:val="0"/>
              </w:rPr>
            </w:pPr>
          </w:p>
        </w:tc>
        <w:tc>
          <w:tcPr>
            <w:tcW w:w="4578" w:type="dxa"/>
          </w:tcPr>
          <w:p w14:paraId="469EB8AB" w14:textId="77777777" w:rsidR="00862CCD" w:rsidRPr="00AF61E2" w:rsidRDefault="00862CCD"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57" w:type="dxa"/>
          </w:tcPr>
          <w:p w14:paraId="40B39BC3" w14:textId="77777777" w:rsidR="00862CCD" w:rsidRPr="006B5475" w:rsidRDefault="00862CCD"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862CCD" w:rsidRPr="00BE355D" w14:paraId="2AFA0837" w14:textId="77777777" w:rsidTr="00091B4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965" w:type="dxa"/>
          </w:tcPr>
          <w:p w14:paraId="436CA36F" w14:textId="77777777" w:rsidR="00862CCD" w:rsidRPr="00044CA3" w:rsidRDefault="00862CCD" w:rsidP="00D90FFB">
            <w:pPr>
              <w:spacing w:after="0" w:line="240" w:lineRule="auto"/>
              <w:textAlignment w:val="baseline"/>
              <w:rPr>
                <w:rFonts w:ascii="Calibri" w:eastAsia="Times New Roman" w:hAnsi="Calibri" w:cs="Calibri"/>
                <w:b w:val="0"/>
                <w:bCs w:val="0"/>
              </w:rPr>
            </w:pPr>
          </w:p>
        </w:tc>
        <w:tc>
          <w:tcPr>
            <w:tcW w:w="4578" w:type="dxa"/>
          </w:tcPr>
          <w:p w14:paraId="5BB83BA7" w14:textId="77777777" w:rsidR="00862CCD" w:rsidRDefault="00862CCD"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57" w:type="dxa"/>
          </w:tcPr>
          <w:p w14:paraId="0E81F754" w14:textId="77777777" w:rsidR="00862CCD" w:rsidRPr="003F585C" w:rsidRDefault="00862CCD"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862CCD" w:rsidRPr="00BE355D" w14:paraId="4E4E5921" w14:textId="77777777" w:rsidTr="00091B45">
        <w:trPr>
          <w:trHeight w:val="255"/>
        </w:trPr>
        <w:tc>
          <w:tcPr>
            <w:cnfStyle w:val="001000000000" w:firstRow="0" w:lastRow="0" w:firstColumn="1" w:lastColumn="0" w:oddVBand="0" w:evenVBand="0" w:oddHBand="0" w:evenHBand="0" w:firstRowFirstColumn="0" w:firstRowLastColumn="0" w:lastRowFirstColumn="0" w:lastRowLastColumn="0"/>
            <w:tcW w:w="2965" w:type="dxa"/>
          </w:tcPr>
          <w:p w14:paraId="5519F062" w14:textId="77777777" w:rsidR="00862CCD" w:rsidRPr="00044CA3" w:rsidRDefault="00862CCD" w:rsidP="00D90FFB">
            <w:pPr>
              <w:spacing w:after="0" w:line="240" w:lineRule="auto"/>
              <w:textAlignment w:val="baseline"/>
              <w:rPr>
                <w:rFonts w:ascii="Calibri" w:eastAsia="Times New Roman" w:hAnsi="Calibri" w:cs="Calibri"/>
                <w:b w:val="0"/>
                <w:bCs w:val="0"/>
              </w:rPr>
            </w:pPr>
          </w:p>
        </w:tc>
        <w:tc>
          <w:tcPr>
            <w:tcW w:w="4578" w:type="dxa"/>
          </w:tcPr>
          <w:p w14:paraId="65060759" w14:textId="77777777" w:rsidR="00862CCD" w:rsidRPr="00AF61E2" w:rsidRDefault="00862CCD"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57" w:type="dxa"/>
          </w:tcPr>
          <w:p w14:paraId="5A38C0EE" w14:textId="77777777" w:rsidR="00862CCD" w:rsidRPr="003F585C" w:rsidRDefault="00862CCD"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862CCD" w:rsidRPr="00BE355D" w14:paraId="6E5C645A" w14:textId="77777777" w:rsidTr="00091B4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965" w:type="dxa"/>
          </w:tcPr>
          <w:p w14:paraId="2EBE2BB1" w14:textId="77777777" w:rsidR="00862CCD" w:rsidRPr="00044CA3" w:rsidRDefault="00862CCD" w:rsidP="00D90FFB">
            <w:pPr>
              <w:spacing w:after="0" w:line="240" w:lineRule="auto"/>
              <w:textAlignment w:val="baseline"/>
              <w:rPr>
                <w:rFonts w:ascii="Calibri" w:eastAsia="Times New Roman" w:hAnsi="Calibri" w:cs="Calibri"/>
                <w:b w:val="0"/>
                <w:bCs w:val="0"/>
              </w:rPr>
            </w:pPr>
          </w:p>
        </w:tc>
        <w:tc>
          <w:tcPr>
            <w:tcW w:w="4578" w:type="dxa"/>
          </w:tcPr>
          <w:p w14:paraId="2B18769D" w14:textId="77777777" w:rsidR="00862CCD" w:rsidRDefault="00862CCD"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57" w:type="dxa"/>
          </w:tcPr>
          <w:p w14:paraId="267EED25" w14:textId="77777777" w:rsidR="00862CCD" w:rsidRPr="006B5475" w:rsidRDefault="00862CCD"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862CCD" w:rsidRPr="00BE355D" w14:paraId="38735008" w14:textId="77777777" w:rsidTr="00091B45">
        <w:trPr>
          <w:trHeight w:val="255"/>
        </w:trPr>
        <w:tc>
          <w:tcPr>
            <w:cnfStyle w:val="001000000000" w:firstRow="0" w:lastRow="0" w:firstColumn="1" w:lastColumn="0" w:oddVBand="0" w:evenVBand="0" w:oddHBand="0" w:evenHBand="0" w:firstRowFirstColumn="0" w:firstRowLastColumn="0" w:lastRowFirstColumn="0" w:lastRowLastColumn="0"/>
            <w:tcW w:w="2965" w:type="dxa"/>
          </w:tcPr>
          <w:p w14:paraId="6982CE93" w14:textId="77777777" w:rsidR="00862CCD" w:rsidRPr="00044CA3" w:rsidRDefault="00862CCD" w:rsidP="00D90FFB">
            <w:pPr>
              <w:spacing w:after="0" w:line="240" w:lineRule="auto"/>
              <w:textAlignment w:val="baseline"/>
              <w:rPr>
                <w:rFonts w:ascii="Calibri" w:eastAsia="Times New Roman" w:hAnsi="Calibri" w:cs="Calibri"/>
                <w:b w:val="0"/>
                <w:bCs w:val="0"/>
              </w:rPr>
            </w:pPr>
          </w:p>
        </w:tc>
        <w:tc>
          <w:tcPr>
            <w:tcW w:w="4578" w:type="dxa"/>
          </w:tcPr>
          <w:p w14:paraId="38976B6A" w14:textId="77777777" w:rsidR="00862CCD" w:rsidRDefault="00862CCD"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57" w:type="dxa"/>
          </w:tcPr>
          <w:p w14:paraId="284349CF" w14:textId="77777777" w:rsidR="00862CCD" w:rsidRPr="006B5475" w:rsidRDefault="00862CCD"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862CCD" w:rsidRPr="00BE355D" w14:paraId="63CB223E" w14:textId="77777777" w:rsidTr="00091B4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965" w:type="dxa"/>
          </w:tcPr>
          <w:p w14:paraId="3AD227D6" w14:textId="77777777" w:rsidR="00862CCD" w:rsidRPr="000E7622" w:rsidRDefault="00862CCD" w:rsidP="00D90FFB">
            <w:pPr>
              <w:spacing w:after="0" w:line="240" w:lineRule="auto"/>
              <w:textAlignment w:val="baseline"/>
            </w:pPr>
          </w:p>
        </w:tc>
        <w:tc>
          <w:tcPr>
            <w:tcW w:w="4578" w:type="dxa"/>
          </w:tcPr>
          <w:p w14:paraId="7C0A490E" w14:textId="77777777" w:rsidR="00862CCD" w:rsidRPr="000E7622" w:rsidRDefault="00862CCD"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257" w:type="dxa"/>
          </w:tcPr>
          <w:p w14:paraId="30486157" w14:textId="77777777" w:rsidR="00862CCD" w:rsidRPr="000E7622" w:rsidRDefault="00862CCD"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02ED83FC" w14:textId="77777777" w:rsidR="007C1A40" w:rsidRDefault="007C1A40" w:rsidP="007C1A40">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6CED1DC1" w14:textId="77777777" w:rsidR="007C1A40" w:rsidRDefault="007C1A40" w:rsidP="007C1A40">
      <w:pPr>
        <w:spacing w:after="0" w:line="240" w:lineRule="auto"/>
        <w:textAlignment w:val="baseline"/>
        <w:rPr>
          <w:rFonts w:ascii="Calibri" w:eastAsia="Times New Roman" w:hAnsi="Calibri" w:cs="Calibri"/>
        </w:rPr>
      </w:pPr>
    </w:p>
    <w:p w14:paraId="5F9B72B2" w14:textId="0CBF86DD" w:rsidR="007C1A40" w:rsidRDefault="007C1A40" w:rsidP="00A171DA">
      <w:pPr>
        <w:pStyle w:val="Heading2"/>
      </w:pPr>
      <w:r>
        <w:lastRenderedPageBreak/>
        <w:t>Measuring Success</w:t>
      </w:r>
    </w:p>
    <w:p w14:paraId="15DA90BD" w14:textId="77777777" w:rsidR="00D03291" w:rsidRPr="00091B45" w:rsidRDefault="00D03291" w:rsidP="00091B45">
      <w:pPr>
        <w:pStyle w:val="Heading3"/>
        <w:spacing w:before="0" w:after="0"/>
        <w:rPr>
          <w:rFonts w:cs="Arial"/>
          <w:b/>
          <w:bCs w:val="0"/>
          <w:sz w:val="24"/>
        </w:rPr>
      </w:pPr>
      <w:r w:rsidRPr="00091B45">
        <w:rPr>
          <w:rFonts w:cs="Arial"/>
          <w:b/>
          <w:bCs w:val="0"/>
          <w:sz w:val="24"/>
        </w:rPr>
        <w:t>END OF THE YEAR</w:t>
      </w:r>
    </w:p>
    <w:p w14:paraId="698BF1B3" w14:textId="6431AC18" w:rsidR="007C1A40" w:rsidRPr="004425FC" w:rsidRDefault="007C1A40" w:rsidP="00091B45">
      <w:pPr>
        <w:pStyle w:val="Heading4"/>
        <w:spacing w:before="0" w:after="0"/>
        <w:rPr>
          <w:rFonts w:ascii="Gill Sans MT" w:hAnsi="Gill Sans MT"/>
          <w:sz w:val="24"/>
          <w:szCs w:val="24"/>
        </w:rPr>
      </w:pPr>
      <w:r w:rsidRPr="00091B45">
        <w:rPr>
          <w:rStyle w:val="Heading4Char"/>
          <w:rFonts w:ascii="Gill Sans MT" w:hAnsi="Gill Sans MT" w:cs="Arial"/>
          <w:bCs/>
          <w:sz w:val="24"/>
          <w:szCs w:val="24"/>
        </w:rPr>
        <w:t>What will success look like for this Priority</w:t>
      </w:r>
      <w:r w:rsidR="00862CCD" w:rsidRPr="00091B45">
        <w:rPr>
          <w:rStyle w:val="Heading4Char"/>
          <w:rFonts w:ascii="Gill Sans MT" w:hAnsi="Gill Sans MT" w:cs="Arial"/>
          <w:bCs/>
          <w:sz w:val="24"/>
          <w:szCs w:val="24"/>
        </w:rPr>
        <w:t xml:space="preserve"> at the end of the year?</w:t>
      </w:r>
      <w:r w:rsidR="00862CCD" w:rsidRPr="00091B45">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7C1A40" w14:paraId="5EE93D68" w14:textId="77777777" w:rsidTr="00091B45">
        <w:trPr>
          <w:trHeight w:val="365"/>
          <w:jc w:val="center"/>
        </w:trPr>
        <w:tc>
          <w:tcPr>
            <w:tcW w:w="10800" w:type="dxa"/>
            <w:shd w:val="clear" w:color="auto" w:fill="DBE5F1" w:themeFill="accent1" w:themeFillTint="33"/>
          </w:tcPr>
          <w:p w14:paraId="38C45477" w14:textId="77013415" w:rsidR="007C1A40" w:rsidRPr="005A1BFB" w:rsidRDefault="007C1A40" w:rsidP="00D90FFB">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94651F">
              <w:rPr>
                <w:rFonts w:ascii="Gill Sans MT" w:eastAsia="Times New Roman" w:hAnsi="Gill Sans MT" w:cs="Calibri"/>
                <w:sz w:val="24"/>
                <w:szCs w:val="24"/>
              </w:rPr>
              <w:t>3</w:t>
            </w:r>
            <w:r w:rsidRPr="005A1BFB">
              <w:rPr>
                <w:rFonts w:ascii="Gill Sans MT" w:eastAsia="Times New Roman" w:hAnsi="Gill Sans MT" w:cs="Calibri"/>
                <w:sz w:val="24"/>
                <w:szCs w:val="24"/>
              </w:rPr>
              <w:t>-2</w:t>
            </w:r>
            <w:r w:rsidR="0094651F">
              <w:rPr>
                <w:rFonts w:ascii="Gill Sans MT" w:eastAsia="Times New Roman" w:hAnsi="Gill Sans MT" w:cs="Calibri"/>
                <w:sz w:val="24"/>
                <w:szCs w:val="24"/>
              </w:rPr>
              <w:t>4</w:t>
            </w:r>
            <w:r w:rsidRPr="005A1BFB">
              <w:rPr>
                <w:rFonts w:ascii="Gill Sans MT" w:eastAsia="Times New Roman" w:hAnsi="Gill Sans MT" w:cs="Calibri"/>
                <w:sz w:val="24"/>
                <w:szCs w:val="24"/>
              </w:rPr>
              <w:t xml:space="preserve"> school year.</w:t>
            </w:r>
          </w:p>
        </w:tc>
      </w:tr>
      <w:tr w:rsidR="007C1A40" w14:paraId="6C0504EA" w14:textId="77777777" w:rsidTr="00091B45">
        <w:trPr>
          <w:trHeight w:val="1115"/>
          <w:jc w:val="center"/>
        </w:trPr>
        <w:tc>
          <w:tcPr>
            <w:tcW w:w="10800" w:type="dxa"/>
          </w:tcPr>
          <w:p w14:paraId="34E5B95D" w14:textId="77777777" w:rsidR="007C1A40" w:rsidRPr="00BE0C0B" w:rsidRDefault="007C1A40" w:rsidP="00D90FFB">
            <w:pPr>
              <w:pStyle w:val="ListParagraph"/>
              <w:rPr>
                <w:color w:val="000000" w:themeColor="text1"/>
              </w:rPr>
            </w:pPr>
          </w:p>
        </w:tc>
      </w:tr>
    </w:tbl>
    <w:p w14:paraId="738CB41B" w14:textId="23A10EA0" w:rsidR="007E46C2" w:rsidRPr="00091B45" w:rsidRDefault="00D03291" w:rsidP="00091B45">
      <w:pPr>
        <w:pStyle w:val="Heading3"/>
        <w:spacing w:after="0" w:line="240" w:lineRule="auto"/>
        <w:rPr>
          <w:rFonts w:cs="Arial"/>
          <w:b/>
          <w:sz w:val="24"/>
        </w:rPr>
      </w:pPr>
      <w:r w:rsidRPr="00091B45">
        <w:rPr>
          <w:rFonts w:cs="Arial"/>
          <w:b/>
          <w:bCs w:val="0"/>
          <w:sz w:val="24"/>
        </w:rPr>
        <w:t>THROUGHOUT THE YEAR</w:t>
      </w:r>
    </w:p>
    <w:p w14:paraId="4EAA22B2" w14:textId="63F5C87E" w:rsidR="00862CCD" w:rsidRPr="00091B45" w:rsidRDefault="00862CCD" w:rsidP="00091B45">
      <w:pPr>
        <w:pStyle w:val="Heading4"/>
        <w:spacing w:before="0" w:after="0" w:line="240" w:lineRule="auto"/>
        <w:rPr>
          <w:rFonts w:ascii="Gill Sans MT" w:hAnsi="Gill Sans MT" w:cs="Arial"/>
          <w:bCs w:val="0"/>
          <w:sz w:val="24"/>
          <w:szCs w:val="24"/>
        </w:rPr>
      </w:pPr>
      <w:proofErr w:type="gramStart"/>
      <w:r w:rsidRPr="00091B45">
        <w:rPr>
          <w:rFonts w:ascii="Gill Sans MT" w:hAnsi="Gill Sans MT" w:cs="Arial"/>
          <w:b w:val="0"/>
          <w:bCs w:val="0"/>
          <w:sz w:val="24"/>
          <w:szCs w:val="24"/>
        </w:rPr>
        <w:t>In order for</w:t>
      </w:r>
      <w:proofErr w:type="gramEnd"/>
      <w:r w:rsidRPr="00091B45">
        <w:rPr>
          <w:rFonts w:ascii="Gill Sans MT" w:hAnsi="Gill Sans MT" w:cs="Arial"/>
          <w:b w:val="0"/>
          <w:bCs w:val="0"/>
          <w:sz w:val="24"/>
          <w:szCs w:val="24"/>
        </w:rPr>
        <w:t xml:space="preserve"> the District to reach the end-of-the-year success criteria above, there will need to be progress throughout the year.  What are the benchmarks and milestones the district will look to accomplish during the year to meet the end-of-the-year success criteria listed above?    </w:t>
      </w:r>
    </w:p>
    <w:tbl>
      <w:tblPr>
        <w:tblStyle w:val="TableGrid"/>
        <w:tblW w:w="0" w:type="auto"/>
        <w:tblLook w:val="04A0" w:firstRow="1" w:lastRow="0" w:firstColumn="1" w:lastColumn="0" w:noHBand="0" w:noVBand="1"/>
      </w:tblPr>
      <w:tblGrid>
        <w:gridCol w:w="4405"/>
        <w:gridCol w:w="2788"/>
        <w:gridCol w:w="3597"/>
      </w:tblGrid>
      <w:tr w:rsidR="00862CCD" w14:paraId="22241D34" w14:textId="77777777" w:rsidTr="00091B45">
        <w:tc>
          <w:tcPr>
            <w:tcW w:w="4405" w:type="dxa"/>
            <w:shd w:val="clear" w:color="auto" w:fill="DBE5F1" w:themeFill="accent1" w:themeFillTint="33"/>
          </w:tcPr>
          <w:p w14:paraId="3ED06EA4" w14:textId="2623100C" w:rsidR="00862CCD" w:rsidRPr="00091B45" w:rsidRDefault="00862CCD" w:rsidP="002D0473">
            <w:pPr>
              <w:rPr>
                <w:rFonts w:ascii="Gill Sans MT" w:hAnsi="Gill Sans MT"/>
              </w:rPr>
            </w:pPr>
            <w:r w:rsidRPr="00091B45">
              <w:rPr>
                <w:rFonts w:ascii="Gill Sans MT" w:hAnsi="Gill Sans MT"/>
              </w:rPr>
              <w:t>Success Criteria</w:t>
            </w:r>
          </w:p>
        </w:tc>
        <w:tc>
          <w:tcPr>
            <w:tcW w:w="2788" w:type="dxa"/>
            <w:shd w:val="clear" w:color="auto" w:fill="DBE5F1" w:themeFill="accent1" w:themeFillTint="33"/>
          </w:tcPr>
          <w:p w14:paraId="5D316750" w14:textId="2F286194" w:rsidR="00862CCD" w:rsidRPr="00091B45" w:rsidRDefault="00862CCD" w:rsidP="002D0473">
            <w:pPr>
              <w:rPr>
                <w:rFonts w:ascii="Gill Sans MT" w:hAnsi="Gill Sans MT"/>
              </w:rPr>
            </w:pPr>
            <w:r w:rsidRPr="00091B45">
              <w:rPr>
                <w:rFonts w:ascii="Gill Sans MT" w:hAnsi="Gill Sans MT"/>
              </w:rPr>
              <w:t>When we would want to achieve that success criteria</w:t>
            </w:r>
          </w:p>
        </w:tc>
        <w:tc>
          <w:tcPr>
            <w:tcW w:w="3597" w:type="dxa"/>
            <w:shd w:val="clear" w:color="auto" w:fill="FFFFCC"/>
          </w:tcPr>
          <w:p w14:paraId="4B554AD1" w14:textId="147EB3D1" w:rsidR="00862CCD" w:rsidRPr="00091B45" w:rsidRDefault="00862CCD" w:rsidP="002D0473">
            <w:pPr>
              <w:rPr>
                <w:rFonts w:ascii="Gill Sans MT" w:hAnsi="Gill Sans MT"/>
              </w:rPr>
            </w:pPr>
            <w:r w:rsidRPr="00091B45">
              <w:rPr>
                <w:rFonts w:ascii="Gill Sans MT" w:eastAsia="Times New Roman" w:hAnsi="Gill Sans MT" w:cstheme="minorHAnsi"/>
                <w:b/>
                <w:bCs/>
                <w:color w:val="002060"/>
              </w:rPr>
              <w:t>What we ended up seeing</w:t>
            </w:r>
            <w:r w:rsidRPr="00091B45">
              <w:rPr>
                <w:rFonts w:ascii="Gill Sans MT" w:eastAsia="Times New Roman" w:hAnsi="Gill Sans MT" w:cstheme="minorHAnsi"/>
                <w:color w:val="002060"/>
              </w:rPr>
              <w:t xml:space="preserve"> </w:t>
            </w:r>
            <w:r w:rsidRPr="00091B45">
              <w:rPr>
                <w:rFonts w:ascii="Gill Sans MT" w:eastAsia="Times New Roman" w:hAnsi="Gill Sans MT" w:cstheme="minorHAnsi"/>
                <w:i/>
                <w:iCs/>
                <w:color w:val="002060"/>
              </w:rPr>
              <w:t>(complete after the date listed in the preceding column)</w:t>
            </w:r>
          </w:p>
        </w:tc>
      </w:tr>
      <w:tr w:rsidR="00862CCD" w14:paraId="513AB5BA" w14:textId="77777777" w:rsidTr="00091B45">
        <w:tc>
          <w:tcPr>
            <w:tcW w:w="4405" w:type="dxa"/>
          </w:tcPr>
          <w:p w14:paraId="5E810F3B" w14:textId="77777777" w:rsidR="00862CCD" w:rsidRDefault="00862CCD" w:rsidP="002D0473"/>
        </w:tc>
        <w:tc>
          <w:tcPr>
            <w:tcW w:w="2788" w:type="dxa"/>
          </w:tcPr>
          <w:p w14:paraId="1832453E" w14:textId="77777777" w:rsidR="00862CCD" w:rsidRDefault="00862CCD" w:rsidP="002D0473"/>
        </w:tc>
        <w:tc>
          <w:tcPr>
            <w:tcW w:w="3597" w:type="dxa"/>
          </w:tcPr>
          <w:p w14:paraId="5B972A32" w14:textId="77777777" w:rsidR="00862CCD" w:rsidRDefault="00862CCD" w:rsidP="002D0473"/>
        </w:tc>
      </w:tr>
      <w:tr w:rsidR="00862CCD" w14:paraId="7239B70A" w14:textId="77777777" w:rsidTr="00091B45">
        <w:tc>
          <w:tcPr>
            <w:tcW w:w="4405" w:type="dxa"/>
          </w:tcPr>
          <w:p w14:paraId="545A7A2F" w14:textId="77777777" w:rsidR="00862CCD" w:rsidRDefault="00862CCD" w:rsidP="002D0473"/>
        </w:tc>
        <w:tc>
          <w:tcPr>
            <w:tcW w:w="2788" w:type="dxa"/>
          </w:tcPr>
          <w:p w14:paraId="2E0E4035" w14:textId="77777777" w:rsidR="00862CCD" w:rsidRDefault="00862CCD" w:rsidP="002D0473"/>
        </w:tc>
        <w:tc>
          <w:tcPr>
            <w:tcW w:w="3597" w:type="dxa"/>
          </w:tcPr>
          <w:p w14:paraId="73C1F0A4" w14:textId="77777777" w:rsidR="00862CCD" w:rsidRDefault="00862CCD" w:rsidP="002D0473"/>
        </w:tc>
      </w:tr>
      <w:tr w:rsidR="00862CCD" w14:paraId="47065258" w14:textId="77777777" w:rsidTr="00091B45">
        <w:tc>
          <w:tcPr>
            <w:tcW w:w="4405" w:type="dxa"/>
          </w:tcPr>
          <w:p w14:paraId="2B2FF764" w14:textId="77777777" w:rsidR="00862CCD" w:rsidRDefault="00862CCD" w:rsidP="002D0473"/>
        </w:tc>
        <w:tc>
          <w:tcPr>
            <w:tcW w:w="2788" w:type="dxa"/>
          </w:tcPr>
          <w:p w14:paraId="6A327B70" w14:textId="77777777" w:rsidR="00862CCD" w:rsidRDefault="00862CCD" w:rsidP="002D0473"/>
        </w:tc>
        <w:tc>
          <w:tcPr>
            <w:tcW w:w="3597" w:type="dxa"/>
          </w:tcPr>
          <w:p w14:paraId="2DB655CD" w14:textId="77777777" w:rsidR="00862CCD" w:rsidRDefault="00862CCD" w:rsidP="002D0473"/>
        </w:tc>
      </w:tr>
      <w:tr w:rsidR="002D0473" w14:paraId="2337D766" w14:textId="77777777" w:rsidTr="002D0473">
        <w:tc>
          <w:tcPr>
            <w:tcW w:w="4405" w:type="dxa"/>
          </w:tcPr>
          <w:p w14:paraId="10DAE8CC" w14:textId="77777777" w:rsidR="002D0473" w:rsidRDefault="002D0473" w:rsidP="002D0473"/>
        </w:tc>
        <w:tc>
          <w:tcPr>
            <w:tcW w:w="2788" w:type="dxa"/>
          </w:tcPr>
          <w:p w14:paraId="39218C63" w14:textId="77777777" w:rsidR="002D0473" w:rsidRDefault="002D0473" w:rsidP="002D0473"/>
        </w:tc>
        <w:tc>
          <w:tcPr>
            <w:tcW w:w="3597" w:type="dxa"/>
          </w:tcPr>
          <w:p w14:paraId="5713873B" w14:textId="77777777" w:rsidR="002D0473" w:rsidRDefault="002D0473" w:rsidP="002D0473"/>
        </w:tc>
      </w:tr>
      <w:tr w:rsidR="002D0473" w14:paraId="019D79B0" w14:textId="77777777" w:rsidTr="002D0473">
        <w:tc>
          <w:tcPr>
            <w:tcW w:w="4405" w:type="dxa"/>
          </w:tcPr>
          <w:p w14:paraId="1ACD5422" w14:textId="77777777" w:rsidR="002D0473" w:rsidRDefault="002D0473" w:rsidP="002D0473"/>
        </w:tc>
        <w:tc>
          <w:tcPr>
            <w:tcW w:w="2788" w:type="dxa"/>
          </w:tcPr>
          <w:p w14:paraId="52214C28" w14:textId="77777777" w:rsidR="002D0473" w:rsidRDefault="002D0473" w:rsidP="002D0473"/>
        </w:tc>
        <w:tc>
          <w:tcPr>
            <w:tcW w:w="3597" w:type="dxa"/>
          </w:tcPr>
          <w:p w14:paraId="62737006" w14:textId="77777777" w:rsidR="002D0473" w:rsidRDefault="002D0473" w:rsidP="002D0473"/>
        </w:tc>
      </w:tr>
      <w:tr w:rsidR="002D0473" w14:paraId="33B1A4AC" w14:textId="77777777" w:rsidTr="002D0473">
        <w:tc>
          <w:tcPr>
            <w:tcW w:w="4405" w:type="dxa"/>
          </w:tcPr>
          <w:p w14:paraId="1F9E4EDD" w14:textId="77777777" w:rsidR="002D0473" w:rsidRDefault="002D0473" w:rsidP="002D0473"/>
        </w:tc>
        <w:tc>
          <w:tcPr>
            <w:tcW w:w="2788" w:type="dxa"/>
          </w:tcPr>
          <w:p w14:paraId="17443241" w14:textId="77777777" w:rsidR="002D0473" w:rsidRDefault="002D0473" w:rsidP="002D0473"/>
        </w:tc>
        <w:tc>
          <w:tcPr>
            <w:tcW w:w="3597" w:type="dxa"/>
          </w:tcPr>
          <w:p w14:paraId="2E48A368" w14:textId="77777777" w:rsidR="002D0473" w:rsidRDefault="002D0473" w:rsidP="002D0473"/>
        </w:tc>
      </w:tr>
    </w:tbl>
    <w:p w14:paraId="64D8CB90" w14:textId="77777777" w:rsidR="00626F87" w:rsidRDefault="0041334E">
      <w:pPr>
        <w:spacing w:after="0" w:line="240" w:lineRule="auto"/>
        <w:sectPr w:rsidR="00626F87" w:rsidSect="00D84A73">
          <w:pgSz w:w="12240" w:h="15840"/>
          <w:pgMar w:top="720" w:right="720" w:bottom="720" w:left="720" w:header="720" w:footer="720" w:gutter="0"/>
          <w:cols w:space="720"/>
          <w:docGrid w:linePitch="360"/>
        </w:sectPr>
      </w:pPr>
      <w:r>
        <w:br w:type="page"/>
      </w:r>
    </w:p>
    <w:p w14:paraId="3E15C4BA" w14:textId="23920E41" w:rsidR="007E46C2" w:rsidRDefault="007E46C2" w:rsidP="00626F87">
      <w:pPr>
        <w:pStyle w:val="Heading1"/>
      </w:pPr>
      <w:r>
        <w:lastRenderedPageBreak/>
        <w:t>PRIORITY 2</w:t>
      </w:r>
    </w:p>
    <w:p w14:paraId="6428E577" w14:textId="77777777" w:rsidR="007E46C2" w:rsidRPr="005A1BFB" w:rsidRDefault="007E46C2" w:rsidP="00A171DA">
      <w:pPr>
        <w:pStyle w:val="Heading2"/>
      </w:pPr>
      <w:r>
        <w:t>Our Priority</w:t>
      </w:r>
    </w:p>
    <w:tbl>
      <w:tblPr>
        <w:tblStyle w:val="TableGridLight"/>
        <w:tblW w:w="10823" w:type="dxa"/>
        <w:jc w:val="center"/>
        <w:tblLook w:val="04A0" w:firstRow="1" w:lastRow="0" w:firstColumn="1" w:lastColumn="0" w:noHBand="0" w:noVBand="1"/>
      </w:tblPr>
      <w:tblGrid>
        <w:gridCol w:w="4377"/>
        <w:gridCol w:w="6446"/>
      </w:tblGrid>
      <w:tr w:rsidR="007E46C2" w:rsidRPr="00BE355D" w14:paraId="0065B129" w14:textId="77777777" w:rsidTr="00D84A73">
        <w:trPr>
          <w:trHeight w:val="446"/>
          <w:jc w:val="center"/>
        </w:trPr>
        <w:tc>
          <w:tcPr>
            <w:tcW w:w="4377" w:type="dxa"/>
            <w:shd w:val="clear" w:color="auto" w:fill="DBE5F1" w:themeFill="accent1" w:themeFillTint="33"/>
            <w:hideMark/>
          </w:tcPr>
          <w:p w14:paraId="0FF7F487" w14:textId="7F42EBF5" w:rsidR="007E46C2" w:rsidRPr="00235F22" w:rsidRDefault="007E46C2" w:rsidP="00D90FFB">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0C39B4">
              <w:rPr>
                <w:rFonts w:ascii="Gill Sans MT" w:eastAsia="Times New Roman" w:hAnsi="Gill Sans MT" w:cs="Calibri"/>
                <w:b/>
                <w:bCs/>
                <w:sz w:val="24"/>
                <w:szCs w:val="24"/>
              </w:rPr>
              <w:t>3</w:t>
            </w:r>
            <w:r w:rsidRPr="00235F22">
              <w:rPr>
                <w:rFonts w:ascii="Gill Sans MT" w:eastAsia="Times New Roman" w:hAnsi="Gill Sans MT" w:cs="Calibri"/>
                <w:b/>
                <w:bCs/>
                <w:sz w:val="24"/>
                <w:szCs w:val="24"/>
              </w:rPr>
              <w:t>-2</w:t>
            </w:r>
            <w:r w:rsidR="000C39B4">
              <w:rPr>
                <w:rFonts w:ascii="Gill Sans MT" w:eastAsia="Times New Roman" w:hAnsi="Gill Sans MT" w:cs="Calibri"/>
                <w:b/>
                <w:bCs/>
                <w:sz w:val="24"/>
                <w:szCs w:val="24"/>
              </w:rPr>
              <w:t>4</w:t>
            </w:r>
            <w:r w:rsidRPr="00235F22">
              <w:rPr>
                <w:rFonts w:ascii="Gill Sans MT" w:eastAsia="Times New Roman" w:hAnsi="Gill Sans MT" w:cs="Calibri"/>
                <w:b/>
                <w:bCs/>
                <w:sz w:val="24"/>
                <w:szCs w:val="24"/>
              </w:rPr>
              <w:t>?</w:t>
            </w:r>
          </w:p>
        </w:tc>
        <w:tc>
          <w:tcPr>
            <w:tcW w:w="6446" w:type="dxa"/>
          </w:tcPr>
          <w:p w14:paraId="366CA0E8" w14:textId="77777777" w:rsidR="007E46C2" w:rsidRPr="00DE27F2" w:rsidRDefault="007E46C2" w:rsidP="00D90FFB">
            <w:pPr>
              <w:spacing w:after="0" w:line="240" w:lineRule="auto"/>
              <w:textAlignment w:val="baseline"/>
              <w:rPr>
                <w:rFonts w:ascii="Calibri" w:eastAsia="Times New Roman" w:hAnsi="Calibri" w:cs="Calibri"/>
              </w:rPr>
            </w:pPr>
          </w:p>
        </w:tc>
      </w:tr>
      <w:tr w:rsidR="007E46C2" w:rsidRPr="00BE355D" w14:paraId="4EE8D020" w14:textId="77777777" w:rsidTr="00D84A73">
        <w:trPr>
          <w:trHeight w:val="317"/>
          <w:jc w:val="center"/>
        </w:trPr>
        <w:tc>
          <w:tcPr>
            <w:tcW w:w="4377" w:type="dxa"/>
            <w:shd w:val="clear" w:color="auto" w:fill="DBE5F1" w:themeFill="accent1" w:themeFillTint="33"/>
          </w:tcPr>
          <w:p w14:paraId="584A334E" w14:textId="77777777" w:rsidR="007E46C2" w:rsidRPr="00235F22" w:rsidRDefault="007E46C2" w:rsidP="00D90FFB">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319F2722" w14:textId="77777777" w:rsidR="007E46C2" w:rsidRPr="009C0E53" w:rsidRDefault="007E46C2" w:rsidP="00D90FFB">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41AD0583" w14:textId="4563068C"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CB6E86">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District’s</w:t>
            </w:r>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values</w:t>
            </w:r>
            <w:proofErr w:type="gramEnd"/>
            <w:r>
              <w:rPr>
                <w:rFonts w:ascii="Calibri" w:eastAsia="Times New Roman" w:hAnsi="Calibri" w:cs="Calibri"/>
                <w:i/>
                <w:iCs/>
                <w:sz w:val="20"/>
                <w:szCs w:val="20"/>
              </w:rPr>
              <w:t xml:space="preserve">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25B95B57" w14:textId="77777777"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52F1EFE5" w14:textId="02FEFC1C"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w:t>
            </w:r>
            <w:r w:rsidR="00CB6E86">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to pursue? </w:t>
            </w:r>
          </w:p>
          <w:p w14:paraId="268D157C" w14:textId="0F646C0B" w:rsidR="007E46C2" w:rsidRPr="006A256F" w:rsidRDefault="007E46C2" w:rsidP="00D90FFB">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CB6E86">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CB6E86">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362360EF" w14:textId="16AC1F8F" w:rsidR="007E46C2" w:rsidRPr="00C34440"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C34440">
              <w:rPr>
                <w:rFonts w:ascii="Calibri" w:eastAsia="Times New Roman" w:hAnsi="Calibri" w:cs="Calibri"/>
                <w:i/>
                <w:iCs/>
                <w:sz w:val="20"/>
                <w:szCs w:val="20"/>
              </w:rPr>
              <w:t xml:space="preserve">In what ways is this influenced by </w:t>
            </w:r>
            <w:r w:rsidR="00C34440">
              <w:rPr>
                <w:rFonts w:ascii="Calibri" w:eastAsia="Times New Roman" w:hAnsi="Calibri" w:cs="Calibri"/>
                <w:i/>
                <w:iCs/>
                <w:sz w:val="20"/>
                <w:szCs w:val="20"/>
              </w:rPr>
              <w:t>what was learned through the Envision-Analyze-Listen activities in your school(s)</w:t>
            </w:r>
            <w:r w:rsidR="003013F1">
              <w:rPr>
                <w:rFonts w:ascii="Calibri" w:eastAsia="Times New Roman" w:hAnsi="Calibri" w:cs="Calibri"/>
                <w:i/>
                <w:iCs/>
                <w:sz w:val="20"/>
                <w:szCs w:val="20"/>
              </w:rPr>
              <w:t xml:space="preserve"> identified for TSI/ATSI/CSI supports? </w:t>
            </w:r>
            <w:r w:rsidRPr="00C34440">
              <w:rPr>
                <w:rFonts w:ascii="Calibri" w:eastAsia="Times New Roman" w:hAnsi="Calibri" w:cs="Calibri"/>
                <w:i/>
                <w:iCs/>
                <w:sz w:val="20"/>
                <w:szCs w:val="20"/>
              </w:rPr>
              <w:t xml:space="preserve"> </w:t>
            </w:r>
          </w:p>
          <w:p w14:paraId="064A813A" w14:textId="6B861BE7" w:rsidR="007E46C2" w:rsidRPr="006A256F"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C34440">
              <w:rPr>
                <w:rFonts w:ascii="Calibri" w:eastAsia="Times New Roman" w:hAnsi="Calibri" w:cs="Calibri"/>
                <w:i/>
                <w:iCs/>
                <w:sz w:val="20"/>
                <w:szCs w:val="20"/>
              </w:rPr>
              <w:t>C</w:t>
            </w:r>
            <w:r>
              <w:rPr>
                <w:rFonts w:ascii="Calibri" w:eastAsia="Times New Roman" w:hAnsi="Calibri" w:cs="Calibri"/>
                <w:i/>
                <w:iCs/>
                <w:sz w:val="20"/>
                <w:szCs w:val="20"/>
              </w:rPr>
              <w:t>ommitments of your school(s)</w:t>
            </w:r>
            <w:r w:rsidR="004D2BF2">
              <w:rPr>
                <w:rFonts w:ascii="Calibri" w:eastAsia="Times New Roman" w:hAnsi="Calibri" w:cs="Calibri"/>
                <w:i/>
                <w:iCs/>
                <w:sz w:val="20"/>
                <w:szCs w:val="20"/>
              </w:rPr>
              <w:t xml:space="preserve"> identified for TSI/ATSI/CSI supports?</w:t>
            </w:r>
          </w:p>
        </w:tc>
        <w:tc>
          <w:tcPr>
            <w:tcW w:w="6446" w:type="dxa"/>
          </w:tcPr>
          <w:p w14:paraId="734C3DB9" w14:textId="77777777" w:rsidR="007E46C2" w:rsidRPr="008449B9" w:rsidRDefault="007E46C2" w:rsidP="00D90FFB">
            <w:pPr>
              <w:tabs>
                <w:tab w:val="left" w:pos="2175"/>
              </w:tabs>
              <w:jc w:val="both"/>
              <w:rPr>
                <w:rFonts w:eastAsia="Times New Roman" w:cs="Calibri"/>
              </w:rPr>
            </w:pPr>
          </w:p>
        </w:tc>
      </w:tr>
    </w:tbl>
    <w:p w14:paraId="5C47C448" w14:textId="60A3F1B4" w:rsidR="00745C89" w:rsidRDefault="00745C89">
      <w:pPr>
        <w:spacing w:after="0" w:line="240" w:lineRule="auto"/>
        <w:rPr>
          <w:rFonts w:ascii="Gill Sans MT" w:eastAsia="Times New Roman" w:hAnsi="Gill Sans MT" w:cstheme="majorBidi"/>
          <w:color w:val="365F91" w:themeColor="accent1" w:themeShade="BF"/>
          <w:sz w:val="32"/>
          <w:szCs w:val="26"/>
        </w:rPr>
      </w:pPr>
    </w:p>
    <w:p w14:paraId="4B2C6F97" w14:textId="392F07B7" w:rsidR="007E46C2" w:rsidRDefault="007E46C2" w:rsidP="00A171DA">
      <w:pPr>
        <w:pStyle w:val="Heading2"/>
      </w:pPr>
      <w:r>
        <w:t>Key Strategies and Resources</w:t>
      </w:r>
    </w:p>
    <w:tbl>
      <w:tblPr>
        <w:tblStyle w:val="GridTable4-Accent1"/>
        <w:tblW w:w="10715" w:type="dxa"/>
        <w:jc w:val="center"/>
        <w:tblLook w:val="04A0" w:firstRow="1" w:lastRow="0" w:firstColumn="1" w:lastColumn="0" w:noHBand="0" w:noVBand="1"/>
      </w:tblPr>
      <w:tblGrid>
        <w:gridCol w:w="3055"/>
        <w:gridCol w:w="4320"/>
        <w:gridCol w:w="3340"/>
      </w:tblGrid>
      <w:tr w:rsidR="00F410BA" w:rsidRPr="00BE355D" w14:paraId="0AA5F856" w14:textId="77777777" w:rsidTr="00091B45">
        <w:trPr>
          <w:cnfStyle w:val="100000000000" w:firstRow="1" w:lastRow="0" w:firstColumn="0" w:lastColumn="0" w:oddVBand="0" w:evenVBand="0" w:oddHBand="0" w:evenHBand="0" w:firstRowFirstColumn="0" w:firstRowLastColumn="0" w:lastRowFirstColumn="0" w:lastRowLastColumn="0"/>
          <w:trHeight w:val="497"/>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1F497D" w:themeFill="text2"/>
          </w:tcPr>
          <w:p w14:paraId="1C0B1090" w14:textId="77777777" w:rsidR="00F410BA" w:rsidRPr="007A2F68" w:rsidRDefault="00F410BA" w:rsidP="00D90FFB">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320" w:type="dxa"/>
            <w:shd w:val="clear" w:color="auto" w:fill="1F497D" w:themeFill="text2"/>
          </w:tcPr>
          <w:p w14:paraId="6F8725CC" w14:textId="77777777" w:rsidR="00F410BA" w:rsidRPr="00235F22" w:rsidRDefault="00F410BA"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340" w:type="dxa"/>
            <w:shd w:val="clear" w:color="auto" w:fill="1F497D" w:themeFill="text2"/>
          </w:tcPr>
          <w:p w14:paraId="629BB61A" w14:textId="77777777" w:rsidR="00F410BA" w:rsidRPr="00235F22" w:rsidRDefault="00F410BA"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F410BA" w:rsidRPr="00BE355D" w14:paraId="103DC6D1" w14:textId="77777777" w:rsidTr="00091B45">
        <w:trPr>
          <w:cnfStyle w:val="000000100000" w:firstRow="0" w:lastRow="0" w:firstColumn="0" w:lastColumn="0" w:oddVBand="0" w:evenVBand="0" w:oddHBand="1" w:evenHBand="0" w:firstRowFirstColumn="0" w:firstRowLastColumn="0" w:lastRowFirstColumn="0" w:lastRowLastColumn="0"/>
          <w:trHeight w:val="912"/>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4472C4"/>
          </w:tcPr>
          <w:p w14:paraId="1C34BC82" w14:textId="77777777" w:rsidR="00F410BA" w:rsidRPr="00520959" w:rsidRDefault="00F410BA" w:rsidP="00D90FFB">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320" w:type="dxa"/>
            <w:shd w:val="clear" w:color="auto" w:fill="4472C4"/>
          </w:tcPr>
          <w:p w14:paraId="2E3082B9" w14:textId="40674BC2" w:rsidR="00F410BA" w:rsidRPr="00520959" w:rsidRDefault="00F410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r>
              <w:rPr>
                <w:rFonts w:ascii="Gill Sans MT" w:eastAsia="Times New Roman" w:hAnsi="Gill Sans MT" w:cs="Calibri"/>
                <w:color w:val="FFFFFF" w:themeColor="background1"/>
                <w:sz w:val="24"/>
                <w:szCs w:val="24"/>
              </w:rPr>
              <w:t>What will implementation look like in our district?</w:t>
            </w:r>
          </w:p>
        </w:tc>
        <w:tc>
          <w:tcPr>
            <w:tcW w:w="3340" w:type="dxa"/>
            <w:shd w:val="clear" w:color="auto" w:fill="4472C4"/>
          </w:tcPr>
          <w:p w14:paraId="0C360A82" w14:textId="77777777" w:rsidR="00F410BA" w:rsidRPr="00520959" w:rsidRDefault="00F410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F410BA" w:rsidRPr="00BE355D" w14:paraId="0577DC00" w14:textId="77777777" w:rsidTr="00091B45">
        <w:trPr>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2D00EC23" w14:textId="77777777" w:rsidR="00F410BA" w:rsidRPr="00044CA3" w:rsidRDefault="00F410BA" w:rsidP="00D90FFB">
            <w:pPr>
              <w:spacing w:after="0" w:line="240" w:lineRule="auto"/>
              <w:textAlignment w:val="baseline"/>
              <w:rPr>
                <w:rFonts w:ascii="Calibri" w:eastAsia="Times New Roman" w:hAnsi="Calibri" w:cs="Calibri"/>
                <w:b w:val="0"/>
                <w:bCs w:val="0"/>
              </w:rPr>
            </w:pPr>
          </w:p>
        </w:tc>
        <w:tc>
          <w:tcPr>
            <w:tcW w:w="4320" w:type="dxa"/>
          </w:tcPr>
          <w:p w14:paraId="176FB4A3" w14:textId="77777777" w:rsidR="00F410BA" w:rsidRPr="00AF61E2" w:rsidRDefault="00F410BA"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275510F2" w14:textId="77777777" w:rsidR="00F410BA" w:rsidRPr="006B5475" w:rsidRDefault="00F410BA"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F410BA" w:rsidRPr="00BE355D" w14:paraId="137EDBDB" w14:textId="77777777" w:rsidTr="00091B45">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623F956F" w14:textId="77777777" w:rsidR="00F410BA" w:rsidRPr="00044CA3" w:rsidRDefault="00F410BA" w:rsidP="00D90FFB">
            <w:pPr>
              <w:spacing w:after="0" w:line="240" w:lineRule="auto"/>
              <w:textAlignment w:val="baseline"/>
              <w:rPr>
                <w:rFonts w:ascii="Calibri" w:eastAsia="Times New Roman" w:hAnsi="Calibri" w:cs="Calibri"/>
                <w:b w:val="0"/>
                <w:bCs w:val="0"/>
              </w:rPr>
            </w:pPr>
          </w:p>
        </w:tc>
        <w:tc>
          <w:tcPr>
            <w:tcW w:w="4320" w:type="dxa"/>
          </w:tcPr>
          <w:p w14:paraId="3C54AE53" w14:textId="77777777" w:rsidR="00F410BA" w:rsidRDefault="00F410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0" w:type="dxa"/>
          </w:tcPr>
          <w:p w14:paraId="659EADCF" w14:textId="77777777" w:rsidR="00F410BA" w:rsidRPr="003F585C" w:rsidRDefault="00F410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F410BA" w:rsidRPr="00BE355D" w14:paraId="48909B8A" w14:textId="77777777" w:rsidTr="00091B45">
        <w:trPr>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04C52B7E" w14:textId="77777777" w:rsidR="00F410BA" w:rsidRPr="00044CA3" w:rsidRDefault="00F410BA" w:rsidP="00D90FFB">
            <w:pPr>
              <w:spacing w:after="0" w:line="240" w:lineRule="auto"/>
              <w:textAlignment w:val="baseline"/>
              <w:rPr>
                <w:rFonts w:ascii="Calibri" w:eastAsia="Times New Roman" w:hAnsi="Calibri" w:cs="Calibri"/>
                <w:b w:val="0"/>
                <w:bCs w:val="0"/>
              </w:rPr>
            </w:pPr>
          </w:p>
        </w:tc>
        <w:tc>
          <w:tcPr>
            <w:tcW w:w="4320" w:type="dxa"/>
          </w:tcPr>
          <w:p w14:paraId="1B222677" w14:textId="77777777" w:rsidR="00F410BA" w:rsidRPr="00AF61E2" w:rsidRDefault="00F410BA"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5D66B73E" w14:textId="77777777" w:rsidR="00F410BA" w:rsidRPr="003F585C" w:rsidRDefault="00F410BA"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F410BA" w:rsidRPr="00BE355D" w14:paraId="1EAB49A8" w14:textId="77777777" w:rsidTr="00091B45">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6EABEB0D" w14:textId="77777777" w:rsidR="00F410BA" w:rsidRPr="00044CA3" w:rsidRDefault="00F410BA" w:rsidP="00D90FFB">
            <w:pPr>
              <w:spacing w:after="0" w:line="240" w:lineRule="auto"/>
              <w:textAlignment w:val="baseline"/>
              <w:rPr>
                <w:rFonts w:ascii="Calibri" w:eastAsia="Times New Roman" w:hAnsi="Calibri" w:cs="Calibri"/>
                <w:b w:val="0"/>
                <w:bCs w:val="0"/>
              </w:rPr>
            </w:pPr>
          </w:p>
        </w:tc>
        <w:tc>
          <w:tcPr>
            <w:tcW w:w="4320" w:type="dxa"/>
          </w:tcPr>
          <w:p w14:paraId="54653D78" w14:textId="77777777" w:rsidR="00F410BA" w:rsidRDefault="00F410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0" w:type="dxa"/>
          </w:tcPr>
          <w:p w14:paraId="0E9FAC8D" w14:textId="77777777" w:rsidR="00F410BA" w:rsidRPr="006B5475" w:rsidRDefault="00F410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F410BA" w:rsidRPr="00BE355D" w14:paraId="48568D97" w14:textId="77777777" w:rsidTr="00091B45">
        <w:trPr>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2C3580DB" w14:textId="77777777" w:rsidR="00F410BA" w:rsidRPr="00044CA3" w:rsidRDefault="00F410BA" w:rsidP="00D90FFB">
            <w:pPr>
              <w:spacing w:after="0" w:line="240" w:lineRule="auto"/>
              <w:textAlignment w:val="baseline"/>
              <w:rPr>
                <w:rFonts w:ascii="Calibri" w:eastAsia="Times New Roman" w:hAnsi="Calibri" w:cs="Calibri"/>
                <w:b w:val="0"/>
                <w:bCs w:val="0"/>
              </w:rPr>
            </w:pPr>
          </w:p>
        </w:tc>
        <w:tc>
          <w:tcPr>
            <w:tcW w:w="4320" w:type="dxa"/>
          </w:tcPr>
          <w:p w14:paraId="1B9D2EB2" w14:textId="77777777" w:rsidR="00F410BA" w:rsidRDefault="00F410BA"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607A2126" w14:textId="77777777" w:rsidR="00F410BA" w:rsidRPr="006B5475" w:rsidRDefault="00F410BA"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F410BA" w:rsidRPr="00BE355D" w14:paraId="5154E195" w14:textId="77777777" w:rsidTr="00091B45">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3B82AB14" w14:textId="77777777" w:rsidR="00F410BA" w:rsidRPr="000E7622" w:rsidRDefault="00F410BA" w:rsidP="00D90FFB">
            <w:pPr>
              <w:spacing w:after="0" w:line="240" w:lineRule="auto"/>
              <w:textAlignment w:val="baseline"/>
            </w:pPr>
          </w:p>
        </w:tc>
        <w:tc>
          <w:tcPr>
            <w:tcW w:w="4320" w:type="dxa"/>
          </w:tcPr>
          <w:p w14:paraId="1EE9F436" w14:textId="77777777" w:rsidR="00F410BA" w:rsidRPr="000E7622" w:rsidRDefault="00F410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340" w:type="dxa"/>
          </w:tcPr>
          <w:p w14:paraId="148BC6C3" w14:textId="77777777" w:rsidR="00F410BA" w:rsidRPr="000E7622" w:rsidRDefault="00F410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16C24C4E" w14:textId="77777777" w:rsidR="007E46C2" w:rsidRDefault="007E46C2" w:rsidP="007E46C2">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36F60030" w14:textId="77777777" w:rsidR="007E46C2" w:rsidRDefault="007E46C2" w:rsidP="007E46C2">
      <w:pPr>
        <w:spacing w:after="0" w:line="240" w:lineRule="auto"/>
        <w:textAlignment w:val="baseline"/>
        <w:rPr>
          <w:rFonts w:ascii="Calibri" w:eastAsia="Times New Roman" w:hAnsi="Calibri" w:cs="Calibri"/>
        </w:rPr>
      </w:pPr>
    </w:p>
    <w:p w14:paraId="1671FF97" w14:textId="77777777" w:rsidR="007E46C2" w:rsidRDefault="007E46C2" w:rsidP="00A171DA">
      <w:pPr>
        <w:pStyle w:val="Heading2"/>
        <w:sectPr w:rsidR="007E46C2" w:rsidSect="00D84A73">
          <w:headerReference w:type="default" r:id="rId13"/>
          <w:pgSz w:w="12240" w:h="15840"/>
          <w:pgMar w:top="720" w:right="720" w:bottom="720" w:left="720" w:header="720" w:footer="720" w:gutter="0"/>
          <w:cols w:space="720"/>
          <w:docGrid w:linePitch="360"/>
        </w:sectPr>
      </w:pPr>
    </w:p>
    <w:p w14:paraId="2E6708A4" w14:textId="77777777" w:rsidR="007E46C2" w:rsidRDefault="007E46C2" w:rsidP="00A171DA">
      <w:pPr>
        <w:pStyle w:val="Heading2"/>
      </w:pPr>
      <w:r>
        <w:lastRenderedPageBreak/>
        <w:t>Measuring Success</w:t>
      </w:r>
    </w:p>
    <w:p w14:paraId="44ED6852" w14:textId="77777777" w:rsidR="00F410BA" w:rsidRPr="007C0BE2" w:rsidRDefault="00F410BA" w:rsidP="00F410BA">
      <w:pPr>
        <w:pStyle w:val="Heading3"/>
        <w:spacing w:before="0" w:after="0"/>
        <w:rPr>
          <w:rFonts w:cs="Arial"/>
          <w:b/>
          <w:bCs w:val="0"/>
          <w:sz w:val="24"/>
        </w:rPr>
      </w:pPr>
      <w:r w:rsidRPr="007C0BE2">
        <w:rPr>
          <w:rFonts w:cs="Arial"/>
          <w:b/>
          <w:bCs w:val="0"/>
          <w:sz w:val="24"/>
        </w:rPr>
        <w:t>END OF THE YEAR</w:t>
      </w:r>
    </w:p>
    <w:p w14:paraId="62C7F48B" w14:textId="77777777" w:rsidR="00F410BA" w:rsidRPr="007C0BE2" w:rsidRDefault="00F410BA" w:rsidP="00F410BA">
      <w:pPr>
        <w:pStyle w:val="Heading4"/>
        <w:spacing w:before="0" w:after="0"/>
        <w:rPr>
          <w:rFonts w:ascii="Gill Sans MT" w:hAnsi="Gill Sans MT"/>
          <w:sz w:val="24"/>
          <w:szCs w:val="24"/>
        </w:rPr>
      </w:pPr>
      <w:r w:rsidRPr="007C0BE2">
        <w:rPr>
          <w:rStyle w:val="Heading4Char"/>
          <w:rFonts w:ascii="Gill Sans MT" w:hAnsi="Gill Sans MT" w:cs="Arial"/>
          <w:bCs/>
          <w:sz w:val="24"/>
          <w:szCs w:val="24"/>
        </w:rPr>
        <w:t>What will success look like for this Priority at the end of the year?</w:t>
      </w:r>
      <w:r w:rsidRPr="007C0BE2">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F410BA" w14:paraId="329CA446" w14:textId="77777777" w:rsidTr="007C0BE2">
        <w:trPr>
          <w:trHeight w:val="365"/>
          <w:jc w:val="center"/>
        </w:trPr>
        <w:tc>
          <w:tcPr>
            <w:tcW w:w="10800" w:type="dxa"/>
            <w:shd w:val="clear" w:color="auto" w:fill="DBE5F1" w:themeFill="accent1" w:themeFillTint="33"/>
          </w:tcPr>
          <w:p w14:paraId="2BFD61C6" w14:textId="77777777" w:rsidR="00F410BA" w:rsidRPr="005A1BFB" w:rsidRDefault="00F410BA" w:rsidP="007C0BE2">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Pr>
                <w:rFonts w:ascii="Gill Sans MT" w:eastAsia="Times New Roman" w:hAnsi="Gill Sans MT" w:cs="Calibri"/>
                <w:sz w:val="24"/>
                <w:szCs w:val="24"/>
              </w:rPr>
              <w:t>3</w:t>
            </w:r>
            <w:r w:rsidRPr="005A1BFB">
              <w:rPr>
                <w:rFonts w:ascii="Gill Sans MT" w:eastAsia="Times New Roman" w:hAnsi="Gill Sans MT" w:cs="Calibri"/>
                <w:sz w:val="24"/>
                <w:szCs w:val="24"/>
              </w:rPr>
              <w:t>-2</w:t>
            </w:r>
            <w:r>
              <w:rPr>
                <w:rFonts w:ascii="Gill Sans MT" w:eastAsia="Times New Roman" w:hAnsi="Gill Sans MT" w:cs="Calibri"/>
                <w:sz w:val="24"/>
                <w:szCs w:val="24"/>
              </w:rPr>
              <w:t>4</w:t>
            </w:r>
            <w:r w:rsidRPr="005A1BFB">
              <w:rPr>
                <w:rFonts w:ascii="Gill Sans MT" w:eastAsia="Times New Roman" w:hAnsi="Gill Sans MT" w:cs="Calibri"/>
                <w:sz w:val="24"/>
                <w:szCs w:val="24"/>
              </w:rPr>
              <w:t xml:space="preserve"> school year.</w:t>
            </w:r>
          </w:p>
        </w:tc>
      </w:tr>
      <w:tr w:rsidR="00F410BA" w14:paraId="26BD910D" w14:textId="77777777" w:rsidTr="007C0BE2">
        <w:trPr>
          <w:trHeight w:val="1115"/>
          <w:jc w:val="center"/>
        </w:trPr>
        <w:tc>
          <w:tcPr>
            <w:tcW w:w="10800" w:type="dxa"/>
          </w:tcPr>
          <w:p w14:paraId="3E56E5E0" w14:textId="77777777" w:rsidR="00F410BA" w:rsidRPr="00BE0C0B" w:rsidRDefault="00F410BA" w:rsidP="007C0BE2">
            <w:pPr>
              <w:pStyle w:val="ListParagraph"/>
              <w:rPr>
                <w:color w:val="000000" w:themeColor="text1"/>
              </w:rPr>
            </w:pPr>
          </w:p>
        </w:tc>
      </w:tr>
    </w:tbl>
    <w:p w14:paraId="51726EEC" w14:textId="77777777" w:rsidR="00F410BA" w:rsidRPr="007C0BE2" w:rsidRDefault="00F410BA" w:rsidP="00F410BA">
      <w:pPr>
        <w:pStyle w:val="Heading3"/>
        <w:spacing w:after="0" w:line="240" w:lineRule="auto"/>
        <w:rPr>
          <w:rFonts w:cs="Arial"/>
          <w:b/>
          <w:sz w:val="24"/>
        </w:rPr>
      </w:pPr>
      <w:r w:rsidRPr="007C0BE2">
        <w:rPr>
          <w:rFonts w:cs="Arial"/>
          <w:b/>
          <w:bCs w:val="0"/>
          <w:sz w:val="24"/>
        </w:rPr>
        <w:t>THROUGHOUT THE YEAR</w:t>
      </w:r>
    </w:p>
    <w:p w14:paraId="2E162D5A" w14:textId="77777777" w:rsidR="00F410BA" w:rsidRPr="007C0BE2" w:rsidRDefault="00F410BA" w:rsidP="00F410BA">
      <w:pPr>
        <w:pStyle w:val="Heading4"/>
        <w:spacing w:before="0" w:after="0" w:line="240" w:lineRule="auto"/>
        <w:rPr>
          <w:rFonts w:ascii="Gill Sans MT" w:hAnsi="Gill Sans MT" w:cs="Arial"/>
          <w:bCs w:val="0"/>
          <w:sz w:val="24"/>
          <w:szCs w:val="24"/>
        </w:rPr>
      </w:pPr>
      <w:proofErr w:type="gramStart"/>
      <w:r w:rsidRPr="007C0BE2">
        <w:rPr>
          <w:rFonts w:ascii="Gill Sans MT" w:hAnsi="Gill Sans MT" w:cs="Arial"/>
          <w:b w:val="0"/>
          <w:bCs w:val="0"/>
          <w:sz w:val="24"/>
          <w:szCs w:val="24"/>
        </w:rPr>
        <w:t>In order for</w:t>
      </w:r>
      <w:proofErr w:type="gramEnd"/>
      <w:r w:rsidRPr="007C0BE2">
        <w:rPr>
          <w:rFonts w:ascii="Gill Sans MT" w:hAnsi="Gill Sans MT" w:cs="Arial"/>
          <w:b w:val="0"/>
          <w:bCs w:val="0"/>
          <w:sz w:val="24"/>
          <w:szCs w:val="24"/>
        </w:rPr>
        <w:t xml:space="preserve"> the District to reach the end-of-the-year success criteria above, there will need to be progress throughout the year.  What are the benchmarks and milestones the district will look to accomplish during the year to meet the end-of-the-year success criteria listed above?    </w:t>
      </w:r>
    </w:p>
    <w:tbl>
      <w:tblPr>
        <w:tblStyle w:val="TableGrid"/>
        <w:tblW w:w="0" w:type="auto"/>
        <w:tblLook w:val="04A0" w:firstRow="1" w:lastRow="0" w:firstColumn="1" w:lastColumn="0" w:noHBand="0" w:noVBand="1"/>
      </w:tblPr>
      <w:tblGrid>
        <w:gridCol w:w="4405"/>
        <w:gridCol w:w="2788"/>
        <w:gridCol w:w="3597"/>
      </w:tblGrid>
      <w:tr w:rsidR="00F410BA" w14:paraId="5CC322AD" w14:textId="77777777" w:rsidTr="007C0BE2">
        <w:tc>
          <w:tcPr>
            <w:tcW w:w="4405" w:type="dxa"/>
            <w:shd w:val="clear" w:color="auto" w:fill="DBE5F1" w:themeFill="accent1" w:themeFillTint="33"/>
          </w:tcPr>
          <w:p w14:paraId="23D69277" w14:textId="77777777" w:rsidR="00F410BA" w:rsidRPr="007C0BE2" w:rsidRDefault="00F410BA" w:rsidP="007C0BE2">
            <w:pPr>
              <w:rPr>
                <w:rFonts w:ascii="Gill Sans MT" w:hAnsi="Gill Sans MT"/>
              </w:rPr>
            </w:pPr>
            <w:r w:rsidRPr="007C0BE2">
              <w:rPr>
                <w:rFonts w:ascii="Gill Sans MT" w:hAnsi="Gill Sans MT"/>
              </w:rPr>
              <w:t>Success Criteria</w:t>
            </w:r>
          </w:p>
        </w:tc>
        <w:tc>
          <w:tcPr>
            <w:tcW w:w="2788" w:type="dxa"/>
            <w:shd w:val="clear" w:color="auto" w:fill="DBE5F1" w:themeFill="accent1" w:themeFillTint="33"/>
          </w:tcPr>
          <w:p w14:paraId="79BD9E9E" w14:textId="77777777" w:rsidR="00F410BA" w:rsidRPr="007C0BE2" w:rsidRDefault="00F410BA" w:rsidP="007C0BE2">
            <w:pPr>
              <w:rPr>
                <w:rFonts w:ascii="Gill Sans MT" w:hAnsi="Gill Sans MT"/>
              </w:rPr>
            </w:pPr>
            <w:r w:rsidRPr="007C0BE2">
              <w:rPr>
                <w:rFonts w:ascii="Gill Sans MT" w:hAnsi="Gill Sans MT"/>
              </w:rPr>
              <w:t>When we would want to achieve that success criteria</w:t>
            </w:r>
          </w:p>
        </w:tc>
        <w:tc>
          <w:tcPr>
            <w:tcW w:w="3597" w:type="dxa"/>
            <w:shd w:val="clear" w:color="auto" w:fill="FFFFCC"/>
          </w:tcPr>
          <w:p w14:paraId="7A7B06DC" w14:textId="77777777" w:rsidR="00F410BA" w:rsidRPr="007C0BE2" w:rsidRDefault="00F410BA" w:rsidP="007C0BE2">
            <w:pPr>
              <w:rPr>
                <w:rFonts w:ascii="Gill Sans MT" w:hAnsi="Gill Sans MT"/>
              </w:rPr>
            </w:pPr>
            <w:r w:rsidRPr="007C0BE2">
              <w:rPr>
                <w:rFonts w:ascii="Gill Sans MT" w:eastAsia="Times New Roman" w:hAnsi="Gill Sans MT" w:cstheme="minorHAnsi"/>
                <w:b/>
                <w:bCs/>
                <w:color w:val="002060"/>
              </w:rPr>
              <w:t>What we ended up seeing</w:t>
            </w:r>
            <w:r w:rsidRPr="007C0BE2">
              <w:rPr>
                <w:rFonts w:ascii="Gill Sans MT" w:eastAsia="Times New Roman" w:hAnsi="Gill Sans MT" w:cstheme="minorHAnsi"/>
                <w:color w:val="002060"/>
              </w:rPr>
              <w:t xml:space="preserve"> </w:t>
            </w:r>
            <w:r w:rsidRPr="007C0BE2">
              <w:rPr>
                <w:rFonts w:ascii="Gill Sans MT" w:eastAsia="Times New Roman" w:hAnsi="Gill Sans MT" w:cstheme="minorHAnsi"/>
                <w:i/>
                <w:iCs/>
                <w:color w:val="002060"/>
              </w:rPr>
              <w:t>(complete after the date listed in the preceding column)</w:t>
            </w:r>
          </w:p>
        </w:tc>
      </w:tr>
      <w:tr w:rsidR="00F410BA" w14:paraId="0662EC21" w14:textId="77777777" w:rsidTr="007C0BE2">
        <w:tc>
          <w:tcPr>
            <w:tcW w:w="4405" w:type="dxa"/>
          </w:tcPr>
          <w:p w14:paraId="45163152" w14:textId="77777777" w:rsidR="00F410BA" w:rsidRDefault="00F410BA" w:rsidP="007C0BE2"/>
        </w:tc>
        <w:tc>
          <w:tcPr>
            <w:tcW w:w="2788" w:type="dxa"/>
          </w:tcPr>
          <w:p w14:paraId="7F6EF4E5" w14:textId="77777777" w:rsidR="00F410BA" w:rsidRDefault="00F410BA" w:rsidP="007C0BE2"/>
        </w:tc>
        <w:tc>
          <w:tcPr>
            <w:tcW w:w="3597" w:type="dxa"/>
          </w:tcPr>
          <w:p w14:paraId="5EB5FAC9" w14:textId="77777777" w:rsidR="00F410BA" w:rsidRDefault="00F410BA" w:rsidP="007C0BE2"/>
        </w:tc>
      </w:tr>
      <w:tr w:rsidR="00F410BA" w14:paraId="7F0FF823" w14:textId="77777777" w:rsidTr="007C0BE2">
        <w:tc>
          <w:tcPr>
            <w:tcW w:w="4405" w:type="dxa"/>
          </w:tcPr>
          <w:p w14:paraId="1C09722D" w14:textId="77777777" w:rsidR="00F410BA" w:rsidRDefault="00F410BA" w:rsidP="007C0BE2"/>
        </w:tc>
        <w:tc>
          <w:tcPr>
            <w:tcW w:w="2788" w:type="dxa"/>
          </w:tcPr>
          <w:p w14:paraId="316DE710" w14:textId="77777777" w:rsidR="00F410BA" w:rsidRDefault="00F410BA" w:rsidP="007C0BE2"/>
        </w:tc>
        <w:tc>
          <w:tcPr>
            <w:tcW w:w="3597" w:type="dxa"/>
          </w:tcPr>
          <w:p w14:paraId="60462BEC" w14:textId="77777777" w:rsidR="00F410BA" w:rsidRDefault="00F410BA" w:rsidP="007C0BE2"/>
        </w:tc>
      </w:tr>
      <w:tr w:rsidR="00F410BA" w14:paraId="157D5ACE" w14:textId="77777777" w:rsidTr="007C0BE2">
        <w:tc>
          <w:tcPr>
            <w:tcW w:w="4405" w:type="dxa"/>
          </w:tcPr>
          <w:p w14:paraId="22AF5D23" w14:textId="77777777" w:rsidR="00F410BA" w:rsidRDefault="00F410BA" w:rsidP="007C0BE2"/>
        </w:tc>
        <w:tc>
          <w:tcPr>
            <w:tcW w:w="2788" w:type="dxa"/>
          </w:tcPr>
          <w:p w14:paraId="3C94DC76" w14:textId="77777777" w:rsidR="00F410BA" w:rsidRDefault="00F410BA" w:rsidP="007C0BE2"/>
        </w:tc>
        <w:tc>
          <w:tcPr>
            <w:tcW w:w="3597" w:type="dxa"/>
          </w:tcPr>
          <w:p w14:paraId="35DA5F0E" w14:textId="77777777" w:rsidR="00F410BA" w:rsidRDefault="00F410BA" w:rsidP="007C0BE2"/>
        </w:tc>
      </w:tr>
      <w:tr w:rsidR="00F410BA" w14:paraId="32E3649D" w14:textId="77777777" w:rsidTr="007C0BE2">
        <w:tc>
          <w:tcPr>
            <w:tcW w:w="4405" w:type="dxa"/>
          </w:tcPr>
          <w:p w14:paraId="05114597" w14:textId="77777777" w:rsidR="00F410BA" w:rsidRDefault="00F410BA" w:rsidP="007C0BE2"/>
        </w:tc>
        <w:tc>
          <w:tcPr>
            <w:tcW w:w="2788" w:type="dxa"/>
          </w:tcPr>
          <w:p w14:paraId="02A7608A" w14:textId="77777777" w:rsidR="00F410BA" w:rsidRDefault="00F410BA" w:rsidP="007C0BE2"/>
        </w:tc>
        <w:tc>
          <w:tcPr>
            <w:tcW w:w="3597" w:type="dxa"/>
          </w:tcPr>
          <w:p w14:paraId="6A2F47D3" w14:textId="77777777" w:rsidR="00F410BA" w:rsidRDefault="00F410BA" w:rsidP="007C0BE2"/>
        </w:tc>
      </w:tr>
      <w:tr w:rsidR="00F410BA" w14:paraId="00FE21EA" w14:textId="77777777" w:rsidTr="007C0BE2">
        <w:tc>
          <w:tcPr>
            <w:tcW w:w="4405" w:type="dxa"/>
          </w:tcPr>
          <w:p w14:paraId="5897A849" w14:textId="77777777" w:rsidR="00F410BA" w:rsidRDefault="00F410BA" w:rsidP="007C0BE2"/>
        </w:tc>
        <w:tc>
          <w:tcPr>
            <w:tcW w:w="2788" w:type="dxa"/>
          </w:tcPr>
          <w:p w14:paraId="4D1FDCC6" w14:textId="77777777" w:rsidR="00F410BA" w:rsidRDefault="00F410BA" w:rsidP="007C0BE2"/>
        </w:tc>
        <w:tc>
          <w:tcPr>
            <w:tcW w:w="3597" w:type="dxa"/>
          </w:tcPr>
          <w:p w14:paraId="5A65731E" w14:textId="77777777" w:rsidR="00F410BA" w:rsidRDefault="00F410BA" w:rsidP="007C0BE2"/>
        </w:tc>
      </w:tr>
      <w:tr w:rsidR="00F410BA" w14:paraId="7EA2E4D8" w14:textId="77777777" w:rsidTr="007C0BE2">
        <w:tc>
          <w:tcPr>
            <w:tcW w:w="4405" w:type="dxa"/>
          </w:tcPr>
          <w:p w14:paraId="3067C395" w14:textId="77777777" w:rsidR="00F410BA" w:rsidRDefault="00F410BA" w:rsidP="007C0BE2"/>
        </w:tc>
        <w:tc>
          <w:tcPr>
            <w:tcW w:w="2788" w:type="dxa"/>
          </w:tcPr>
          <w:p w14:paraId="17C7001A" w14:textId="77777777" w:rsidR="00F410BA" w:rsidRDefault="00F410BA" w:rsidP="007C0BE2"/>
        </w:tc>
        <w:tc>
          <w:tcPr>
            <w:tcW w:w="3597" w:type="dxa"/>
          </w:tcPr>
          <w:p w14:paraId="485BA3AC" w14:textId="77777777" w:rsidR="00F410BA" w:rsidRDefault="00F410BA" w:rsidP="007C0BE2"/>
        </w:tc>
      </w:tr>
    </w:tbl>
    <w:p w14:paraId="3FA80C07" w14:textId="77777777" w:rsidR="007E46C2" w:rsidRDefault="007E46C2" w:rsidP="007C1A40">
      <w:pPr>
        <w:spacing w:after="0" w:line="240" w:lineRule="auto"/>
        <w:textAlignment w:val="baseline"/>
        <w:rPr>
          <w:rFonts w:ascii="Calibri" w:eastAsia="Times New Roman" w:hAnsi="Calibri" w:cs="Calibri"/>
        </w:rPr>
        <w:sectPr w:rsidR="007E46C2" w:rsidSect="00265E8B">
          <w:headerReference w:type="default" r:id="rId14"/>
          <w:type w:val="continuous"/>
          <w:pgSz w:w="12240" w:h="15840"/>
          <w:pgMar w:top="720" w:right="720" w:bottom="720" w:left="720" w:header="720" w:footer="720" w:gutter="0"/>
          <w:cols w:space="720"/>
          <w:docGrid w:linePitch="360"/>
        </w:sectPr>
      </w:pPr>
    </w:p>
    <w:p w14:paraId="012E17E0" w14:textId="77777777" w:rsidR="00D84A73" w:rsidRDefault="00D84A73" w:rsidP="00626F87">
      <w:pPr>
        <w:pStyle w:val="Heading1"/>
        <w:sectPr w:rsidR="00D84A73" w:rsidSect="00265E8B">
          <w:headerReference w:type="default" r:id="rId15"/>
          <w:footerReference w:type="default" r:id="rId16"/>
          <w:type w:val="continuous"/>
          <w:pgSz w:w="12240" w:h="15840"/>
          <w:pgMar w:top="720" w:right="720" w:bottom="720" w:left="720" w:header="720" w:footer="720" w:gutter="0"/>
          <w:cols w:space="720"/>
          <w:docGrid w:linePitch="360"/>
        </w:sectPr>
      </w:pPr>
    </w:p>
    <w:p w14:paraId="2CE22DC7" w14:textId="75EBCE5C" w:rsidR="007E46C2" w:rsidRDefault="007E46C2" w:rsidP="00626F87">
      <w:pPr>
        <w:pStyle w:val="Heading1"/>
      </w:pPr>
      <w:r>
        <w:lastRenderedPageBreak/>
        <w:t>PRIORITY 3</w:t>
      </w:r>
    </w:p>
    <w:p w14:paraId="7C02FED6" w14:textId="77777777" w:rsidR="007E46C2" w:rsidRPr="005A1BFB" w:rsidRDefault="007E46C2" w:rsidP="00A171DA">
      <w:pPr>
        <w:pStyle w:val="Heading2"/>
      </w:pPr>
      <w:r>
        <w:t>Our Priority</w:t>
      </w:r>
    </w:p>
    <w:tbl>
      <w:tblPr>
        <w:tblStyle w:val="TableGridLight"/>
        <w:tblW w:w="10787" w:type="dxa"/>
        <w:jc w:val="center"/>
        <w:tblLook w:val="04A0" w:firstRow="1" w:lastRow="0" w:firstColumn="1" w:lastColumn="0" w:noHBand="0" w:noVBand="1"/>
      </w:tblPr>
      <w:tblGrid>
        <w:gridCol w:w="4362"/>
        <w:gridCol w:w="6425"/>
      </w:tblGrid>
      <w:tr w:rsidR="00A403AE" w:rsidRPr="00BE355D" w14:paraId="5C4053F9" w14:textId="77777777" w:rsidTr="00D84A73">
        <w:trPr>
          <w:trHeight w:val="462"/>
          <w:jc w:val="center"/>
        </w:trPr>
        <w:tc>
          <w:tcPr>
            <w:tcW w:w="4362" w:type="dxa"/>
            <w:shd w:val="clear" w:color="auto" w:fill="DBE5F1" w:themeFill="accent1" w:themeFillTint="33"/>
            <w:hideMark/>
          </w:tcPr>
          <w:p w14:paraId="19F745E4" w14:textId="71801A06" w:rsidR="007E46C2" w:rsidRPr="00235F22" w:rsidRDefault="007E46C2" w:rsidP="00D90FFB">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9A3DA4">
              <w:rPr>
                <w:rFonts w:ascii="Gill Sans MT" w:eastAsia="Times New Roman" w:hAnsi="Gill Sans MT" w:cs="Calibri"/>
                <w:b/>
                <w:bCs/>
                <w:sz w:val="24"/>
                <w:szCs w:val="24"/>
              </w:rPr>
              <w:t>3</w:t>
            </w:r>
            <w:r w:rsidRPr="00235F22">
              <w:rPr>
                <w:rFonts w:ascii="Gill Sans MT" w:eastAsia="Times New Roman" w:hAnsi="Gill Sans MT" w:cs="Calibri"/>
                <w:b/>
                <w:bCs/>
                <w:sz w:val="24"/>
                <w:szCs w:val="24"/>
              </w:rPr>
              <w:t>-2</w:t>
            </w:r>
            <w:r w:rsidR="009A3DA4">
              <w:rPr>
                <w:rFonts w:ascii="Gill Sans MT" w:eastAsia="Times New Roman" w:hAnsi="Gill Sans MT" w:cs="Calibri"/>
                <w:b/>
                <w:bCs/>
                <w:sz w:val="24"/>
                <w:szCs w:val="24"/>
              </w:rPr>
              <w:t>4</w:t>
            </w:r>
            <w:r w:rsidRPr="00235F22">
              <w:rPr>
                <w:rFonts w:ascii="Gill Sans MT" w:eastAsia="Times New Roman" w:hAnsi="Gill Sans MT" w:cs="Calibri"/>
                <w:b/>
                <w:bCs/>
                <w:sz w:val="24"/>
                <w:szCs w:val="24"/>
              </w:rPr>
              <w:t>?</w:t>
            </w:r>
          </w:p>
        </w:tc>
        <w:tc>
          <w:tcPr>
            <w:tcW w:w="6425" w:type="dxa"/>
            <w:shd w:val="clear" w:color="auto" w:fill="auto"/>
          </w:tcPr>
          <w:p w14:paraId="3E40EFE7" w14:textId="77777777" w:rsidR="007E46C2" w:rsidRPr="00DE27F2" w:rsidRDefault="007E46C2" w:rsidP="00D90FFB">
            <w:pPr>
              <w:spacing w:after="0" w:line="240" w:lineRule="auto"/>
              <w:textAlignment w:val="baseline"/>
              <w:rPr>
                <w:rFonts w:ascii="Calibri" w:eastAsia="Times New Roman" w:hAnsi="Calibri" w:cs="Calibri"/>
              </w:rPr>
            </w:pPr>
          </w:p>
        </w:tc>
      </w:tr>
      <w:tr w:rsidR="00A403AE" w:rsidRPr="00BE355D" w14:paraId="7E4B099D" w14:textId="77777777" w:rsidTr="00D84A73">
        <w:trPr>
          <w:trHeight w:val="329"/>
          <w:jc w:val="center"/>
        </w:trPr>
        <w:tc>
          <w:tcPr>
            <w:tcW w:w="4362" w:type="dxa"/>
            <w:shd w:val="clear" w:color="auto" w:fill="DBE5F1" w:themeFill="accent1" w:themeFillTint="33"/>
          </w:tcPr>
          <w:p w14:paraId="2AE2563E" w14:textId="77777777" w:rsidR="007E46C2" w:rsidRPr="00235F22" w:rsidRDefault="007E46C2" w:rsidP="00D90FFB">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481359BF" w14:textId="77777777" w:rsidR="007E46C2" w:rsidRPr="009C0E53" w:rsidRDefault="007E46C2" w:rsidP="00D90FFB">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2966CA55" w14:textId="5A735DC7"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9A3DA4">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District’s</w:t>
            </w:r>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values</w:t>
            </w:r>
            <w:proofErr w:type="gramEnd"/>
            <w:r>
              <w:rPr>
                <w:rFonts w:ascii="Calibri" w:eastAsia="Times New Roman" w:hAnsi="Calibri" w:cs="Calibri"/>
                <w:i/>
                <w:iCs/>
                <w:sz w:val="20"/>
                <w:szCs w:val="20"/>
              </w:rPr>
              <w:t xml:space="preserve">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676CDF77" w14:textId="77777777"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56C5C819" w14:textId="16E1700A"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w:t>
            </w:r>
            <w:r w:rsidR="009A3DA4">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to pursue? </w:t>
            </w:r>
          </w:p>
          <w:p w14:paraId="7C9A4830" w14:textId="03FD7E02" w:rsidR="007E46C2" w:rsidRPr="006A256F" w:rsidRDefault="007E46C2" w:rsidP="00D90FFB">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9A3DA4">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9A3DA4">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61A1E1A3" w14:textId="220C97D8" w:rsidR="007E46C2" w:rsidRPr="009A3DA4"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9A3DA4">
              <w:rPr>
                <w:rFonts w:ascii="Calibri" w:eastAsia="Times New Roman" w:hAnsi="Calibri" w:cs="Calibri"/>
                <w:i/>
                <w:iCs/>
                <w:sz w:val="20"/>
                <w:szCs w:val="20"/>
              </w:rPr>
              <w:t xml:space="preserve">In what ways is this influenced by </w:t>
            </w:r>
            <w:r w:rsidR="009A3DA4">
              <w:rPr>
                <w:rFonts w:ascii="Calibri" w:eastAsia="Times New Roman" w:hAnsi="Calibri" w:cs="Calibri"/>
                <w:i/>
                <w:iCs/>
                <w:sz w:val="20"/>
                <w:szCs w:val="20"/>
              </w:rPr>
              <w:t>what was learned through the Envision-Analyze-Listen activities in your school(s)</w:t>
            </w:r>
            <w:r w:rsidR="004D2BF2">
              <w:rPr>
                <w:rFonts w:ascii="Calibri" w:eastAsia="Times New Roman" w:hAnsi="Calibri" w:cs="Calibri"/>
                <w:i/>
                <w:iCs/>
                <w:sz w:val="20"/>
                <w:szCs w:val="20"/>
              </w:rPr>
              <w:t xml:space="preserve"> identified for TSI/ATSI/CSI supports?</w:t>
            </w:r>
            <w:r w:rsidRPr="009A3DA4">
              <w:rPr>
                <w:rFonts w:ascii="Calibri" w:eastAsia="Times New Roman" w:hAnsi="Calibri" w:cs="Calibri"/>
                <w:i/>
                <w:iCs/>
                <w:sz w:val="20"/>
                <w:szCs w:val="20"/>
              </w:rPr>
              <w:t xml:space="preserve">  </w:t>
            </w:r>
          </w:p>
          <w:p w14:paraId="1A5A23C0" w14:textId="6ACF148D" w:rsidR="007E46C2" w:rsidRPr="006A256F"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9A3DA4">
              <w:rPr>
                <w:rFonts w:ascii="Calibri" w:eastAsia="Times New Roman" w:hAnsi="Calibri" w:cs="Calibri"/>
                <w:i/>
                <w:iCs/>
                <w:sz w:val="20"/>
                <w:szCs w:val="20"/>
              </w:rPr>
              <w:t>C</w:t>
            </w:r>
            <w:r>
              <w:rPr>
                <w:rFonts w:ascii="Calibri" w:eastAsia="Times New Roman" w:hAnsi="Calibri" w:cs="Calibri"/>
                <w:i/>
                <w:iCs/>
                <w:sz w:val="20"/>
                <w:szCs w:val="20"/>
              </w:rPr>
              <w:t>ommitments of your school(s)</w:t>
            </w:r>
            <w:r w:rsidR="00887404">
              <w:rPr>
                <w:rFonts w:ascii="Calibri" w:eastAsia="Times New Roman" w:hAnsi="Calibri" w:cs="Calibri"/>
                <w:i/>
                <w:iCs/>
                <w:sz w:val="20"/>
                <w:szCs w:val="20"/>
              </w:rPr>
              <w:t xml:space="preserve"> identified for TSI/ATSI/CSI supports?</w:t>
            </w:r>
          </w:p>
        </w:tc>
        <w:tc>
          <w:tcPr>
            <w:tcW w:w="6425" w:type="dxa"/>
            <w:shd w:val="clear" w:color="auto" w:fill="auto"/>
          </w:tcPr>
          <w:p w14:paraId="0F1A480E" w14:textId="77777777" w:rsidR="007E46C2" w:rsidRPr="008449B9" w:rsidRDefault="007E46C2" w:rsidP="00D90FFB">
            <w:pPr>
              <w:tabs>
                <w:tab w:val="left" w:pos="2175"/>
              </w:tabs>
              <w:jc w:val="both"/>
              <w:rPr>
                <w:rFonts w:eastAsia="Times New Roman" w:cs="Calibri"/>
              </w:rPr>
            </w:pPr>
          </w:p>
        </w:tc>
      </w:tr>
    </w:tbl>
    <w:p w14:paraId="27F71D4A" w14:textId="2A22C4E9" w:rsidR="0037067C" w:rsidRDefault="0037067C">
      <w:pPr>
        <w:spacing w:after="0" w:line="240" w:lineRule="auto"/>
        <w:rPr>
          <w:rFonts w:ascii="Calibri" w:eastAsia="Times New Roman" w:hAnsi="Calibri" w:cs="Calibri"/>
          <w:b/>
          <w:bCs/>
        </w:rPr>
      </w:pPr>
    </w:p>
    <w:p w14:paraId="4E2B6B43" w14:textId="77777777" w:rsidR="007E46C2" w:rsidRDefault="007E46C2" w:rsidP="00A171DA">
      <w:pPr>
        <w:pStyle w:val="Heading2"/>
      </w:pPr>
      <w:r>
        <w:t>Key Strategies and Resources</w:t>
      </w:r>
    </w:p>
    <w:tbl>
      <w:tblPr>
        <w:tblStyle w:val="GridTable4-Accent1"/>
        <w:tblW w:w="10715" w:type="dxa"/>
        <w:jc w:val="center"/>
        <w:tblLook w:val="04A0" w:firstRow="1" w:lastRow="0" w:firstColumn="1" w:lastColumn="0" w:noHBand="0" w:noVBand="1"/>
      </w:tblPr>
      <w:tblGrid>
        <w:gridCol w:w="3055"/>
        <w:gridCol w:w="4320"/>
        <w:gridCol w:w="3340"/>
      </w:tblGrid>
      <w:tr w:rsidR="00FD2BBA" w:rsidRPr="00BE355D" w14:paraId="2092D0D6" w14:textId="77777777" w:rsidTr="00091B45">
        <w:trPr>
          <w:cnfStyle w:val="100000000000" w:firstRow="1" w:lastRow="0" w:firstColumn="0" w:lastColumn="0" w:oddVBand="0" w:evenVBand="0" w:oddHBand="0" w:evenHBand="0" w:firstRowFirstColumn="0" w:firstRowLastColumn="0" w:lastRowFirstColumn="0" w:lastRowLastColumn="0"/>
          <w:trHeight w:val="486"/>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1F497D" w:themeFill="text2"/>
          </w:tcPr>
          <w:p w14:paraId="2DD9D42F" w14:textId="77777777" w:rsidR="00FD2BBA" w:rsidRPr="007A2F68" w:rsidRDefault="00FD2BBA" w:rsidP="00D90FFB">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320" w:type="dxa"/>
            <w:shd w:val="clear" w:color="auto" w:fill="1F497D" w:themeFill="text2"/>
          </w:tcPr>
          <w:p w14:paraId="18ADDA61" w14:textId="77777777" w:rsidR="00FD2BBA" w:rsidRPr="00235F22" w:rsidRDefault="00FD2BBA"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340" w:type="dxa"/>
            <w:shd w:val="clear" w:color="auto" w:fill="1F497D" w:themeFill="text2"/>
          </w:tcPr>
          <w:p w14:paraId="628EEFCF" w14:textId="77777777" w:rsidR="00FD2BBA" w:rsidRPr="00235F22" w:rsidRDefault="00FD2BBA"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FD2BBA" w:rsidRPr="00BE355D" w14:paraId="08E38AD0" w14:textId="77777777" w:rsidTr="00091B45">
        <w:trPr>
          <w:cnfStyle w:val="000000100000" w:firstRow="0" w:lastRow="0" w:firstColumn="0" w:lastColumn="0" w:oddVBand="0" w:evenVBand="0" w:oddHBand="1" w:evenHBand="0" w:firstRowFirstColumn="0" w:firstRowLastColumn="0" w:lastRowFirstColumn="0" w:lastRowLastColumn="0"/>
          <w:trHeight w:val="891"/>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4472C4"/>
          </w:tcPr>
          <w:p w14:paraId="3B626627" w14:textId="77777777" w:rsidR="00FD2BBA" w:rsidRPr="00520959" w:rsidRDefault="00FD2BBA" w:rsidP="00D90FFB">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320" w:type="dxa"/>
            <w:shd w:val="clear" w:color="auto" w:fill="4472C4"/>
          </w:tcPr>
          <w:p w14:paraId="48F5B9CA" w14:textId="7FEC00FC" w:rsidR="00FD2BBA" w:rsidRPr="00520959" w:rsidRDefault="00FD2B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r>
              <w:rPr>
                <w:rFonts w:ascii="Gill Sans MT" w:eastAsia="Times New Roman" w:hAnsi="Gill Sans MT" w:cs="Calibri"/>
                <w:color w:val="FFFFFF" w:themeColor="background1"/>
                <w:sz w:val="24"/>
                <w:szCs w:val="24"/>
              </w:rPr>
              <w:t>What will implementation look like in our district?</w:t>
            </w:r>
          </w:p>
        </w:tc>
        <w:tc>
          <w:tcPr>
            <w:tcW w:w="3340" w:type="dxa"/>
            <w:shd w:val="clear" w:color="auto" w:fill="4472C4"/>
          </w:tcPr>
          <w:p w14:paraId="18337386" w14:textId="77777777" w:rsidR="00FD2BBA" w:rsidRPr="00520959" w:rsidRDefault="00FD2B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FD2BBA" w:rsidRPr="00BE355D" w14:paraId="43337434" w14:textId="77777777" w:rsidTr="00091B45">
        <w:trPr>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1C510AB5" w14:textId="77777777" w:rsidR="00FD2BBA" w:rsidRPr="00044CA3" w:rsidRDefault="00FD2BBA" w:rsidP="00D90FFB">
            <w:pPr>
              <w:spacing w:after="0" w:line="240" w:lineRule="auto"/>
              <w:textAlignment w:val="baseline"/>
              <w:rPr>
                <w:rFonts w:ascii="Calibri" w:eastAsia="Times New Roman" w:hAnsi="Calibri" w:cs="Calibri"/>
                <w:b w:val="0"/>
                <w:bCs w:val="0"/>
              </w:rPr>
            </w:pPr>
          </w:p>
        </w:tc>
        <w:tc>
          <w:tcPr>
            <w:tcW w:w="4320" w:type="dxa"/>
          </w:tcPr>
          <w:p w14:paraId="6C147D9F" w14:textId="77777777" w:rsidR="00FD2BBA" w:rsidRPr="00AF61E2" w:rsidRDefault="00FD2BBA"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29447B1B" w14:textId="77777777" w:rsidR="00FD2BBA" w:rsidRPr="006B5475" w:rsidRDefault="00FD2BBA"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FD2BBA" w:rsidRPr="00BE355D" w14:paraId="2F235032" w14:textId="77777777" w:rsidTr="00091B45">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27FDCDFA" w14:textId="77777777" w:rsidR="00FD2BBA" w:rsidRPr="00044CA3" w:rsidRDefault="00FD2BBA" w:rsidP="00D90FFB">
            <w:pPr>
              <w:spacing w:after="0" w:line="240" w:lineRule="auto"/>
              <w:textAlignment w:val="baseline"/>
              <w:rPr>
                <w:rFonts w:ascii="Calibri" w:eastAsia="Times New Roman" w:hAnsi="Calibri" w:cs="Calibri"/>
                <w:b w:val="0"/>
                <w:bCs w:val="0"/>
              </w:rPr>
            </w:pPr>
          </w:p>
        </w:tc>
        <w:tc>
          <w:tcPr>
            <w:tcW w:w="4320" w:type="dxa"/>
          </w:tcPr>
          <w:p w14:paraId="4ED3B68D" w14:textId="77777777" w:rsidR="00FD2BBA" w:rsidRDefault="00FD2B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0" w:type="dxa"/>
          </w:tcPr>
          <w:p w14:paraId="7FF32D71" w14:textId="77777777" w:rsidR="00FD2BBA" w:rsidRPr="003F585C" w:rsidRDefault="00FD2B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FD2BBA" w:rsidRPr="00BE355D" w14:paraId="083C20A3" w14:textId="77777777" w:rsidTr="00091B45">
        <w:trPr>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78C869A6" w14:textId="77777777" w:rsidR="00FD2BBA" w:rsidRPr="00044CA3" w:rsidRDefault="00FD2BBA" w:rsidP="00D90FFB">
            <w:pPr>
              <w:spacing w:after="0" w:line="240" w:lineRule="auto"/>
              <w:textAlignment w:val="baseline"/>
              <w:rPr>
                <w:rFonts w:ascii="Calibri" w:eastAsia="Times New Roman" w:hAnsi="Calibri" w:cs="Calibri"/>
                <w:b w:val="0"/>
                <w:bCs w:val="0"/>
              </w:rPr>
            </w:pPr>
          </w:p>
        </w:tc>
        <w:tc>
          <w:tcPr>
            <w:tcW w:w="4320" w:type="dxa"/>
          </w:tcPr>
          <w:p w14:paraId="3B89FD31" w14:textId="77777777" w:rsidR="00FD2BBA" w:rsidRPr="00AF61E2" w:rsidRDefault="00FD2BBA"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50B9F014" w14:textId="77777777" w:rsidR="00FD2BBA" w:rsidRPr="003F585C" w:rsidRDefault="00FD2BBA"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FD2BBA" w:rsidRPr="00BE355D" w14:paraId="6C68479F" w14:textId="77777777" w:rsidTr="00091B45">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05BCB9E0" w14:textId="77777777" w:rsidR="00FD2BBA" w:rsidRPr="00044CA3" w:rsidRDefault="00FD2BBA" w:rsidP="00D90FFB">
            <w:pPr>
              <w:spacing w:after="0" w:line="240" w:lineRule="auto"/>
              <w:textAlignment w:val="baseline"/>
              <w:rPr>
                <w:rFonts w:ascii="Calibri" w:eastAsia="Times New Roman" w:hAnsi="Calibri" w:cs="Calibri"/>
                <w:b w:val="0"/>
                <w:bCs w:val="0"/>
              </w:rPr>
            </w:pPr>
          </w:p>
        </w:tc>
        <w:tc>
          <w:tcPr>
            <w:tcW w:w="4320" w:type="dxa"/>
          </w:tcPr>
          <w:p w14:paraId="343383BE" w14:textId="77777777" w:rsidR="00FD2BBA" w:rsidRDefault="00FD2B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0" w:type="dxa"/>
          </w:tcPr>
          <w:p w14:paraId="5B29C49B" w14:textId="77777777" w:rsidR="00FD2BBA" w:rsidRPr="006B5475" w:rsidRDefault="00FD2B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FD2BBA" w:rsidRPr="00BE355D" w14:paraId="75806DCD" w14:textId="77777777" w:rsidTr="00091B45">
        <w:trPr>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77908C61" w14:textId="77777777" w:rsidR="00FD2BBA" w:rsidRPr="00044CA3" w:rsidRDefault="00FD2BBA" w:rsidP="00D90FFB">
            <w:pPr>
              <w:spacing w:after="0" w:line="240" w:lineRule="auto"/>
              <w:textAlignment w:val="baseline"/>
              <w:rPr>
                <w:rFonts w:ascii="Calibri" w:eastAsia="Times New Roman" w:hAnsi="Calibri" w:cs="Calibri"/>
                <w:b w:val="0"/>
                <w:bCs w:val="0"/>
              </w:rPr>
            </w:pPr>
          </w:p>
        </w:tc>
        <w:tc>
          <w:tcPr>
            <w:tcW w:w="4320" w:type="dxa"/>
          </w:tcPr>
          <w:p w14:paraId="7F665B8C" w14:textId="77777777" w:rsidR="00FD2BBA" w:rsidRDefault="00FD2BBA"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7E21E5F9" w14:textId="77777777" w:rsidR="00FD2BBA" w:rsidRPr="006B5475" w:rsidRDefault="00FD2BBA"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FD2BBA" w:rsidRPr="00BE355D" w14:paraId="2D1CD732" w14:textId="77777777" w:rsidTr="00091B45">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5B01447C" w14:textId="77777777" w:rsidR="00FD2BBA" w:rsidRPr="000E7622" w:rsidRDefault="00FD2BBA" w:rsidP="00D90FFB">
            <w:pPr>
              <w:spacing w:after="0" w:line="240" w:lineRule="auto"/>
              <w:textAlignment w:val="baseline"/>
            </w:pPr>
          </w:p>
        </w:tc>
        <w:tc>
          <w:tcPr>
            <w:tcW w:w="4320" w:type="dxa"/>
          </w:tcPr>
          <w:p w14:paraId="5AAD425B" w14:textId="77777777" w:rsidR="00FD2BBA" w:rsidRPr="000E7622" w:rsidRDefault="00FD2B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340" w:type="dxa"/>
          </w:tcPr>
          <w:p w14:paraId="3C69422F" w14:textId="77777777" w:rsidR="00FD2BBA" w:rsidRPr="000E7622" w:rsidRDefault="00FD2BBA"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7A35FBCB" w14:textId="0E8AC9BA" w:rsidR="008210A7" w:rsidRDefault="007E46C2" w:rsidP="007E46C2">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7D69A06F" w14:textId="77777777" w:rsidR="008210A7" w:rsidRDefault="008210A7">
      <w:pPr>
        <w:spacing w:after="0" w:line="240" w:lineRule="auto"/>
        <w:rPr>
          <w:rFonts w:ascii="Calibri" w:eastAsia="Times New Roman" w:hAnsi="Calibri" w:cs="Calibri"/>
        </w:rPr>
      </w:pPr>
      <w:r>
        <w:rPr>
          <w:rFonts w:ascii="Calibri" w:eastAsia="Times New Roman" w:hAnsi="Calibri" w:cs="Calibri"/>
        </w:rPr>
        <w:br w:type="page"/>
      </w:r>
    </w:p>
    <w:p w14:paraId="0409897E" w14:textId="77777777" w:rsidR="007E46C2" w:rsidRDefault="007E46C2" w:rsidP="007E46C2">
      <w:pPr>
        <w:spacing w:after="0" w:line="240" w:lineRule="auto"/>
        <w:textAlignment w:val="baseline"/>
        <w:rPr>
          <w:rFonts w:ascii="Calibri" w:eastAsia="Times New Roman" w:hAnsi="Calibri" w:cs="Calibri"/>
        </w:rPr>
      </w:pPr>
    </w:p>
    <w:p w14:paraId="7CEC6C3B" w14:textId="77777777" w:rsidR="007E46C2" w:rsidRDefault="007E46C2" w:rsidP="00A171DA">
      <w:pPr>
        <w:pStyle w:val="Heading2"/>
        <w:sectPr w:rsidR="007E46C2" w:rsidSect="00D84A73">
          <w:pgSz w:w="12240" w:h="15840"/>
          <w:pgMar w:top="720" w:right="720" w:bottom="720" w:left="720" w:header="720" w:footer="720" w:gutter="0"/>
          <w:cols w:space="720"/>
          <w:docGrid w:linePitch="360"/>
        </w:sectPr>
      </w:pPr>
    </w:p>
    <w:p w14:paraId="1500FBE3" w14:textId="77777777" w:rsidR="007E46C2" w:rsidRDefault="007E46C2" w:rsidP="00A171DA">
      <w:pPr>
        <w:pStyle w:val="Heading2"/>
      </w:pPr>
      <w:r>
        <w:t>Measuring Success</w:t>
      </w:r>
    </w:p>
    <w:p w14:paraId="0FC31B73" w14:textId="77777777" w:rsidR="00FD2BBA" w:rsidRPr="007C0BE2" w:rsidRDefault="00FD2BBA" w:rsidP="00FD2BBA">
      <w:pPr>
        <w:pStyle w:val="Heading3"/>
        <w:spacing w:before="0" w:after="0"/>
        <w:rPr>
          <w:rFonts w:cs="Arial"/>
          <w:b/>
          <w:bCs w:val="0"/>
          <w:sz w:val="24"/>
        </w:rPr>
      </w:pPr>
      <w:r w:rsidRPr="007C0BE2">
        <w:rPr>
          <w:rFonts w:cs="Arial"/>
          <w:b/>
          <w:bCs w:val="0"/>
          <w:sz w:val="24"/>
        </w:rPr>
        <w:t>END OF THE YEAR</w:t>
      </w:r>
    </w:p>
    <w:p w14:paraId="4B00CB37" w14:textId="77777777" w:rsidR="00FD2BBA" w:rsidRPr="007C0BE2" w:rsidRDefault="00FD2BBA" w:rsidP="00FD2BBA">
      <w:pPr>
        <w:pStyle w:val="Heading4"/>
        <w:spacing w:before="0" w:after="0"/>
        <w:rPr>
          <w:rFonts w:ascii="Gill Sans MT" w:hAnsi="Gill Sans MT"/>
          <w:sz w:val="24"/>
          <w:szCs w:val="24"/>
        </w:rPr>
      </w:pPr>
      <w:r w:rsidRPr="007C0BE2">
        <w:rPr>
          <w:rStyle w:val="Heading4Char"/>
          <w:rFonts w:ascii="Gill Sans MT" w:hAnsi="Gill Sans MT" w:cs="Arial"/>
          <w:bCs/>
          <w:sz w:val="24"/>
          <w:szCs w:val="24"/>
        </w:rPr>
        <w:t>What will success look like for this Priority at the end of the year?</w:t>
      </w:r>
      <w:r w:rsidRPr="007C0BE2">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FD2BBA" w14:paraId="02F479FF" w14:textId="77777777" w:rsidTr="007C0BE2">
        <w:trPr>
          <w:trHeight w:val="365"/>
          <w:jc w:val="center"/>
        </w:trPr>
        <w:tc>
          <w:tcPr>
            <w:tcW w:w="10800" w:type="dxa"/>
            <w:shd w:val="clear" w:color="auto" w:fill="DBE5F1" w:themeFill="accent1" w:themeFillTint="33"/>
          </w:tcPr>
          <w:p w14:paraId="7880DEE9" w14:textId="77777777" w:rsidR="00FD2BBA" w:rsidRPr="005A1BFB" w:rsidRDefault="00FD2BBA" w:rsidP="007C0BE2">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Pr>
                <w:rFonts w:ascii="Gill Sans MT" w:eastAsia="Times New Roman" w:hAnsi="Gill Sans MT" w:cs="Calibri"/>
                <w:sz w:val="24"/>
                <w:szCs w:val="24"/>
              </w:rPr>
              <w:t>3</w:t>
            </w:r>
            <w:r w:rsidRPr="005A1BFB">
              <w:rPr>
                <w:rFonts w:ascii="Gill Sans MT" w:eastAsia="Times New Roman" w:hAnsi="Gill Sans MT" w:cs="Calibri"/>
                <w:sz w:val="24"/>
                <w:szCs w:val="24"/>
              </w:rPr>
              <w:t>-2</w:t>
            </w:r>
            <w:r>
              <w:rPr>
                <w:rFonts w:ascii="Gill Sans MT" w:eastAsia="Times New Roman" w:hAnsi="Gill Sans MT" w:cs="Calibri"/>
                <w:sz w:val="24"/>
                <w:szCs w:val="24"/>
              </w:rPr>
              <w:t>4</w:t>
            </w:r>
            <w:r w:rsidRPr="005A1BFB">
              <w:rPr>
                <w:rFonts w:ascii="Gill Sans MT" w:eastAsia="Times New Roman" w:hAnsi="Gill Sans MT" w:cs="Calibri"/>
                <w:sz w:val="24"/>
                <w:szCs w:val="24"/>
              </w:rPr>
              <w:t xml:space="preserve"> school year.</w:t>
            </w:r>
          </w:p>
        </w:tc>
      </w:tr>
      <w:tr w:rsidR="00FD2BBA" w14:paraId="23D31359" w14:textId="77777777" w:rsidTr="007C0BE2">
        <w:trPr>
          <w:trHeight w:val="1115"/>
          <w:jc w:val="center"/>
        </w:trPr>
        <w:tc>
          <w:tcPr>
            <w:tcW w:w="10800" w:type="dxa"/>
          </w:tcPr>
          <w:p w14:paraId="77F8EE18" w14:textId="77777777" w:rsidR="00FD2BBA" w:rsidRPr="00BE0C0B" w:rsidRDefault="00FD2BBA" w:rsidP="007C0BE2">
            <w:pPr>
              <w:pStyle w:val="ListParagraph"/>
              <w:rPr>
                <w:color w:val="000000" w:themeColor="text1"/>
              </w:rPr>
            </w:pPr>
          </w:p>
        </w:tc>
      </w:tr>
    </w:tbl>
    <w:p w14:paraId="7399F4DA" w14:textId="77777777" w:rsidR="00FD2BBA" w:rsidRPr="007C0BE2" w:rsidRDefault="00FD2BBA" w:rsidP="00FD2BBA">
      <w:pPr>
        <w:pStyle w:val="Heading3"/>
        <w:spacing w:after="0" w:line="240" w:lineRule="auto"/>
        <w:rPr>
          <w:rFonts w:cs="Arial"/>
          <w:b/>
          <w:sz w:val="24"/>
        </w:rPr>
      </w:pPr>
      <w:r w:rsidRPr="007C0BE2">
        <w:rPr>
          <w:rFonts w:cs="Arial"/>
          <w:b/>
          <w:bCs w:val="0"/>
          <w:sz w:val="24"/>
        </w:rPr>
        <w:t>THROUGHOUT THE YEAR</w:t>
      </w:r>
    </w:p>
    <w:p w14:paraId="74533FE2" w14:textId="77777777" w:rsidR="00FD2BBA" w:rsidRPr="007C0BE2" w:rsidRDefault="00FD2BBA" w:rsidP="00FD2BBA">
      <w:pPr>
        <w:pStyle w:val="Heading4"/>
        <w:spacing w:before="0" w:after="0" w:line="240" w:lineRule="auto"/>
        <w:rPr>
          <w:rFonts w:ascii="Gill Sans MT" w:hAnsi="Gill Sans MT" w:cs="Arial"/>
          <w:bCs w:val="0"/>
          <w:sz w:val="24"/>
          <w:szCs w:val="24"/>
        </w:rPr>
      </w:pPr>
      <w:proofErr w:type="gramStart"/>
      <w:r w:rsidRPr="007C0BE2">
        <w:rPr>
          <w:rFonts w:ascii="Gill Sans MT" w:hAnsi="Gill Sans MT" w:cs="Arial"/>
          <w:b w:val="0"/>
          <w:bCs w:val="0"/>
          <w:sz w:val="24"/>
          <w:szCs w:val="24"/>
        </w:rPr>
        <w:t>In order for</w:t>
      </w:r>
      <w:proofErr w:type="gramEnd"/>
      <w:r w:rsidRPr="007C0BE2">
        <w:rPr>
          <w:rFonts w:ascii="Gill Sans MT" w:hAnsi="Gill Sans MT" w:cs="Arial"/>
          <w:b w:val="0"/>
          <w:bCs w:val="0"/>
          <w:sz w:val="24"/>
          <w:szCs w:val="24"/>
        </w:rPr>
        <w:t xml:space="preserve"> the District to reach the end-of-the-year success criteria above, there will need to be progress throughout the year.  What are the benchmarks and milestones the district will look to accomplish during the year to meet the end-of-the-year success criteria listed above?    </w:t>
      </w:r>
    </w:p>
    <w:tbl>
      <w:tblPr>
        <w:tblStyle w:val="TableGrid"/>
        <w:tblW w:w="0" w:type="auto"/>
        <w:tblLook w:val="04A0" w:firstRow="1" w:lastRow="0" w:firstColumn="1" w:lastColumn="0" w:noHBand="0" w:noVBand="1"/>
      </w:tblPr>
      <w:tblGrid>
        <w:gridCol w:w="4405"/>
        <w:gridCol w:w="2788"/>
        <w:gridCol w:w="3597"/>
      </w:tblGrid>
      <w:tr w:rsidR="00FD2BBA" w14:paraId="5F426F7A" w14:textId="77777777" w:rsidTr="007C0BE2">
        <w:tc>
          <w:tcPr>
            <w:tcW w:w="4405" w:type="dxa"/>
            <w:shd w:val="clear" w:color="auto" w:fill="DBE5F1" w:themeFill="accent1" w:themeFillTint="33"/>
          </w:tcPr>
          <w:p w14:paraId="38C6C87F" w14:textId="77777777" w:rsidR="00FD2BBA" w:rsidRPr="007C0BE2" w:rsidRDefault="00FD2BBA" w:rsidP="007C0BE2">
            <w:pPr>
              <w:rPr>
                <w:rFonts w:ascii="Gill Sans MT" w:hAnsi="Gill Sans MT"/>
              </w:rPr>
            </w:pPr>
            <w:r w:rsidRPr="007C0BE2">
              <w:rPr>
                <w:rFonts w:ascii="Gill Sans MT" w:hAnsi="Gill Sans MT"/>
              </w:rPr>
              <w:t>Success Criteria</w:t>
            </w:r>
          </w:p>
        </w:tc>
        <w:tc>
          <w:tcPr>
            <w:tcW w:w="2788" w:type="dxa"/>
            <w:shd w:val="clear" w:color="auto" w:fill="DBE5F1" w:themeFill="accent1" w:themeFillTint="33"/>
          </w:tcPr>
          <w:p w14:paraId="3D0692AB" w14:textId="77777777" w:rsidR="00FD2BBA" w:rsidRPr="007C0BE2" w:rsidRDefault="00FD2BBA" w:rsidP="007C0BE2">
            <w:pPr>
              <w:rPr>
                <w:rFonts w:ascii="Gill Sans MT" w:hAnsi="Gill Sans MT"/>
              </w:rPr>
            </w:pPr>
            <w:r w:rsidRPr="007C0BE2">
              <w:rPr>
                <w:rFonts w:ascii="Gill Sans MT" w:hAnsi="Gill Sans MT"/>
              </w:rPr>
              <w:t>When we would want to achieve that success criteria</w:t>
            </w:r>
          </w:p>
        </w:tc>
        <w:tc>
          <w:tcPr>
            <w:tcW w:w="3597" w:type="dxa"/>
            <w:shd w:val="clear" w:color="auto" w:fill="FFFFCC"/>
          </w:tcPr>
          <w:p w14:paraId="40357E7E" w14:textId="77777777" w:rsidR="00FD2BBA" w:rsidRPr="007C0BE2" w:rsidRDefault="00FD2BBA" w:rsidP="007C0BE2">
            <w:pPr>
              <w:rPr>
                <w:rFonts w:ascii="Gill Sans MT" w:hAnsi="Gill Sans MT"/>
              </w:rPr>
            </w:pPr>
            <w:r w:rsidRPr="007C0BE2">
              <w:rPr>
                <w:rFonts w:ascii="Gill Sans MT" w:eastAsia="Times New Roman" w:hAnsi="Gill Sans MT" w:cstheme="minorHAnsi"/>
                <w:b/>
                <w:bCs/>
                <w:color w:val="002060"/>
              </w:rPr>
              <w:t>What we ended up seeing</w:t>
            </w:r>
            <w:r w:rsidRPr="007C0BE2">
              <w:rPr>
                <w:rFonts w:ascii="Gill Sans MT" w:eastAsia="Times New Roman" w:hAnsi="Gill Sans MT" w:cstheme="minorHAnsi"/>
                <w:color w:val="002060"/>
              </w:rPr>
              <w:t xml:space="preserve"> </w:t>
            </w:r>
            <w:r w:rsidRPr="007C0BE2">
              <w:rPr>
                <w:rFonts w:ascii="Gill Sans MT" w:eastAsia="Times New Roman" w:hAnsi="Gill Sans MT" w:cstheme="minorHAnsi"/>
                <w:i/>
                <w:iCs/>
                <w:color w:val="002060"/>
              </w:rPr>
              <w:t>(complete after the date listed in the preceding column)</w:t>
            </w:r>
          </w:p>
        </w:tc>
      </w:tr>
      <w:tr w:rsidR="00FD2BBA" w14:paraId="1DDAB394" w14:textId="77777777" w:rsidTr="007C0BE2">
        <w:tc>
          <w:tcPr>
            <w:tcW w:w="4405" w:type="dxa"/>
          </w:tcPr>
          <w:p w14:paraId="12BB9502" w14:textId="77777777" w:rsidR="00FD2BBA" w:rsidRDefault="00FD2BBA" w:rsidP="007C0BE2"/>
        </w:tc>
        <w:tc>
          <w:tcPr>
            <w:tcW w:w="2788" w:type="dxa"/>
          </w:tcPr>
          <w:p w14:paraId="4150209A" w14:textId="77777777" w:rsidR="00FD2BBA" w:rsidRDefault="00FD2BBA" w:rsidP="007C0BE2"/>
        </w:tc>
        <w:tc>
          <w:tcPr>
            <w:tcW w:w="3597" w:type="dxa"/>
          </w:tcPr>
          <w:p w14:paraId="39FF9A99" w14:textId="77777777" w:rsidR="00FD2BBA" w:rsidRDefault="00FD2BBA" w:rsidP="007C0BE2"/>
        </w:tc>
      </w:tr>
      <w:tr w:rsidR="00FD2BBA" w14:paraId="7EFE8516" w14:textId="77777777" w:rsidTr="007C0BE2">
        <w:tc>
          <w:tcPr>
            <w:tcW w:w="4405" w:type="dxa"/>
          </w:tcPr>
          <w:p w14:paraId="6A27FFFE" w14:textId="77777777" w:rsidR="00FD2BBA" w:rsidRDefault="00FD2BBA" w:rsidP="007C0BE2"/>
        </w:tc>
        <w:tc>
          <w:tcPr>
            <w:tcW w:w="2788" w:type="dxa"/>
          </w:tcPr>
          <w:p w14:paraId="1B949B34" w14:textId="77777777" w:rsidR="00FD2BBA" w:rsidRDefault="00FD2BBA" w:rsidP="007C0BE2"/>
        </w:tc>
        <w:tc>
          <w:tcPr>
            <w:tcW w:w="3597" w:type="dxa"/>
          </w:tcPr>
          <w:p w14:paraId="2F12CAE5" w14:textId="77777777" w:rsidR="00FD2BBA" w:rsidRDefault="00FD2BBA" w:rsidP="007C0BE2"/>
        </w:tc>
      </w:tr>
      <w:tr w:rsidR="00FD2BBA" w14:paraId="5F4A7D1D" w14:textId="77777777" w:rsidTr="007C0BE2">
        <w:tc>
          <w:tcPr>
            <w:tcW w:w="4405" w:type="dxa"/>
          </w:tcPr>
          <w:p w14:paraId="05448B4A" w14:textId="77777777" w:rsidR="00FD2BBA" w:rsidRDefault="00FD2BBA" w:rsidP="007C0BE2"/>
        </w:tc>
        <w:tc>
          <w:tcPr>
            <w:tcW w:w="2788" w:type="dxa"/>
          </w:tcPr>
          <w:p w14:paraId="31A057BF" w14:textId="77777777" w:rsidR="00FD2BBA" w:rsidRDefault="00FD2BBA" w:rsidP="007C0BE2"/>
        </w:tc>
        <w:tc>
          <w:tcPr>
            <w:tcW w:w="3597" w:type="dxa"/>
          </w:tcPr>
          <w:p w14:paraId="6F530743" w14:textId="77777777" w:rsidR="00FD2BBA" w:rsidRDefault="00FD2BBA" w:rsidP="007C0BE2"/>
        </w:tc>
      </w:tr>
      <w:tr w:rsidR="00FD2BBA" w14:paraId="7FBD6016" w14:textId="77777777" w:rsidTr="007C0BE2">
        <w:tc>
          <w:tcPr>
            <w:tcW w:w="4405" w:type="dxa"/>
          </w:tcPr>
          <w:p w14:paraId="47AEB167" w14:textId="77777777" w:rsidR="00FD2BBA" w:rsidRDefault="00FD2BBA" w:rsidP="007C0BE2"/>
        </w:tc>
        <w:tc>
          <w:tcPr>
            <w:tcW w:w="2788" w:type="dxa"/>
          </w:tcPr>
          <w:p w14:paraId="13D89D87" w14:textId="77777777" w:rsidR="00FD2BBA" w:rsidRDefault="00FD2BBA" w:rsidP="007C0BE2"/>
        </w:tc>
        <w:tc>
          <w:tcPr>
            <w:tcW w:w="3597" w:type="dxa"/>
          </w:tcPr>
          <w:p w14:paraId="7820071A" w14:textId="77777777" w:rsidR="00FD2BBA" w:rsidRDefault="00FD2BBA" w:rsidP="007C0BE2"/>
        </w:tc>
      </w:tr>
      <w:tr w:rsidR="00FD2BBA" w14:paraId="56152DF8" w14:textId="77777777" w:rsidTr="007C0BE2">
        <w:tc>
          <w:tcPr>
            <w:tcW w:w="4405" w:type="dxa"/>
          </w:tcPr>
          <w:p w14:paraId="1F1C1EB6" w14:textId="77777777" w:rsidR="00FD2BBA" w:rsidRDefault="00FD2BBA" w:rsidP="007C0BE2"/>
        </w:tc>
        <w:tc>
          <w:tcPr>
            <w:tcW w:w="2788" w:type="dxa"/>
          </w:tcPr>
          <w:p w14:paraId="14D2E331" w14:textId="77777777" w:rsidR="00FD2BBA" w:rsidRDefault="00FD2BBA" w:rsidP="007C0BE2"/>
        </w:tc>
        <w:tc>
          <w:tcPr>
            <w:tcW w:w="3597" w:type="dxa"/>
          </w:tcPr>
          <w:p w14:paraId="796295AE" w14:textId="77777777" w:rsidR="00FD2BBA" w:rsidRDefault="00FD2BBA" w:rsidP="007C0BE2"/>
        </w:tc>
      </w:tr>
      <w:tr w:rsidR="00FD2BBA" w14:paraId="6B3EB5B4" w14:textId="77777777" w:rsidTr="007C0BE2">
        <w:tc>
          <w:tcPr>
            <w:tcW w:w="4405" w:type="dxa"/>
          </w:tcPr>
          <w:p w14:paraId="05916361" w14:textId="77777777" w:rsidR="00FD2BBA" w:rsidRDefault="00FD2BBA" w:rsidP="007C0BE2"/>
        </w:tc>
        <w:tc>
          <w:tcPr>
            <w:tcW w:w="2788" w:type="dxa"/>
          </w:tcPr>
          <w:p w14:paraId="359E4360" w14:textId="77777777" w:rsidR="00FD2BBA" w:rsidRDefault="00FD2BBA" w:rsidP="007C0BE2"/>
        </w:tc>
        <w:tc>
          <w:tcPr>
            <w:tcW w:w="3597" w:type="dxa"/>
          </w:tcPr>
          <w:p w14:paraId="138B8A20" w14:textId="77777777" w:rsidR="00FD2BBA" w:rsidRDefault="00FD2BBA" w:rsidP="007C0BE2"/>
        </w:tc>
      </w:tr>
    </w:tbl>
    <w:p w14:paraId="58ABF803" w14:textId="77777777" w:rsidR="007E46C2" w:rsidRPr="00CF4AF2" w:rsidRDefault="007E46C2" w:rsidP="007E46C2">
      <w:pPr>
        <w:rPr>
          <w:b/>
          <w:bCs/>
          <w:color w:val="000000" w:themeColor="text1"/>
        </w:rPr>
      </w:pPr>
    </w:p>
    <w:p w14:paraId="58567676" w14:textId="77777777" w:rsidR="007E46C2" w:rsidRDefault="007E46C2" w:rsidP="007E46C2">
      <w:pPr>
        <w:spacing w:after="0" w:line="240" w:lineRule="auto"/>
        <w:textAlignment w:val="baseline"/>
        <w:rPr>
          <w:rFonts w:ascii="Calibri" w:eastAsia="Times New Roman" w:hAnsi="Calibri" w:cs="Calibri"/>
        </w:rPr>
        <w:sectPr w:rsidR="007E46C2" w:rsidSect="00265E8B">
          <w:type w:val="continuous"/>
          <w:pgSz w:w="12240" w:h="15840"/>
          <w:pgMar w:top="720" w:right="720" w:bottom="720" w:left="720" w:header="720" w:footer="720" w:gutter="0"/>
          <w:cols w:space="720"/>
          <w:docGrid w:linePitch="360"/>
        </w:sectPr>
      </w:pPr>
    </w:p>
    <w:p w14:paraId="422C990C" w14:textId="77777777" w:rsidR="00D84A73" w:rsidRDefault="00D84A73" w:rsidP="00626F87">
      <w:pPr>
        <w:pStyle w:val="Heading1"/>
        <w:sectPr w:rsidR="00D84A73" w:rsidSect="00265E8B">
          <w:headerReference w:type="default" r:id="rId17"/>
          <w:footerReference w:type="default" r:id="rId18"/>
          <w:type w:val="continuous"/>
          <w:pgSz w:w="12240" w:h="15840"/>
          <w:pgMar w:top="720" w:right="720" w:bottom="720" w:left="720" w:header="720" w:footer="720" w:gutter="0"/>
          <w:cols w:space="720"/>
          <w:docGrid w:linePitch="360"/>
        </w:sectPr>
      </w:pPr>
    </w:p>
    <w:p w14:paraId="080B71E0" w14:textId="421EE7E7" w:rsidR="007E46C2" w:rsidRDefault="007E46C2" w:rsidP="00626F87">
      <w:pPr>
        <w:pStyle w:val="Heading1"/>
      </w:pPr>
      <w:r>
        <w:lastRenderedPageBreak/>
        <w:t>PRIORITY 4</w:t>
      </w:r>
    </w:p>
    <w:p w14:paraId="36B36D3F" w14:textId="3F45BCBE" w:rsidR="00E754B5" w:rsidRPr="00E754B5" w:rsidRDefault="00E754B5" w:rsidP="00E754B5">
      <w:pPr>
        <w:spacing w:after="0"/>
      </w:pPr>
      <w:r w:rsidRPr="00A96500">
        <w:rPr>
          <w:i/>
          <w:iCs/>
        </w:rPr>
        <w:t>This section can be deleted if the</w:t>
      </w:r>
      <w:r>
        <w:rPr>
          <w:i/>
          <w:iCs/>
        </w:rPr>
        <w:t xml:space="preserve"> District</w:t>
      </w:r>
      <w:r w:rsidRPr="00A96500">
        <w:rPr>
          <w:i/>
          <w:iCs/>
        </w:rPr>
        <w:t xml:space="preserve"> does not have a </w:t>
      </w:r>
      <w:r>
        <w:rPr>
          <w:i/>
          <w:iCs/>
        </w:rPr>
        <w:t>fourth priority</w:t>
      </w:r>
      <w:r w:rsidRPr="00A96500">
        <w:rPr>
          <w:i/>
          <w:iCs/>
        </w:rPr>
        <w:t>.</w:t>
      </w:r>
    </w:p>
    <w:p w14:paraId="3A1C4C28" w14:textId="77777777" w:rsidR="007E46C2" w:rsidRPr="005A1BFB" w:rsidRDefault="007E46C2" w:rsidP="00A171DA">
      <w:pPr>
        <w:pStyle w:val="Heading2"/>
      </w:pPr>
      <w:r>
        <w:t>Our Priority</w:t>
      </w:r>
    </w:p>
    <w:tbl>
      <w:tblPr>
        <w:tblStyle w:val="TableGridLight"/>
        <w:tblW w:w="10799" w:type="dxa"/>
        <w:jc w:val="center"/>
        <w:tblLook w:val="04A0" w:firstRow="1" w:lastRow="0" w:firstColumn="1" w:lastColumn="0" w:noHBand="0" w:noVBand="1"/>
      </w:tblPr>
      <w:tblGrid>
        <w:gridCol w:w="4367"/>
        <w:gridCol w:w="6432"/>
      </w:tblGrid>
      <w:tr w:rsidR="00A403AE" w:rsidRPr="00BE355D" w14:paraId="4CB35572" w14:textId="77777777" w:rsidTr="00D84A73">
        <w:trPr>
          <w:trHeight w:val="455"/>
          <w:jc w:val="center"/>
        </w:trPr>
        <w:tc>
          <w:tcPr>
            <w:tcW w:w="4367" w:type="dxa"/>
            <w:shd w:val="clear" w:color="auto" w:fill="DBE5F1" w:themeFill="accent1" w:themeFillTint="33"/>
            <w:hideMark/>
          </w:tcPr>
          <w:p w14:paraId="6AA273B2" w14:textId="0C1D6A00" w:rsidR="007E46C2" w:rsidRPr="00235F22" w:rsidRDefault="007E46C2" w:rsidP="00D90FFB">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9A3DA4">
              <w:rPr>
                <w:rFonts w:ascii="Gill Sans MT" w:eastAsia="Times New Roman" w:hAnsi="Gill Sans MT" w:cs="Calibri"/>
                <w:b/>
                <w:bCs/>
                <w:sz w:val="24"/>
                <w:szCs w:val="24"/>
              </w:rPr>
              <w:t>3</w:t>
            </w:r>
            <w:r w:rsidRPr="00235F22">
              <w:rPr>
                <w:rFonts w:ascii="Gill Sans MT" w:eastAsia="Times New Roman" w:hAnsi="Gill Sans MT" w:cs="Calibri"/>
                <w:b/>
                <w:bCs/>
                <w:sz w:val="24"/>
                <w:szCs w:val="24"/>
              </w:rPr>
              <w:t>-2</w:t>
            </w:r>
            <w:r w:rsidR="009A3DA4">
              <w:rPr>
                <w:rFonts w:ascii="Gill Sans MT" w:eastAsia="Times New Roman" w:hAnsi="Gill Sans MT" w:cs="Calibri"/>
                <w:b/>
                <w:bCs/>
                <w:sz w:val="24"/>
                <w:szCs w:val="24"/>
              </w:rPr>
              <w:t>4</w:t>
            </w:r>
            <w:r w:rsidRPr="00235F22">
              <w:rPr>
                <w:rFonts w:ascii="Gill Sans MT" w:eastAsia="Times New Roman" w:hAnsi="Gill Sans MT" w:cs="Calibri"/>
                <w:b/>
                <w:bCs/>
                <w:sz w:val="24"/>
                <w:szCs w:val="24"/>
              </w:rPr>
              <w:t>?</w:t>
            </w:r>
          </w:p>
        </w:tc>
        <w:tc>
          <w:tcPr>
            <w:tcW w:w="6432" w:type="dxa"/>
            <w:shd w:val="clear" w:color="auto" w:fill="auto"/>
          </w:tcPr>
          <w:p w14:paraId="753D5358" w14:textId="77777777" w:rsidR="007E46C2" w:rsidRPr="00DE27F2" w:rsidRDefault="007E46C2" w:rsidP="00D90FFB">
            <w:pPr>
              <w:spacing w:after="0" w:line="240" w:lineRule="auto"/>
              <w:textAlignment w:val="baseline"/>
              <w:rPr>
                <w:rFonts w:ascii="Calibri" w:eastAsia="Times New Roman" w:hAnsi="Calibri" w:cs="Calibri"/>
              </w:rPr>
            </w:pPr>
          </w:p>
        </w:tc>
      </w:tr>
      <w:tr w:rsidR="00A403AE" w:rsidRPr="00BE355D" w14:paraId="4DCF4693" w14:textId="77777777" w:rsidTr="00D84A73">
        <w:trPr>
          <w:trHeight w:val="324"/>
          <w:jc w:val="center"/>
        </w:trPr>
        <w:tc>
          <w:tcPr>
            <w:tcW w:w="4367" w:type="dxa"/>
            <w:shd w:val="clear" w:color="auto" w:fill="DBE5F1" w:themeFill="accent1" w:themeFillTint="33"/>
          </w:tcPr>
          <w:p w14:paraId="16E1E7A2" w14:textId="77777777" w:rsidR="007E46C2" w:rsidRPr="00235F22" w:rsidRDefault="007E46C2" w:rsidP="00D90FFB">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737FF6EF" w14:textId="77777777" w:rsidR="007E46C2" w:rsidRPr="009C0E53" w:rsidRDefault="007E46C2" w:rsidP="00D90FFB">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0F311ACD" w14:textId="5F7846C8"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9A3DA4">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District’s</w:t>
            </w:r>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values</w:t>
            </w:r>
            <w:proofErr w:type="gramEnd"/>
            <w:r>
              <w:rPr>
                <w:rFonts w:ascii="Calibri" w:eastAsia="Times New Roman" w:hAnsi="Calibri" w:cs="Calibri"/>
                <w:i/>
                <w:iCs/>
                <w:sz w:val="20"/>
                <w:szCs w:val="20"/>
              </w:rPr>
              <w:t xml:space="preserve">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69DDD435" w14:textId="77777777"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7E22D5C2" w14:textId="24405D1F" w:rsidR="007E46C2" w:rsidRPr="009C0E53" w:rsidRDefault="007E46C2"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What makes this the right</w:t>
            </w:r>
            <w:r w:rsidR="009A3DA4">
              <w:rPr>
                <w:rFonts w:ascii="Calibri" w:eastAsia="Times New Roman" w:hAnsi="Calibri" w:cs="Calibri"/>
                <w:i/>
                <w:iCs/>
                <w:sz w:val="20"/>
                <w:szCs w:val="20"/>
              </w:rPr>
              <w:t xml:space="preserve"> Priority</w:t>
            </w:r>
            <w:r w:rsidRPr="009C0E53">
              <w:rPr>
                <w:rFonts w:ascii="Calibri" w:eastAsia="Times New Roman" w:hAnsi="Calibri" w:cs="Calibri"/>
                <w:i/>
                <w:iCs/>
                <w:sz w:val="20"/>
                <w:szCs w:val="20"/>
              </w:rPr>
              <w:t xml:space="preserve"> to pursue? </w:t>
            </w:r>
          </w:p>
          <w:p w14:paraId="196F71E2" w14:textId="62B7F5D2" w:rsidR="007E46C2" w:rsidRPr="006A256F" w:rsidRDefault="007E46C2" w:rsidP="00D90FFB">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9A3DA4">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B45597">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74F8C8FC" w14:textId="3A1EC4D7" w:rsidR="007E46C2" w:rsidRPr="00B45597"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B45597">
              <w:rPr>
                <w:rFonts w:ascii="Calibri" w:eastAsia="Times New Roman" w:hAnsi="Calibri" w:cs="Calibri"/>
                <w:i/>
                <w:iCs/>
                <w:sz w:val="20"/>
                <w:szCs w:val="20"/>
              </w:rPr>
              <w:t>In what ways is this influenced by</w:t>
            </w:r>
            <w:r w:rsidR="00B45597">
              <w:rPr>
                <w:rFonts w:ascii="Calibri" w:eastAsia="Times New Roman" w:hAnsi="Calibri" w:cs="Calibri"/>
                <w:i/>
                <w:iCs/>
                <w:sz w:val="20"/>
                <w:szCs w:val="20"/>
              </w:rPr>
              <w:t xml:space="preserve"> what was learned through the Envision-Analyze-Listen activities</w:t>
            </w:r>
            <w:r w:rsidRPr="00B45597">
              <w:rPr>
                <w:rFonts w:ascii="Calibri" w:eastAsia="Times New Roman" w:hAnsi="Calibri" w:cs="Calibri"/>
                <w:i/>
                <w:iCs/>
                <w:sz w:val="20"/>
                <w:szCs w:val="20"/>
              </w:rPr>
              <w:t xml:space="preserve"> </w:t>
            </w:r>
            <w:r w:rsidR="00B45597">
              <w:rPr>
                <w:rFonts w:ascii="Calibri" w:eastAsia="Times New Roman" w:hAnsi="Calibri" w:cs="Calibri"/>
                <w:i/>
                <w:iCs/>
                <w:sz w:val="20"/>
                <w:szCs w:val="20"/>
              </w:rPr>
              <w:t>in your school(s)</w:t>
            </w:r>
            <w:r w:rsidR="00887404">
              <w:rPr>
                <w:rFonts w:ascii="Calibri" w:eastAsia="Times New Roman" w:hAnsi="Calibri" w:cs="Calibri"/>
                <w:i/>
                <w:iCs/>
                <w:sz w:val="20"/>
                <w:szCs w:val="20"/>
              </w:rPr>
              <w:t xml:space="preserve"> identified for TSI/ATSI/CSI supports?</w:t>
            </w:r>
          </w:p>
          <w:p w14:paraId="07435307" w14:textId="18A46312" w:rsidR="007E46C2" w:rsidRPr="006A256F"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B45597">
              <w:rPr>
                <w:rFonts w:ascii="Calibri" w:eastAsia="Times New Roman" w:hAnsi="Calibri" w:cs="Calibri"/>
                <w:i/>
                <w:iCs/>
                <w:sz w:val="20"/>
                <w:szCs w:val="20"/>
              </w:rPr>
              <w:t>C</w:t>
            </w:r>
            <w:r>
              <w:rPr>
                <w:rFonts w:ascii="Calibri" w:eastAsia="Times New Roman" w:hAnsi="Calibri" w:cs="Calibri"/>
                <w:i/>
                <w:iCs/>
                <w:sz w:val="20"/>
                <w:szCs w:val="20"/>
              </w:rPr>
              <w:t>ommitments of your school(s)</w:t>
            </w:r>
            <w:r w:rsidR="00887404">
              <w:rPr>
                <w:rFonts w:ascii="Calibri" w:eastAsia="Times New Roman" w:hAnsi="Calibri" w:cs="Calibri"/>
                <w:i/>
                <w:iCs/>
                <w:sz w:val="20"/>
                <w:szCs w:val="20"/>
              </w:rPr>
              <w:t xml:space="preserve"> identified for TSI/ATSI/CSI supports?</w:t>
            </w:r>
          </w:p>
        </w:tc>
        <w:tc>
          <w:tcPr>
            <w:tcW w:w="6432" w:type="dxa"/>
            <w:shd w:val="clear" w:color="auto" w:fill="auto"/>
          </w:tcPr>
          <w:p w14:paraId="3CD4E12D" w14:textId="77777777" w:rsidR="007E46C2" w:rsidRPr="008449B9" w:rsidRDefault="007E46C2" w:rsidP="00D90FFB">
            <w:pPr>
              <w:tabs>
                <w:tab w:val="left" w:pos="2175"/>
              </w:tabs>
              <w:jc w:val="both"/>
              <w:rPr>
                <w:rFonts w:eastAsia="Times New Roman" w:cs="Calibri"/>
              </w:rPr>
            </w:pPr>
          </w:p>
        </w:tc>
      </w:tr>
    </w:tbl>
    <w:p w14:paraId="1653B9DD" w14:textId="635C0AB2" w:rsidR="0037067C" w:rsidRDefault="0037067C">
      <w:pPr>
        <w:spacing w:after="0" w:line="240" w:lineRule="auto"/>
        <w:rPr>
          <w:rFonts w:ascii="Gill Sans MT" w:eastAsia="Times New Roman" w:hAnsi="Gill Sans MT" w:cstheme="majorBidi"/>
          <w:color w:val="365F91" w:themeColor="accent1" w:themeShade="BF"/>
          <w:sz w:val="32"/>
          <w:szCs w:val="26"/>
        </w:rPr>
      </w:pPr>
    </w:p>
    <w:p w14:paraId="49364DFF" w14:textId="46787600" w:rsidR="007E46C2" w:rsidRDefault="007E46C2" w:rsidP="00A171DA">
      <w:pPr>
        <w:pStyle w:val="Heading2"/>
      </w:pPr>
      <w:r>
        <w:t>Key Strategies and Resources</w:t>
      </w:r>
    </w:p>
    <w:tbl>
      <w:tblPr>
        <w:tblStyle w:val="GridTable4-Accent1"/>
        <w:tblW w:w="10800" w:type="dxa"/>
        <w:jc w:val="center"/>
        <w:tblLook w:val="04A0" w:firstRow="1" w:lastRow="0" w:firstColumn="1" w:lastColumn="0" w:noHBand="0" w:noVBand="1"/>
      </w:tblPr>
      <w:tblGrid>
        <w:gridCol w:w="3055"/>
        <w:gridCol w:w="4320"/>
        <w:gridCol w:w="3425"/>
      </w:tblGrid>
      <w:tr w:rsidR="00C73C2B" w:rsidRPr="00BE355D" w14:paraId="167CB63F" w14:textId="77777777" w:rsidTr="00091B45">
        <w:trPr>
          <w:cnfStyle w:val="100000000000" w:firstRow="1" w:lastRow="0" w:firstColumn="0" w:lastColumn="0" w:oddVBand="0" w:evenVBand="0" w:oddHBand="0" w:evenHBand="0" w:firstRowFirstColumn="0" w:firstRowLastColumn="0" w:lastRowFirstColumn="0" w:lastRowLastColumn="0"/>
          <w:trHeight w:val="499"/>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1F497D" w:themeFill="text2"/>
          </w:tcPr>
          <w:p w14:paraId="27039359" w14:textId="77777777" w:rsidR="00C73C2B" w:rsidRPr="007A2F68" w:rsidRDefault="00C73C2B" w:rsidP="00D90FFB">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320" w:type="dxa"/>
            <w:shd w:val="clear" w:color="auto" w:fill="1F497D" w:themeFill="text2"/>
          </w:tcPr>
          <w:p w14:paraId="4F387634" w14:textId="77777777" w:rsidR="00C73C2B" w:rsidRPr="00235F22" w:rsidRDefault="00C73C2B"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425" w:type="dxa"/>
            <w:shd w:val="clear" w:color="auto" w:fill="1F497D" w:themeFill="text2"/>
          </w:tcPr>
          <w:p w14:paraId="6DACBA87" w14:textId="77777777" w:rsidR="00C73C2B" w:rsidRPr="00235F22" w:rsidRDefault="00C73C2B"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C73C2B" w:rsidRPr="00BE355D" w14:paraId="02D0000E" w14:textId="77777777" w:rsidTr="00091B45">
        <w:trPr>
          <w:cnfStyle w:val="000000100000" w:firstRow="0" w:lastRow="0" w:firstColumn="0" w:lastColumn="0" w:oddVBand="0" w:evenVBand="0" w:oddHBand="1" w:evenHBand="0" w:firstRowFirstColumn="0" w:firstRowLastColumn="0" w:lastRowFirstColumn="0" w:lastRowLastColumn="0"/>
          <w:trHeight w:val="915"/>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4472C4"/>
          </w:tcPr>
          <w:p w14:paraId="49684343" w14:textId="77777777" w:rsidR="00C73C2B" w:rsidRPr="00520959" w:rsidRDefault="00C73C2B" w:rsidP="00D90FFB">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320" w:type="dxa"/>
            <w:shd w:val="clear" w:color="auto" w:fill="4472C4"/>
          </w:tcPr>
          <w:p w14:paraId="3FE939E8" w14:textId="63493FCE" w:rsidR="00C73C2B" w:rsidRPr="00520959"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does this strategy entail?</w:t>
            </w:r>
            <w:r>
              <w:rPr>
                <w:rFonts w:ascii="Gill Sans MT" w:eastAsia="Times New Roman" w:hAnsi="Gill Sans MT" w:cs="Calibri"/>
                <w:color w:val="FFFFFF" w:themeColor="background1"/>
                <w:sz w:val="24"/>
                <w:szCs w:val="24"/>
              </w:rPr>
              <w:t xml:space="preserve"> What will implementation look like in our district?</w:t>
            </w:r>
            <w:r w:rsidRPr="00520959">
              <w:rPr>
                <w:rFonts w:ascii="Gill Sans MT" w:eastAsia="Times New Roman" w:hAnsi="Gill Sans MT" w:cs="Calibri"/>
                <w:color w:val="FFFFFF" w:themeColor="background1"/>
                <w:sz w:val="24"/>
                <w:szCs w:val="24"/>
              </w:rPr>
              <w:t xml:space="preserve"> </w:t>
            </w:r>
          </w:p>
        </w:tc>
        <w:tc>
          <w:tcPr>
            <w:tcW w:w="3425" w:type="dxa"/>
            <w:shd w:val="clear" w:color="auto" w:fill="4472C4"/>
          </w:tcPr>
          <w:p w14:paraId="6F49F1D9" w14:textId="77777777" w:rsidR="00C73C2B" w:rsidRPr="00520959"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C73C2B" w:rsidRPr="00BE355D" w14:paraId="2CEFA0CA" w14:textId="77777777" w:rsidTr="00091B45">
        <w:trPr>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009ED40F" w14:textId="77777777" w:rsidR="00C73C2B" w:rsidRPr="00044CA3" w:rsidRDefault="00C73C2B" w:rsidP="00D90FFB">
            <w:pPr>
              <w:spacing w:after="0" w:line="240" w:lineRule="auto"/>
              <w:textAlignment w:val="baseline"/>
              <w:rPr>
                <w:rFonts w:ascii="Calibri" w:eastAsia="Times New Roman" w:hAnsi="Calibri" w:cs="Calibri"/>
                <w:b w:val="0"/>
                <w:bCs w:val="0"/>
              </w:rPr>
            </w:pPr>
          </w:p>
        </w:tc>
        <w:tc>
          <w:tcPr>
            <w:tcW w:w="4320" w:type="dxa"/>
          </w:tcPr>
          <w:p w14:paraId="6839F50D" w14:textId="77777777" w:rsidR="00C73C2B" w:rsidRPr="00AF61E2" w:rsidRDefault="00C73C2B"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425" w:type="dxa"/>
          </w:tcPr>
          <w:p w14:paraId="11094D85" w14:textId="77777777" w:rsidR="00C73C2B" w:rsidRPr="006B5475" w:rsidRDefault="00C73C2B"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C73C2B" w:rsidRPr="00BE355D" w14:paraId="3C138937" w14:textId="77777777" w:rsidTr="00091B4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7FF82511" w14:textId="77777777" w:rsidR="00C73C2B" w:rsidRPr="00044CA3" w:rsidRDefault="00C73C2B" w:rsidP="00D90FFB">
            <w:pPr>
              <w:spacing w:after="0" w:line="240" w:lineRule="auto"/>
              <w:textAlignment w:val="baseline"/>
              <w:rPr>
                <w:rFonts w:ascii="Calibri" w:eastAsia="Times New Roman" w:hAnsi="Calibri" w:cs="Calibri"/>
                <w:b w:val="0"/>
                <w:bCs w:val="0"/>
              </w:rPr>
            </w:pPr>
          </w:p>
        </w:tc>
        <w:tc>
          <w:tcPr>
            <w:tcW w:w="4320" w:type="dxa"/>
          </w:tcPr>
          <w:p w14:paraId="6DB30C83" w14:textId="77777777" w:rsidR="00C73C2B"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425" w:type="dxa"/>
          </w:tcPr>
          <w:p w14:paraId="105F88E6" w14:textId="77777777" w:rsidR="00C73C2B" w:rsidRPr="003F585C"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C73C2B" w:rsidRPr="00BE355D" w14:paraId="4690B6AB" w14:textId="77777777" w:rsidTr="00091B45">
        <w:trPr>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5483DC85" w14:textId="77777777" w:rsidR="00C73C2B" w:rsidRPr="00044CA3" w:rsidRDefault="00C73C2B" w:rsidP="00D90FFB">
            <w:pPr>
              <w:spacing w:after="0" w:line="240" w:lineRule="auto"/>
              <w:textAlignment w:val="baseline"/>
              <w:rPr>
                <w:rFonts w:ascii="Calibri" w:eastAsia="Times New Roman" w:hAnsi="Calibri" w:cs="Calibri"/>
                <w:b w:val="0"/>
                <w:bCs w:val="0"/>
              </w:rPr>
            </w:pPr>
          </w:p>
        </w:tc>
        <w:tc>
          <w:tcPr>
            <w:tcW w:w="4320" w:type="dxa"/>
          </w:tcPr>
          <w:p w14:paraId="61AFB67A" w14:textId="77777777" w:rsidR="00C73C2B" w:rsidRPr="00AF61E2" w:rsidRDefault="00C73C2B"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425" w:type="dxa"/>
          </w:tcPr>
          <w:p w14:paraId="4D295AE4" w14:textId="77777777" w:rsidR="00C73C2B" w:rsidRPr="003F585C" w:rsidRDefault="00C73C2B"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C73C2B" w:rsidRPr="00BE355D" w14:paraId="0AB4A551" w14:textId="77777777" w:rsidTr="00091B4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38BC8FCB" w14:textId="77777777" w:rsidR="00C73C2B" w:rsidRPr="00044CA3" w:rsidRDefault="00C73C2B" w:rsidP="00D90FFB">
            <w:pPr>
              <w:spacing w:after="0" w:line="240" w:lineRule="auto"/>
              <w:textAlignment w:val="baseline"/>
              <w:rPr>
                <w:rFonts w:ascii="Calibri" w:eastAsia="Times New Roman" w:hAnsi="Calibri" w:cs="Calibri"/>
                <w:b w:val="0"/>
                <w:bCs w:val="0"/>
              </w:rPr>
            </w:pPr>
          </w:p>
        </w:tc>
        <w:tc>
          <w:tcPr>
            <w:tcW w:w="4320" w:type="dxa"/>
          </w:tcPr>
          <w:p w14:paraId="34E53823" w14:textId="77777777" w:rsidR="00C73C2B"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425" w:type="dxa"/>
          </w:tcPr>
          <w:p w14:paraId="28D83D4E" w14:textId="77777777" w:rsidR="00C73C2B" w:rsidRPr="006B5475"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C73C2B" w:rsidRPr="00BE355D" w14:paraId="5DEA87F9" w14:textId="77777777" w:rsidTr="00091B45">
        <w:trPr>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4F36CEF2" w14:textId="77777777" w:rsidR="00C73C2B" w:rsidRPr="00044CA3" w:rsidRDefault="00C73C2B" w:rsidP="00D90FFB">
            <w:pPr>
              <w:spacing w:after="0" w:line="240" w:lineRule="auto"/>
              <w:textAlignment w:val="baseline"/>
              <w:rPr>
                <w:rFonts w:ascii="Calibri" w:eastAsia="Times New Roman" w:hAnsi="Calibri" w:cs="Calibri"/>
                <w:b w:val="0"/>
                <w:bCs w:val="0"/>
              </w:rPr>
            </w:pPr>
          </w:p>
        </w:tc>
        <w:tc>
          <w:tcPr>
            <w:tcW w:w="4320" w:type="dxa"/>
          </w:tcPr>
          <w:p w14:paraId="04ADEE70" w14:textId="77777777" w:rsidR="00C73C2B" w:rsidRDefault="00C73C2B"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425" w:type="dxa"/>
          </w:tcPr>
          <w:p w14:paraId="7BD60E2B" w14:textId="77777777" w:rsidR="00C73C2B" w:rsidRPr="006B5475" w:rsidRDefault="00C73C2B"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C73C2B" w:rsidRPr="00BE355D" w14:paraId="07120488" w14:textId="77777777" w:rsidTr="00091B4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096F3B25" w14:textId="77777777" w:rsidR="00C73C2B" w:rsidRPr="000E7622" w:rsidRDefault="00C73C2B" w:rsidP="00D90FFB">
            <w:pPr>
              <w:spacing w:after="0" w:line="240" w:lineRule="auto"/>
              <w:textAlignment w:val="baseline"/>
            </w:pPr>
          </w:p>
        </w:tc>
        <w:tc>
          <w:tcPr>
            <w:tcW w:w="4320" w:type="dxa"/>
          </w:tcPr>
          <w:p w14:paraId="0B3CAC33" w14:textId="77777777" w:rsidR="00C73C2B" w:rsidRPr="000E7622"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425" w:type="dxa"/>
          </w:tcPr>
          <w:p w14:paraId="65E115E6" w14:textId="77777777" w:rsidR="00C73C2B" w:rsidRPr="000E7622"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23E6B4A2" w14:textId="76C5A96A" w:rsidR="007E46C2" w:rsidRDefault="007E46C2" w:rsidP="007E46C2">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64AC66F1" w14:textId="77777777" w:rsidR="007E46C2" w:rsidRDefault="007E46C2" w:rsidP="00A171DA">
      <w:pPr>
        <w:pStyle w:val="Heading2"/>
        <w:sectPr w:rsidR="007E46C2" w:rsidSect="00D84A73">
          <w:pgSz w:w="12240" w:h="15840"/>
          <w:pgMar w:top="720" w:right="720" w:bottom="720" w:left="720" w:header="720" w:footer="720" w:gutter="0"/>
          <w:cols w:space="720"/>
          <w:docGrid w:linePitch="360"/>
        </w:sectPr>
      </w:pPr>
    </w:p>
    <w:p w14:paraId="44F61F51" w14:textId="77777777" w:rsidR="007E46C2" w:rsidRDefault="007E46C2" w:rsidP="00A171DA">
      <w:pPr>
        <w:pStyle w:val="Heading2"/>
      </w:pPr>
      <w:r>
        <w:lastRenderedPageBreak/>
        <w:t>Measuring Success</w:t>
      </w:r>
    </w:p>
    <w:p w14:paraId="3CDF6393" w14:textId="77777777" w:rsidR="00FD2BBA" w:rsidRPr="007C0BE2" w:rsidRDefault="00FD2BBA" w:rsidP="00FD2BBA">
      <w:pPr>
        <w:pStyle w:val="Heading3"/>
        <w:spacing w:before="0" w:after="0"/>
        <w:rPr>
          <w:rFonts w:cs="Arial"/>
          <w:b/>
          <w:bCs w:val="0"/>
          <w:sz w:val="24"/>
        </w:rPr>
      </w:pPr>
      <w:r w:rsidRPr="007C0BE2">
        <w:rPr>
          <w:rFonts w:cs="Arial"/>
          <w:b/>
          <w:bCs w:val="0"/>
          <w:sz w:val="24"/>
        </w:rPr>
        <w:t>END OF THE YEAR</w:t>
      </w:r>
    </w:p>
    <w:p w14:paraId="60FBD312" w14:textId="77777777" w:rsidR="00FD2BBA" w:rsidRPr="007C0BE2" w:rsidRDefault="00FD2BBA" w:rsidP="00FD2BBA">
      <w:pPr>
        <w:pStyle w:val="Heading4"/>
        <w:spacing w:before="0" w:after="0"/>
        <w:rPr>
          <w:rFonts w:ascii="Gill Sans MT" w:hAnsi="Gill Sans MT"/>
          <w:sz w:val="24"/>
          <w:szCs w:val="24"/>
        </w:rPr>
      </w:pPr>
      <w:r w:rsidRPr="007C0BE2">
        <w:rPr>
          <w:rStyle w:val="Heading4Char"/>
          <w:rFonts w:ascii="Gill Sans MT" w:hAnsi="Gill Sans MT" w:cs="Arial"/>
          <w:bCs/>
          <w:sz w:val="24"/>
          <w:szCs w:val="24"/>
        </w:rPr>
        <w:t>What will success look like for this Priority at the end of the year?</w:t>
      </w:r>
      <w:r w:rsidRPr="007C0BE2">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FD2BBA" w14:paraId="3D7E9119" w14:textId="77777777" w:rsidTr="007C0BE2">
        <w:trPr>
          <w:trHeight w:val="365"/>
          <w:jc w:val="center"/>
        </w:trPr>
        <w:tc>
          <w:tcPr>
            <w:tcW w:w="10800" w:type="dxa"/>
            <w:shd w:val="clear" w:color="auto" w:fill="DBE5F1" w:themeFill="accent1" w:themeFillTint="33"/>
          </w:tcPr>
          <w:p w14:paraId="37DD3D1F" w14:textId="77777777" w:rsidR="00FD2BBA" w:rsidRPr="005A1BFB" w:rsidRDefault="00FD2BBA" w:rsidP="007C0BE2">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Pr>
                <w:rFonts w:ascii="Gill Sans MT" w:eastAsia="Times New Roman" w:hAnsi="Gill Sans MT" w:cs="Calibri"/>
                <w:sz w:val="24"/>
                <w:szCs w:val="24"/>
              </w:rPr>
              <w:t>3</w:t>
            </w:r>
            <w:r w:rsidRPr="005A1BFB">
              <w:rPr>
                <w:rFonts w:ascii="Gill Sans MT" w:eastAsia="Times New Roman" w:hAnsi="Gill Sans MT" w:cs="Calibri"/>
                <w:sz w:val="24"/>
                <w:szCs w:val="24"/>
              </w:rPr>
              <w:t>-2</w:t>
            </w:r>
            <w:r>
              <w:rPr>
                <w:rFonts w:ascii="Gill Sans MT" w:eastAsia="Times New Roman" w:hAnsi="Gill Sans MT" w:cs="Calibri"/>
                <w:sz w:val="24"/>
                <w:szCs w:val="24"/>
              </w:rPr>
              <w:t>4</w:t>
            </w:r>
            <w:r w:rsidRPr="005A1BFB">
              <w:rPr>
                <w:rFonts w:ascii="Gill Sans MT" w:eastAsia="Times New Roman" w:hAnsi="Gill Sans MT" w:cs="Calibri"/>
                <w:sz w:val="24"/>
                <w:szCs w:val="24"/>
              </w:rPr>
              <w:t xml:space="preserve"> school year.</w:t>
            </w:r>
          </w:p>
        </w:tc>
      </w:tr>
      <w:tr w:rsidR="00FD2BBA" w14:paraId="4F56BEDB" w14:textId="77777777" w:rsidTr="007C0BE2">
        <w:trPr>
          <w:trHeight w:val="1115"/>
          <w:jc w:val="center"/>
        </w:trPr>
        <w:tc>
          <w:tcPr>
            <w:tcW w:w="10800" w:type="dxa"/>
          </w:tcPr>
          <w:p w14:paraId="3B9146D2" w14:textId="77777777" w:rsidR="00FD2BBA" w:rsidRPr="00BE0C0B" w:rsidRDefault="00FD2BBA" w:rsidP="007C0BE2">
            <w:pPr>
              <w:pStyle w:val="ListParagraph"/>
              <w:rPr>
                <w:color w:val="000000" w:themeColor="text1"/>
              </w:rPr>
            </w:pPr>
          </w:p>
        </w:tc>
      </w:tr>
    </w:tbl>
    <w:p w14:paraId="4DE4A5DC" w14:textId="77777777" w:rsidR="00FD2BBA" w:rsidRPr="007C0BE2" w:rsidRDefault="00FD2BBA" w:rsidP="00FD2BBA">
      <w:pPr>
        <w:pStyle w:val="Heading3"/>
        <w:spacing w:after="0" w:line="240" w:lineRule="auto"/>
        <w:rPr>
          <w:rFonts w:cs="Arial"/>
          <w:b/>
          <w:sz w:val="24"/>
        </w:rPr>
      </w:pPr>
      <w:r w:rsidRPr="007C0BE2">
        <w:rPr>
          <w:rFonts w:cs="Arial"/>
          <w:b/>
          <w:bCs w:val="0"/>
          <w:sz w:val="24"/>
        </w:rPr>
        <w:t>THROUGHOUT THE YEAR</w:t>
      </w:r>
    </w:p>
    <w:p w14:paraId="57BBBBA4" w14:textId="77777777" w:rsidR="00FD2BBA" w:rsidRPr="007C0BE2" w:rsidRDefault="00FD2BBA" w:rsidP="00FD2BBA">
      <w:pPr>
        <w:pStyle w:val="Heading4"/>
        <w:spacing w:before="0" w:after="0" w:line="240" w:lineRule="auto"/>
        <w:rPr>
          <w:rFonts w:ascii="Gill Sans MT" w:hAnsi="Gill Sans MT" w:cs="Arial"/>
          <w:bCs w:val="0"/>
          <w:sz w:val="24"/>
          <w:szCs w:val="24"/>
        </w:rPr>
      </w:pPr>
      <w:proofErr w:type="gramStart"/>
      <w:r w:rsidRPr="007C0BE2">
        <w:rPr>
          <w:rFonts w:ascii="Gill Sans MT" w:hAnsi="Gill Sans MT" w:cs="Arial"/>
          <w:b w:val="0"/>
          <w:bCs w:val="0"/>
          <w:sz w:val="24"/>
          <w:szCs w:val="24"/>
        </w:rPr>
        <w:t>In order for</w:t>
      </w:r>
      <w:proofErr w:type="gramEnd"/>
      <w:r w:rsidRPr="007C0BE2">
        <w:rPr>
          <w:rFonts w:ascii="Gill Sans MT" w:hAnsi="Gill Sans MT" w:cs="Arial"/>
          <w:b w:val="0"/>
          <w:bCs w:val="0"/>
          <w:sz w:val="24"/>
          <w:szCs w:val="24"/>
        </w:rPr>
        <w:t xml:space="preserve"> the District to reach the end-of-the-year success criteria above, there will need to be progress throughout the year.  What are the benchmarks and milestones the district will look to accomplish during the year to meet the end-of-the-year success criteria listed above?    </w:t>
      </w:r>
    </w:p>
    <w:tbl>
      <w:tblPr>
        <w:tblStyle w:val="TableGrid"/>
        <w:tblW w:w="0" w:type="auto"/>
        <w:tblLook w:val="04A0" w:firstRow="1" w:lastRow="0" w:firstColumn="1" w:lastColumn="0" w:noHBand="0" w:noVBand="1"/>
      </w:tblPr>
      <w:tblGrid>
        <w:gridCol w:w="4405"/>
        <w:gridCol w:w="2788"/>
        <w:gridCol w:w="3597"/>
      </w:tblGrid>
      <w:tr w:rsidR="00FD2BBA" w14:paraId="582AD8D7" w14:textId="77777777" w:rsidTr="007C0BE2">
        <w:tc>
          <w:tcPr>
            <w:tcW w:w="4405" w:type="dxa"/>
            <w:shd w:val="clear" w:color="auto" w:fill="DBE5F1" w:themeFill="accent1" w:themeFillTint="33"/>
          </w:tcPr>
          <w:p w14:paraId="581A70CC" w14:textId="77777777" w:rsidR="00FD2BBA" w:rsidRPr="007C0BE2" w:rsidRDefault="00FD2BBA" w:rsidP="007C0BE2">
            <w:pPr>
              <w:rPr>
                <w:rFonts w:ascii="Gill Sans MT" w:hAnsi="Gill Sans MT"/>
              </w:rPr>
            </w:pPr>
            <w:r w:rsidRPr="007C0BE2">
              <w:rPr>
                <w:rFonts w:ascii="Gill Sans MT" w:hAnsi="Gill Sans MT"/>
              </w:rPr>
              <w:t>Success Criteria</w:t>
            </w:r>
          </w:p>
        </w:tc>
        <w:tc>
          <w:tcPr>
            <w:tcW w:w="2788" w:type="dxa"/>
            <w:shd w:val="clear" w:color="auto" w:fill="DBE5F1" w:themeFill="accent1" w:themeFillTint="33"/>
          </w:tcPr>
          <w:p w14:paraId="0966235F" w14:textId="77777777" w:rsidR="00FD2BBA" w:rsidRPr="007C0BE2" w:rsidRDefault="00FD2BBA" w:rsidP="007C0BE2">
            <w:pPr>
              <w:rPr>
                <w:rFonts w:ascii="Gill Sans MT" w:hAnsi="Gill Sans MT"/>
              </w:rPr>
            </w:pPr>
            <w:r w:rsidRPr="007C0BE2">
              <w:rPr>
                <w:rFonts w:ascii="Gill Sans MT" w:hAnsi="Gill Sans MT"/>
              </w:rPr>
              <w:t>When we would want to achieve that success criteria</w:t>
            </w:r>
          </w:p>
        </w:tc>
        <w:tc>
          <w:tcPr>
            <w:tcW w:w="3597" w:type="dxa"/>
            <w:shd w:val="clear" w:color="auto" w:fill="FFFFCC"/>
          </w:tcPr>
          <w:p w14:paraId="2E679E26" w14:textId="77777777" w:rsidR="00FD2BBA" w:rsidRPr="007C0BE2" w:rsidRDefault="00FD2BBA" w:rsidP="007C0BE2">
            <w:pPr>
              <w:rPr>
                <w:rFonts w:ascii="Gill Sans MT" w:hAnsi="Gill Sans MT"/>
              </w:rPr>
            </w:pPr>
            <w:r w:rsidRPr="007C0BE2">
              <w:rPr>
                <w:rFonts w:ascii="Gill Sans MT" w:eastAsia="Times New Roman" w:hAnsi="Gill Sans MT" w:cstheme="minorHAnsi"/>
                <w:b/>
                <w:bCs/>
                <w:color w:val="002060"/>
              </w:rPr>
              <w:t>What we ended up seeing</w:t>
            </w:r>
            <w:r w:rsidRPr="007C0BE2">
              <w:rPr>
                <w:rFonts w:ascii="Gill Sans MT" w:eastAsia="Times New Roman" w:hAnsi="Gill Sans MT" w:cstheme="minorHAnsi"/>
                <w:color w:val="002060"/>
              </w:rPr>
              <w:t xml:space="preserve"> </w:t>
            </w:r>
            <w:r w:rsidRPr="007C0BE2">
              <w:rPr>
                <w:rFonts w:ascii="Gill Sans MT" w:eastAsia="Times New Roman" w:hAnsi="Gill Sans MT" w:cstheme="minorHAnsi"/>
                <w:i/>
                <w:iCs/>
                <w:color w:val="002060"/>
              </w:rPr>
              <w:t>(complete after the date listed in the preceding column)</w:t>
            </w:r>
          </w:p>
        </w:tc>
      </w:tr>
      <w:tr w:rsidR="00FD2BBA" w14:paraId="4FCC4202" w14:textId="77777777" w:rsidTr="007C0BE2">
        <w:tc>
          <w:tcPr>
            <w:tcW w:w="4405" w:type="dxa"/>
          </w:tcPr>
          <w:p w14:paraId="7ECDA36B" w14:textId="77777777" w:rsidR="00FD2BBA" w:rsidRDefault="00FD2BBA" w:rsidP="007C0BE2"/>
        </w:tc>
        <w:tc>
          <w:tcPr>
            <w:tcW w:w="2788" w:type="dxa"/>
          </w:tcPr>
          <w:p w14:paraId="32032E9E" w14:textId="77777777" w:rsidR="00FD2BBA" w:rsidRDefault="00FD2BBA" w:rsidP="007C0BE2"/>
        </w:tc>
        <w:tc>
          <w:tcPr>
            <w:tcW w:w="3597" w:type="dxa"/>
          </w:tcPr>
          <w:p w14:paraId="3F2028DB" w14:textId="77777777" w:rsidR="00FD2BBA" w:rsidRDefault="00FD2BBA" w:rsidP="007C0BE2"/>
        </w:tc>
      </w:tr>
      <w:tr w:rsidR="00FD2BBA" w14:paraId="2AFC5BED" w14:textId="77777777" w:rsidTr="007C0BE2">
        <w:tc>
          <w:tcPr>
            <w:tcW w:w="4405" w:type="dxa"/>
          </w:tcPr>
          <w:p w14:paraId="6A0D2881" w14:textId="77777777" w:rsidR="00FD2BBA" w:rsidRDefault="00FD2BBA" w:rsidP="007C0BE2"/>
        </w:tc>
        <w:tc>
          <w:tcPr>
            <w:tcW w:w="2788" w:type="dxa"/>
          </w:tcPr>
          <w:p w14:paraId="15D7DEA4" w14:textId="77777777" w:rsidR="00FD2BBA" w:rsidRDefault="00FD2BBA" w:rsidP="007C0BE2"/>
        </w:tc>
        <w:tc>
          <w:tcPr>
            <w:tcW w:w="3597" w:type="dxa"/>
          </w:tcPr>
          <w:p w14:paraId="15850422" w14:textId="77777777" w:rsidR="00FD2BBA" w:rsidRDefault="00FD2BBA" w:rsidP="007C0BE2"/>
        </w:tc>
      </w:tr>
      <w:tr w:rsidR="00FD2BBA" w14:paraId="300E3227" w14:textId="77777777" w:rsidTr="007C0BE2">
        <w:tc>
          <w:tcPr>
            <w:tcW w:w="4405" w:type="dxa"/>
          </w:tcPr>
          <w:p w14:paraId="2E5F6931" w14:textId="77777777" w:rsidR="00FD2BBA" w:rsidRDefault="00FD2BBA" w:rsidP="007C0BE2"/>
        </w:tc>
        <w:tc>
          <w:tcPr>
            <w:tcW w:w="2788" w:type="dxa"/>
          </w:tcPr>
          <w:p w14:paraId="1D534B54" w14:textId="77777777" w:rsidR="00FD2BBA" w:rsidRDefault="00FD2BBA" w:rsidP="007C0BE2"/>
        </w:tc>
        <w:tc>
          <w:tcPr>
            <w:tcW w:w="3597" w:type="dxa"/>
          </w:tcPr>
          <w:p w14:paraId="1F7D96C8" w14:textId="77777777" w:rsidR="00FD2BBA" w:rsidRDefault="00FD2BBA" w:rsidP="007C0BE2"/>
        </w:tc>
      </w:tr>
      <w:tr w:rsidR="00FD2BBA" w14:paraId="595266F0" w14:textId="77777777" w:rsidTr="007C0BE2">
        <w:tc>
          <w:tcPr>
            <w:tcW w:w="4405" w:type="dxa"/>
          </w:tcPr>
          <w:p w14:paraId="2BA6BE30" w14:textId="77777777" w:rsidR="00FD2BBA" w:rsidRDefault="00FD2BBA" w:rsidP="007C0BE2"/>
        </w:tc>
        <w:tc>
          <w:tcPr>
            <w:tcW w:w="2788" w:type="dxa"/>
          </w:tcPr>
          <w:p w14:paraId="36DAFDDF" w14:textId="77777777" w:rsidR="00FD2BBA" w:rsidRDefault="00FD2BBA" w:rsidP="007C0BE2"/>
        </w:tc>
        <w:tc>
          <w:tcPr>
            <w:tcW w:w="3597" w:type="dxa"/>
          </w:tcPr>
          <w:p w14:paraId="0A4A23F7" w14:textId="77777777" w:rsidR="00FD2BBA" w:rsidRDefault="00FD2BBA" w:rsidP="007C0BE2"/>
        </w:tc>
      </w:tr>
      <w:tr w:rsidR="00FD2BBA" w14:paraId="0D26002E" w14:textId="77777777" w:rsidTr="007C0BE2">
        <w:tc>
          <w:tcPr>
            <w:tcW w:w="4405" w:type="dxa"/>
          </w:tcPr>
          <w:p w14:paraId="4943E578" w14:textId="77777777" w:rsidR="00FD2BBA" w:rsidRDefault="00FD2BBA" w:rsidP="007C0BE2"/>
        </w:tc>
        <w:tc>
          <w:tcPr>
            <w:tcW w:w="2788" w:type="dxa"/>
          </w:tcPr>
          <w:p w14:paraId="4CC71618" w14:textId="77777777" w:rsidR="00FD2BBA" w:rsidRDefault="00FD2BBA" w:rsidP="007C0BE2"/>
        </w:tc>
        <w:tc>
          <w:tcPr>
            <w:tcW w:w="3597" w:type="dxa"/>
          </w:tcPr>
          <w:p w14:paraId="0CA766F8" w14:textId="77777777" w:rsidR="00FD2BBA" w:rsidRDefault="00FD2BBA" w:rsidP="007C0BE2"/>
        </w:tc>
      </w:tr>
      <w:tr w:rsidR="00FD2BBA" w14:paraId="2818B95E" w14:textId="77777777" w:rsidTr="007C0BE2">
        <w:tc>
          <w:tcPr>
            <w:tcW w:w="4405" w:type="dxa"/>
          </w:tcPr>
          <w:p w14:paraId="05E18E26" w14:textId="77777777" w:rsidR="00FD2BBA" w:rsidRDefault="00FD2BBA" w:rsidP="007C0BE2"/>
        </w:tc>
        <w:tc>
          <w:tcPr>
            <w:tcW w:w="2788" w:type="dxa"/>
          </w:tcPr>
          <w:p w14:paraId="39170C71" w14:textId="77777777" w:rsidR="00FD2BBA" w:rsidRDefault="00FD2BBA" w:rsidP="007C0BE2"/>
        </w:tc>
        <w:tc>
          <w:tcPr>
            <w:tcW w:w="3597" w:type="dxa"/>
          </w:tcPr>
          <w:p w14:paraId="44450D36" w14:textId="77777777" w:rsidR="00FD2BBA" w:rsidRDefault="00FD2BBA" w:rsidP="007C0BE2"/>
        </w:tc>
      </w:tr>
    </w:tbl>
    <w:p w14:paraId="233D6453" w14:textId="77777777" w:rsidR="007E46C2" w:rsidRPr="00CF4AF2" w:rsidRDefault="007E46C2" w:rsidP="007E46C2">
      <w:pPr>
        <w:rPr>
          <w:b/>
          <w:bCs/>
          <w:color w:val="000000" w:themeColor="text1"/>
        </w:rPr>
      </w:pPr>
    </w:p>
    <w:p w14:paraId="7F889911" w14:textId="77777777" w:rsidR="00E754B5" w:rsidRDefault="00E754B5" w:rsidP="007C1A40">
      <w:pPr>
        <w:spacing w:after="0" w:line="240" w:lineRule="auto"/>
        <w:textAlignment w:val="baseline"/>
        <w:rPr>
          <w:rFonts w:ascii="Calibri" w:eastAsia="Times New Roman" w:hAnsi="Calibri" w:cs="Calibri"/>
        </w:rPr>
        <w:sectPr w:rsidR="00E754B5" w:rsidSect="00265E8B">
          <w:type w:val="continuous"/>
          <w:pgSz w:w="12240" w:h="15840"/>
          <w:pgMar w:top="720" w:right="720" w:bottom="720" w:left="720" w:header="720" w:footer="720" w:gutter="0"/>
          <w:cols w:space="720"/>
          <w:docGrid w:linePitch="360"/>
        </w:sectPr>
      </w:pPr>
    </w:p>
    <w:p w14:paraId="233143BB" w14:textId="77777777" w:rsidR="00D84A73" w:rsidRDefault="00D84A73" w:rsidP="00626F87">
      <w:pPr>
        <w:pStyle w:val="Heading1"/>
        <w:sectPr w:rsidR="00D84A73" w:rsidSect="00265E8B">
          <w:headerReference w:type="default" r:id="rId19"/>
          <w:footerReference w:type="default" r:id="rId20"/>
          <w:type w:val="continuous"/>
          <w:pgSz w:w="12240" w:h="15840"/>
          <w:pgMar w:top="720" w:right="720" w:bottom="720" w:left="720" w:header="720" w:footer="720" w:gutter="0"/>
          <w:cols w:space="720"/>
          <w:docGrid w:linePitch="360"/>
        </w:sectPr>
      </w:pPr>
    </w:p>
    <w:p w14:paraId="760BB10A" w14:textId="2BCFCA33" w:rsidR="00E754B5" w:rsidRDefault="00E754B5" w:rsidP="00626F87">
      <w:pPr>
        <w:pStyle w:val="Heading1"/>
      </w:pPr>
      <w:r>
        <w:lastRenderedPageBreak/>
        <w:t>PRIORITY 5</w:t>
      </w:r>
    </w:p>
    <w:p w14:paraId="3993CCE9" w14:textId="7FF4D9A7" w:rsidR="00E754B5" w:rsidRPr="00E754B5" w:rsidRDefault="00E754B5" w:rsidP="00E754B5">
      <w:pPr>
        <w:spacing w:after="0"/>
      </w:pPr>
      <w:r w:rsidRPr="00A96500">
        <w:rPr>
          <w:i/>
          <w:iCs/>
        </w:rPr>
        <w:t>This section can be deleted if the</w:t>
      </w:r>
      <w:r>
        <w:rPr>
          <w:i/>
          <w:iCs/>
        </w:rPr>
        <w:t xml:space="preserve"> District</w:t>
      </w:r>
      <w:r w:rsidRPr="00A96500">
        <w:rPr>
          <w:i/>
          <w:iCs/>
        </w:rPr>
        <w:t xml:space="preserve"> does not have a </w:t>
      </w:r>
      <w:r>
        <w:rPr>
          <w:i/>
          <w:iCs/>
        </w:rPr>
        <w:t>fifth priority</w:t>
      </w:r>
      <w:r w:rsidRPr="00A96500">
        <w:rPr>
          <w:i/>
          <w:iCs/>
        </w:rPr>
        <w:t>.</w:t>
      </w:r>
    </w:p>
    <w:p w14:paraId="7628DF48" w14:textId="77777777" w:rsidR="00E754B5" w:rsidRPr="005A1BFB" w:rsidRDefault="00E754B5" w:rsidP="00A171DA">
      <w:pPr>
        <w:pStyle w:val="Heading2"/>
      </w:pPr>
      <w:r>
        <w:t>Our Priority</w:t>
      </w:r>
    </w:p>
    <w:tbl>
      <w:tblPr>
        <w:tblStyle w:val="TableGridLight"/>
        <w:tblW w:w="10835" w:type="dxa"/>
        <w:jc w:val="center"/>
        <w:tblLook w:val="04A0" w:firstRow="1" w:lastRow="0" w:firstColumn="1" w:lastColumn="0" w:noHBand="0" w:noVBand="1"/>
      </w:tblPr>
      <w:tblGrid>
        <w:gridCol w:w="4382"/>
        <w:gridCol w:w="6453"/>
      </w:tblGrid>
      <w:tr w:rsidR="00E754B5" w:rsidRPr="00BE355D" w14:paraId="35CF3A85" w14:textId="77777777" w:rsidTr="00D84A73">
        <w:trPr>
          <w:trHeight w:val="444"/>
          <w:jc w:val="center"/>
        </w:trPr>
        <w:tc>
          <w:tcPr>
            <w:tcW w:w="4382" w:type="dxa"/>
            <w:shd w:val="clear" w:color="auto" w:fill="DBE5F1" w:themeFill="accent1" w:themeFillTint="33"/>
            <w:hideMark/>
          </w:tcPr>
          <w:p w14:paraId="190AC8CA" w14:textId="2DDFF1CF" w:rsidR="00E754B5" w:rsidRPr="00235F22" w:rsidRDefault="00E754B5" w:rsidP="00D90FFB">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D40575">
              <w:rPr>
                <w:rFonts w:ascii="Gill Sans MT" w:eastAsia="Times New Roman" w:hAnsi="Gill Sans MT" w:cs="Calibri"/>
                <w:b/>
                <w:bCs/>
                <w:sz w:val="24"/>
                <w:szCs w:val="24"/>
              </w:rPr>
              <w:t>3</w:t>
            </w:r>
            <w:r w:rsidRPr="00235F22">
              <w:rPr>
                <w:rFonts w:ascii="Gill Sans MT" w:eastAsia="Times New Roman" w:hAnsi="Gill Sans MT" w:cs="Calibri"/>
                <w:b/>
                <w:bCs/>
                <w:sz w:val="24"/>
                <w:szCs w:val="24"/>
              </w:rPr>
              <w:t>-2</w:t>
            </w:r>
            <w:r w:rsidR="00D40575">
              <w:rPr>
                <w:rFonts w:ascii="Gill Sans MT" w:eastAsia="Times New Roman" w:hAnsi="Gill Sans MT" w:cs="Calibri"/>
                <w:b/>
                <w:bCs/>
                <w:sz w:val="24"/>
                <w:szCs w:val="24"/>
              </w:rPr>
              <w:t>4</w:t>
            </w:r>
            <w:r w:rsidRPr="00235F22">
              <w:rPr>
                <w:rFonts w:ascii="Gill Sans MT" w:eastAsia="Times New Roman" w:hAnsi="Gill Sans MT" w:cs="Calibri"/>
                <w:b/>
                <w:bCs/>
                <w:sz w:val="24"/>
                <w:szCs w:val="24"/>
              </w:rPr>
              <w:t>?</w:t>
            </w:r>
          </w:p>
        </w:tc>
        <w:tc>
          <w:tcPr>
            <w:tcW w:w="6453" w:type="dxa"/>
          </w:tcPr>
          <w:p w14:paraId="4DC5BC22" w14:textId="77777777" w:rsidR="00E754B5" w:rsidRPr="00DE27F2" w:rsidRDefault="00E754B5" w:rsidP="00D90FFB">
            <w:pPr>
              <w:spacing w:after="0" w:line="240" w:lineRule="auto"/>
              <w:textAlignment w:val="baseline"/>
              <w:rPr>
                <w:rFonts w:ascii="Calibri" w:eastAsia="Times New Roman" w:hAnsi="Calibri" w:cs="Calibri"/>
              </w:rPr>
            </w:pPr>
          </w:p>
        </w:tc>
      </w:tr>
      <w:tr w:rsidR="00E754B5" w:rsidRPr="00BE355D" w14:paraId="31D292E3" w14:textId="77777777" w:rsidTr="00D84A73">
        <w:trPr>
          <w:trHeight w:val="316"/>
          <w:jc w:val="center"/>
        </w:trPr>
        <w:tc>
          <w:tcPr>
            <w:tcW w:w="4382" w:type="dxa"/>
            <w:shd w:val="clear" w:color="auto" w:fill="DBE5F1" w:themeFill="accent1" w:themeFillTint="33"/>
          </w:tcPr>
          <w:p w14:paraId="6A04D5CF" w14:textId="77777777" w:rsidR="00E754B5" w:rsidRPr="00235F22" w:rsidRDefault="00E754B5" w:rsidP="00D90FFB">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568B49B4" w14:textId="77777777" w:rsidR="00E754B5" w:rsidRPr="009C0E53" w:rsidRDefault="00E754B5" w:rsidP="00D90FFB">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3897609F" w14:textId="034C6393" w:rsidR="00E754B5" w:rsidRPr="009C0E53" w:rsidRDefault="00E754B5"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D40575">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District’s</w:t>
            </w:r>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values</w:t>
            </w:r>
            <w:proofErr w:type="gramEnd"/>
            <w:r>
              <w:rPr>
                <w:rFonts w:ascii="Calibri" w:eastAsia="Times New Roman" w:hAnsi="Calibri" w:cs="Calibri"/>
                <w:i/>
                <w:iCs/>
                <w:sz w:val="20"/>
                <w:szCs w:val="20"/>
              </w:rPr>
              <w:t xml:space="preserve">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226292A0" w14:textId="77777777" w:rsidR="00E754B5" w:rsidRPr="009C0E53" w:rsidRDefault="00E754B5"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3A9FB5F4" w14:textId="2494BBEC" w:rsidR="00E754B5" w:rsidRPr="009C0E53" w:rsidRDefault="00E754B5" w:rsidP="00D90FFB">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w:t>
            </w:r>
            <w:r w:rsidR="00D40575">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to pursue? </w:t>
            </w:r>
          </w:p>
          <w:p w14:paraId="1C142377" w14:textId="2AA1D7E3" w:rsidR="00E754B5" w:rsidRPr="006A256F" w:rsidRDefault="00E754B5" w:rsidP="00D90FFB">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D40575">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4D18FA">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061B3D27" w14:textId="2C2BE5CD" w:rsidR="00E754B5" w:rsidRPr="004D18FA" w:rsidRDefault="00E754B5"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4D18FA">
              <w:rPr>
                <w:rFonts w:ascii="Calibri" w:eastAsia="Times New Roman" w:hAnsi="Calibri" w:cs="Calibri"/>
                <w:i/>
                <w:iCs/>
                <w:sz w:val="20"/>
                <w:szCs w:val="20"/>
              </w:rPr>
              <w:t xml:space="preserve">In what ways is this influenced </w:t>
            </w:r>
            <w:r w:rsidR="004D18FA" w:rsidRPr="003D0411">
              <w:rPr>
                <w:rFonts w:ascii="Calibri" w:eastAsia="Times New Roman" w:hAnsi="Calibri" w:cs="Calibri"/>
                <w:i/>
                <w:iCs/>
                <w:sz w:val="20"/>
                <w:szCs w:val="20"/>
              </w:rPr>
              <w:t xml:space="preserve">by </w:t>
            </w:r>
            <w:r w:rsidR="004D18FA">
              <w:rPr>
                <w:rFonts w:ascii="Calibri" w:eastAsia="Times New Roman" w:hAnsi="Calibri" w:cs="Calibri"/>
                <w:i/>
                <w:iCs/>
                <w:sz w:val="20"/>
                <w:szCs w:val="20"/>
              </w:rPr>
              <w:t>what was learned through the Envision-Analyze-Listen activities in your school(s)</w:t>
            </w:r>
            <w:r w:rsidR="002350AC">
              <w:rPr>
                <w:rFonts w:ascii="Calibri" w:eastAsia="Times New Roman" w:hAnsi="Calibri" w:cs="Calibri"/>
                <w:i/>
                <w:iCs/>
                <w:sz w:val="20"/>
                <w:szCs w:val="20"/>
              </w:rPr>
              <w:t xml:space="preserve"> identified for TSI/ATSI/CSI supports?</w:t>
            </w:r>
          </w:p>
          <w:p w14:paraId="5E05A74E" w14:textId="672CB911" w:rsidR="00E754B5" w:rsidRPr="006A256F" w:rsidRDefault="00E754B5"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4D18FA">
              <w:rPr>
                <w:rFonts w:ascii="Calibri" w:eastAsia="Times New Roman" w:hAnsi="Calibri" w:cs="Calibri"/>
                <w:i/>
                <w:iCs/>
                <w:sz w:val="20"/>
                <w:szCs w:val="20"/>
              </w:rPr>
              <w:t>C</w:t>
            </w:r>
            <w:r>
              <w:rPr>
                <w:rFonts w:ascii="Calibri" w:eastAsia="Times New Roman" w:hAnsi="Calibri" w:cs="Calibri"/>
                <w:i/>
                <w:iCs/>
                <w:sz w:val="20"/>
                <w:szCs w:val="20"/>
              </w:rPr>
              <w:t>ommitments of your school(s)</w:t>
            </w:r>
            <w:r w:rsidR="002350AC">
              <w:rPr>
                <w:rFonts w:ascii="Calibri" w:eastAsia="Times New Roman" w:hAnsi="Calibri" w:cs="Calibri"/>
                <w:i/>
                <w:iCs/>
                <w:sz w:val="20"/>
                <w:szCs w:val="20"/>
              </w:rPr>
              <w:t xml:space="preserve"> identified for TSI/ATSI/CSI supports?</w:t>
            </w:r>
          </w:p>
        </w:tc>
        <w:tc>
          <w:tcPr>
            <w:tcW w:w="6453" w:type="dxa"/>
          </w:tcPr>
          <w:p w14:paraId="19F046A3" w14:textId="77777777" w:rsidR="00E754B5" w:rsidRPr="008449B9" w:rsidRDefault="00E754B5" w:rsidP="00D90FFB">
            <w:pPr>
              <w:tabs>
                <w:tab w:val="left" w:pos="2175"/>
              </w:tabs>
              <w:jc w:val="both"/>
              <w:rPr>
                <w:rFonts w:eastAsia="Times New Roman" w:cs="Calibri"/>
              </w:rPr>
            </w:pPr>
          </w:p>
        </w:tc>
      </w:tr>
    </w:tbl>
    <w:p w14:paraId="50F25CEE" w14:textId="18434478" w:rsidR="0037067C" w:rsidRDefault="0037067C">
      <w:pPr>
        <w:spacing w:after="0" w:line="240" w:lineRule="auto"/>
        <w:rPr>
          <w:rFonts w:ascii="Gill Sans MT" w:eastAsia="Times New Roman" w:hAnsi="Gill Sans MT" w:cstheme="majorBidi"/>
          <w:color w:val="365F91" w:themeColor="accent1" w:themeShade="BF"/>
          <w:sz w:val="32"/>
          <w:szCs w:val="26"/>
        </w:rPr>
      </w:pPr>
    </w:p>
    <w:p w14:paraId="6F58D87C" w14:textId="0CCA88E4" w:rsidR="00E754B5" w:rsidRDefault="00E754B5" w:rsidP="00A171DA">
      <w:pPr>
        <w:pStyle w:val="Heading2"/>
      </w:pPr>
      <w:r>
        <w:t>Key Strategies and Resources</w:t>
      </w:r>
    </w:p>
    <w:tbl>
      <w:tblPr>
        <w:tblStyle w:val="GridTable4-Accent1"/>
        <w:tblW w:w="10718" w:type="dxa"/>
        <w:jc w:val="center"/>
        <w:tblLook w:val="04A0" w:firstRow="1" w:lastRow="0" w:firstColumn="1" w:lastColumn="0" w:noHBand="0" w:noVBand="1"/>
      </w:tblPr>
      <w:tblGrid>
        <w:gridCol w:w="3055"/>
        <w:gridCol w:w="4320"/>
        <w:gridCol w:w="3343"/>
      </w:tblGrid>
      <w:tr w:rsidR="00C73C2B" w:rsidRPr="00BE355D" w14:paraId="2998D45C" w14:textId="77777777" w:rsidTr="00091B45">
        <w:trPr>
          <w:cnfStyle w:val="100000000000" w:firstRow="1" w:lastRow="0" w:firstColumn="0" w:lastColumn="0" w:oddVBand="0" w:evenVBand="0" w:oddHBand="0" w:evenHBand="0" w:firstRowFirstColumn="0" w:firstRowLastColumn="0" w:lastRowFirstColumn="0" w:lastRowLastColumn="0"/>
          <w:trHeight w:val="484"/>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1F497D" w:themeFill="text2"/>
          </w:tcPr>
          <w:p w14:paraId="53F7AEBA" w14:textId="77777777" w:rsidR="00C73C2B" w:rsidRPr="007A2F68" w:rsidRDefault="00C73C2B" w:rsidP="00D90FFB">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320" w:type="dxa"/>
            <w:shd w:val="clear" w:color="auto" w:fill="1F497D" w:themeFill="text2"/>
          </w:tcPr>
          <w:p w14:paraId="5FF70284" w14:textId="77777777" w:rsidR="00C73C2B" w:rsidRPr="00235F22" w:rsidRDefault="00C73C2B"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343" w:type="dxa"/>
            <w:shd w:val="clear" w:color="auto" w:fill="1F497D" w:themeFill="text2"/>
          </w:tcPr>
          <w:p w14:paraId="01F18570" w14:textId="77777777" w:rsidR="00C73C2B" w:rsidRPr="00235F22" w:rsidRDefault="00C73C2B" w:rsidP="00D90FFB">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C73C2B" w:rsidRPr="00BE355D" w14:paraId="4DE60228" w14:textId="77777777" w:rsidTr="00091B45">
        <w:trPr>
          <w:cnfStyle w:val="000000100000" w:firstRow="0" w:lastRow="0" w:firstColumn="0" w:lastColumn="0" w:oddVBand="0" w:evenVBand="0" w:oddHBand="1" w:evenHBand="0" w:firstRowFirstColumn="0" w:firstRowLastColumn="0" w:lastRowFirstColumn="0" w:lastRowLastColumn="0"/>
          <w:trHeight w:val="888"/>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4472C4"/>
          </w:tcPr>
          <w:p w14:paraId="67178984" w14:textId="77777777" w:rsidR="00C73C2B" w:rsidRPr="00520959" w:rsidRDefault="00C73C2B" w:rsidP="00D90FFB">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320" w:type="dxa"/>
            <w:shd w:val="clear" w:color="auto" w:fill="4472C4"/>
          </w:tcPr>
          <w:p w14:paraId="0D03715C" w14:textId="5470FD20" w:rsidR="00C73C2B" w:rsidRPr="00520959"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r>
              <w:rPr>
                <w:rFonts w:ascii="Gill Sans MT" w:eastAsia="Times New Roman" w:hAnsi="Gill Sans MT" w:cs="Calibri"/>
                <w:color w:val="FFFFFF" w:themeColor="background1"/>
                <w:sz w:val="24"/>
                <w:szCs w:val="24"/>
              </w:rPr>
              <w:t>What will implementation look like in our district?</w:t>
            </w:r>
          </w:p>
        </w:tc>
        <w:tc>
          <w:tcPr>
            <w:tcW w:w="3343" w:type="dxa"/>
            <w:shd w:val="clear" w:color="auto" w:fill="4472C4"/>
          </w:tcPr>
          <w:p w14:paraId="75A173D7" w14:textId="77777777" w:rsidR="00C73C2B" w:rsidRPr="00520959"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C73C2B" w:rsidRPr="00BE355D" w14:paraId="3F481AF5" w14:textId="77777777" w:rsidTr="00091B45">
        <w:trPr>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0BED8689" w14:textId="77777777" w:rsidR="00C73C2B" w:rsidRPr="00044CA3" w:rsidRDefault="00C73C2B" w:rsidP="00D90FFB">
            <w:pPr>
              <w:spacing w:after="0" w:line="240" w:lineRule="auto"/>
              <w:textAlignment w:val="baseline"/>
              <w:rPr>
                <w:rFonts w:ascii="Calibri" w:eastAsia="Times New Roman" w:hAnsi="Calibri" w:cs="Calibri"/>
                <w:b w:val="0"/>
                <w:bCs w:val="0"/>
              </w:rPr>
            </w:pPr>
          </w:p>
        </w:tc>
        <w:tc>
          <w:tcPr>
            <w:tcW w:w="4320" w:type="dxa"/>
          </w:tcPr>
          <w:p w14:paraId="324EEC9E" w14:textId="77777777" w:rsidR="00C73C2B" w:rsidRPr="00AF61E2" w:rsidRDefault="00C73C2B"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3" w:type="dxa"/>
          </w:tcPr>
          <w:p w14:paraId="3B5ECF6B" w14:textId="77777777" w:rsidR="00C73C2B" w:rsidRPr="006B5475" w:rsidRDefault="00C73C2B"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C73C2B" w:rsidRPr="00BE355D" w14:paraId="26B401F3" w14:textId="77777777" w:rsidTr="00091B45">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4C3EEFBC" w14:textId="77777777" w:rsidR="00C73C2B" w:rsidRPr="00044CA3" w:rsidRDefault="00C73C2B" w:rsidP="00D90FFB">
            <w:pPr>
              <w:spacing w:after="0" w:line="240" w:lineRule="auto"/>
              <w:textAlignment w:val="baseline"/>
              <w:rPr>
                <w:rFonts w:ascii="Calibri" w:eastAsia="Times New Roman" w:hAnsi="Calibri" w:cs="Calibri"/>
                <w:b w:val="0"/>
                <w:bCs w:val="0"/>
              </w:rPr>
            </w:pPr>
          </w:p>
        </w:tc>
        <w:tc>
          <w:tcPr>
            <w:tcW w:w="4320" w:type="dxa"/>
          </w:tcPr>
          <w:p w14:paraId="257FEB1F" w14:textId="77777777" w:rsidR="00C73C2B"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3" w:type="dxa"/>
          </w:tcPr>
          <w:p w14:paraId="3CA5261D" w14:textId="77777777" w:rsidR="00C73C2B" w:rsidRPr="003F585C"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C73C2B" w:rsidRPr="00BE355D" w14:paraId="73EA4AE9" w14:textId="77777777" w:rsidTr="00091B45">
        <w:trPr>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62BB91D4" w14:textId="77777777" w:rsidR="00C73C2B" w:rsidRPr="00044CA3" w:rsidRDefault="00C73C2B" w:rsidP="00D90FFB">
            <w:pPr>
              <w:spacing w:after="0" w:line="240" w:lineRule="auto"/>
              <w:textAlignment w:val="baseline"/>
              <w:rPr>
                <w:rFonts w:ascii="Calibri" w:eastAsia="Times New Roman" w:hAnsi="Calibri" w:cs="Calibri"/>
                <w:b w:val="0"/>
                <w:bCs w:val="0"/>
              </w:rPr>
            </w:pPr>
          </w:p>
        </w:tc>
        <w:tc>
          <w:tcPr>
            <w:tcW w:w="4320" w:type="dxa"/>
          </w:tcPr>
          <w:p w14:paraId="50D667F4" w14:textId="77777777" w:rsidR="00C73C2B" w:rsidRPr="00AF61E2" w:rsidRDefault="00C73C2B"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3" w:type="dxa"/>
          </w:tcPr>
          <w:p w14:paraId="6CA0E7D2" w14:textId="77777777" w:rsidR="00C73C2B" w:rsidRPr="003F585C" w:rsidRDefault="00C73C2B"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C73C2B" w:rsidRPr="00BE355D" w14:paraId="213C70CE" w14:textId="77777777" w:rsidTr="00091B45">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7E48D4F0" w14:textId="77777777" w:rsidR="00C73C2B" w:rsidRPr="00044CA3" w:rsidRDefault="00C73C2B" w:rsidP="00D90FFB">
            <w:pPr>
              <w:spacing w:after="0" w:line="240" w:lineRule="auto"/>
              <w:textAlignment w:val="baseline"/>
              <w:rPr>
                <w:rFonts w:ascii="Calibri" w:eastAsia="Times New Roman" w:hAnsi="Calibri" w:cs="Calibri"/>
                <w:b w:val="0"/>
                <w:bCs w:val="0"/>
              </w:rPr>
            </w:pPr>
          </w:p>
        </w:tc>
        <w:tc>
          <w:tcPr>
            <w:tcW w:w="4320" w:type="dxa"/>
          </w:tcPr>
          <w:p w14:paraId="4B1DE49C" w14:textId="77777777" w:rsidR="00C73C2B"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3" w:type="dxa"/>
          </w:tcPr>
          <w:p w14:paraId="02F8E381" w14:textId="77777777" w:rsidR="00C73C2B" w:rsidRPr="006B5475"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C73C2B" w:rsidRPr="00BE355D" w14:paraId="4B0936F2" w14:textId="77777777" w:rsidTr="00091B45">
        <w:trPr>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26C0575F" w14:textId="77777777" w:rsidR="00C73C2B" w:rsidRPr="00044CA3" w:rsidRDefault="00C73C2B" w:rsidP="00D90FFB">
            <w:pPr>
              <w:spacing w:after="0" w:line="240" w:lineRule="auto"/>
              <w:textAlignment w:val="baseline"/>
              <w:rPr>
                <w:rFonts w:ascii="Calibri" w:eastAsia="Times New Roman" w:hAnsi="Calibri" w:cs="Calibri"/>
                <w:b w:val="0"/>
                <w:bCs w:val="0"/>
              </w:rPr>
            </w:pPr>
          </w:p>
        </w:tc>
        <w:tc>
          <w:tcPr>
            <w:tcW w:w="4320" w:type="dxa"/>
          </w:tcPr>
          <w:p w14:paraId="3BE49B66" w14:textId="77777777" w:rsidR="00C73C2B" w:rsidRDefault="00C73C2B"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3" w:type="dxa"/>
          </w:tcPr>
          <w:p w14:paraId="10E20C94" w14:textId="77777777" w:rsidR="00C73C2B" w:rsidRPr="006B5475" w:rsidRDefault="00C73C2B" w:rsidP="00D90FFB">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C73C2B" w:rsidRPr="00BE355D" w14:paraId="3A793B43" w14:textId="77777777" w:rsidTr="00091B45">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3B8DD00F" w14:textId="77777777" w:rsidR="00C73C2B" w:rsidRPr="000E7622" w:rsidRDefault="00C73C2B" w:rsidP="00D90FFB">
            <w:pPr>
              <w:spacing w:after="0" w:line="240" w:lineRule="auto"/>
              <w:textAlignment w:val="baseline"/>
            </w:pPr>
          </w:p>
        </w:tc>
        <w:tc>
          <w:tcPr>
            <w:tcW w:w="4320" w:type="dxa"/>
          </w:tcPr>
          <w:p w14:paraId="4A73A9BD" w14:textId="77777777" w:rsidR="00C73C2B" w:rsidRPr="000E7622"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343" w:type="dxa"/>
          </w:tcPr>
          <w:p w14:paraId="047C9553" w14:textId="77777777" w:rsidR="00C73C2B" w:rsidRPr="000E7622" w:rsidRDefault="00C73C2B" w:rsidP="00D90FFB">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269F025B" w14:textId="77777777" w:rsidR="00E754B5" w:rsidRDefault="00E754B5" w:rsidP="00E754B5">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3D2A2A76" w14:textId="77777777" w:rsidR="00E754B5" w:rsidRDefault="00E754B5" w:rsidP="00A171DA">
      <w:pPr>
        <w:pStyle w:val="Heading2"/>
        <w:sectPr w:rsidR="00E754B5" w:rsidSect="00D84A73">
          <w:pgSz w:w="12240" w:h="15840"/>
          <w:pgMar w:top="720" w:right="720" w:bottom="720" w:left="720" w:header="720" w:footer="720" w:gutter="0"/>
          <w:cols w:space="720"/>
          <w:docGrid w:linePitch="360"/>
        </w:sectPr>
      </w:pPr>
    </w:p>
    <w:p w14:paraId="15ABBCB3" w14:textId="77777777" w:rsidR="00E754B5" w:rsidRDefault="00E754B5" w:rsidP="00A171DA">
      <w:pPr>
        <w:pStyle w:val="Heading2"/>
      </w:pPr>
      <w:r>
        <w:lastRenderedPageBreak/>
        <w:t>Measuring Success</w:t>
      </w:r>
    </w:p>
    <w:p w14:paraId="1460BA04" w14:textId="77777777" w:rsidR="00FD2BBA" w:rsidRPr="007C0BE2" w:rsidRDefault="00FD2BBA" w:rsidP="00FD2BBA">
      <w:pPr>
        <w:pStyle w:val="Heading3"/>
        <w:spacing w:before="0" w:after="0"/>
        <w:rPr>
          <w:rFonts w:cs="Arial"/>
          <w:b/>
          <w:bCs w:val="0"/>
          <w:sz w:val="24"/>
        </w:rPr>
      </w:pPr>
      <w:r w:rsidRPr="007C0BE2">
        <w:rPr>
          <w:rFonts w:cs="Arial"/>
          <w:b/>
          <w:bCs w:val="0"/>
          <w:sz w:val="24"/>
        </w:rPr>
        <w:t>END OF THE YEAR</w:t>
      </w:r>
    </w:p>
    <w:p w14:paraId="5DCCD975" w14:textId="77777777" w:rsidR="00FD2BBA" w:rsidRPr="007C0BE2" w:rsidRDefault="00FD2BBA" w:rsidP="00FD2BBA">
      <w:pPr>
        <w:pStyle w:val="Heading4"/>
        <w:spacing w:before="0" w:after="0"/>
        <w:rPr>
          <w:rFonts w:ascii="Gill Sans MT" w:hAnsi="Gill Sans MT"/>
          <w:sz w:val="24"/>
          <w:szCs w:val="24"/>
        </w:rPr>
      </w:pPr>
      <w:r w:rsidRPr="007C0BE2">
        <w:rPr>
          <w:rStyle w:val="Heading4Char"/>
          <w:rFonts w:ascii="Gill Sans MT" w:hAnsi="Gill Sans MT" w:cs="Arial"/>
          <w:bCs/>
          <w:sz w:val="24"/>
          <w:szCs w:val="24"/>
        </w:rPr>
        <w:t>What will success look like for this Priority at the end of the year?</w:t>
      </w:r>
      <w:r w:rsidRPr="007C0BE2">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FD2BBA" w14:paraId="43C319B9" w14:textId="77777777" w:rsidTr="007C0BE2">
        <w:trPr>
          <w:trHeight w:val="365"/>
          <w:jc w:val="center"/>
        </w:trPr>
        <w:tc>
          <w:tcPr>
            <w:tcW w:w="10800" w:type="dxa"/>
            <w:shd w:val="clear" w:color="auto" w:fill="DBE5F1" w:themeFill="accent1" w:themeFillTint="33"/>
          </w:tcPr>
          <w:p w14:paraId="16BF4B94" w14:textId="77777777" w:rsidR="00FD2BBA" w:rsidRPr="005A1BFB" w:rsidRDefault="00FD2BBA" w:rsidP="007C0BE2">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Pr>
                <w:rFonts w:ascii="Gill Sans MT" w:eastAsia="Times New Roman" w:hAnsi="Gill Sans MT" w:cs="Calibri"/>
                <w:sz w:val="24"/>
                <w:szCs w:val="24"/>
              </w:rPr>
              <w:t>3</w:t>
            </w:r>
            <w:r w:rsidRPr="005A1BFB">
              <w:rPr>
                <w:rFonts w:ascii="Gill Sans MT" w:eastAsia="Times New Roman" w:hAnsi="Gill Sans MT" w:cs="Calibri"/>
                <w:sz w:val="24"/>
                <w:szCs w:val="24"/>
              </w:rPr>
              <w:t>-2</w:t>
            </w:r>
            <w:r>
              <w:rPr>
                <w:rFonts w:ascii="Gill Sans MT" w:eastAsia="Times New Roman" w:hAnsi="Gill Sans MT" w:cs="Calibri"/>
                <w:sz w:val="24"/>
                <w:szCs w:val="24"/>
              </w:rPr>
              <w:t>4</w:t>
            </w:r>
            <w:r w:rsidRPr="005A1BFB">
              <w:rPr>
                <w:rFonts w:ascii="Gill Sans MT" w:eastAsia="Times New Roman" w:hAnsi="Gill Sans MT" w:cs="Calibri"/>
                <w:sz w:val="24"/>
                <w:szCs w:val="24"/>
              </w:rPr>
              <w:t xml:space="preserve"> school year.</w:t>
            </w:r>
          </w:p>
        </w:tc>
      </w:tr>
      <w:tr w:rsidR="00FD2BBA" w14:paraId="632AA710" w14:textId="77777777" w:rsidTr="007C0BE2">
        <w:trPr>
          <w:trHeight w:val="1115"/>
          <w:jc w:val="center"/>
        </w:trPr>
        <w:tc>
          <w:tcPr>
            <w:tcW w:w="10800" w:type="dxa"/>
          </w:tcPr>
          <w:p w14:paraId="2EBEA773" w14:textId="77777777" w:rsidR="00FD2BBA" w:rsidRPr="00BE0C0B" w:rsidRDefault="00FD2BBA" w:rsidP="007C0BE2">
            <w:pPr>
              <w:pStyle w:val="ListParagraph"/>
              <w:rPr>
                <w:color w:val="000000" w:themeColor="text1"/>
              </w:rPr>
            </w:pPr>
          </w:p>
        </w:tc>
      </w:tr>
    </w:tbl>
    <w:p w14:paraId="76580B2B" w14:textId="77777777" w:rsidR="00FD2BBA" w:rsidRPr="007C0BE2" w:rsidRDefault="00FD2BBA" w:rsidP="00FD2BBA">
      <w:pPr>
        <w:pStyle w:val="Heading3"/>
        <w:spacing w:after="0" w:line="240" w:lineRule="auto"/>
        <w:rPr>
          <w:rFonts w:cs="Arial"/>
          <w:b/>
          <w:sz w:val="24"/>
        </w:rPr>
      </w:pPr>
      <w:r w:rsidRPr="007C0BE2">
        <w:rPr>
          <w:rFonts w:cs="Arial"/>
          <w:b/>
          <w:bCs w:val="0"/>
          <w:sz w:val="24"/>
        </w:rPr>
        <w:t>THROUGHOUT THE YEAR</w:t>
      </w:r>
    </w:p>
    <w:p w14:paraId="2AB16237" w14:textId="77777777" w:rsidR="00FD2BBA" w:rsidRPr="007C0BE2" w:rsidRDefault="00FD2BBA" w:rsidP="00FD2BBA">
      <w:pPr>
        <w:pStyle w:val="Heading4"/>
        <w:spacing w:before="0" w:after="0" w:line="240" w:lineRule="auto"/>
        <w:rPr>
          <w:rFonts w:ascii="Gill Sans MT" w:hAnsi="Gill Sans MT" w:cs="Arial"/>
          <w:bCs w:val="0"/>
          <w:sz w:val="24"/>
          <w:szCs w:val="24"/>
        </w:rPr>
      </w:pPr>
      <w:proofErr w:type="gramStart"/>
      <w:r w:rsidRPr="007C0BE2">
        <w:rPr>
          <w:rFonts w:ascii="Gill Sans MT" w:hAnsi="Gill Sans MT" w:cs="Arial"/>
          <w:b w:val="0"/>
          <w:bCs w:val="0"/>
          <w:sz w:val="24"/>
          <w:szCs w:val="24"/>
        </w:rPr>
        <w:t>In order for</w:t>
      </w:r>
      <w:proofErr w:type="gramEnd"/>
      <w:r w:rsidRPr="007C0BE2">
        <w:rPr>
          <w:rFonts w:ascii="Gill Sans MT" w:hAnsi="Gill Sans MT" w:cs="Arial"/>
          <w:b w:val="0"/>
          <w:bCs w:val="0"/>
          <w:sz w:val="24"/>
          <w:szCs w:val="24"/>
        </w:rPr>
        <w:t xml:space="preserve"> the District to reach the end-of-the-year success criteria above, there will need to be progress throughout the year.  What are the benchmarks and milestones the district will look to accomplish during the year to meet the end-of-the-year success criteria listed above?    </w:t>
      </w:r>
    </w:p>
    <w:tbl>
      <w:tblPr>
        <w:tblStyle w:val="TableGrid"/>
        <w:tblW w:w="0" w:type="auto"/>
        <w:tblLook w:val="04A0" w:firstRow="1" w:lastRow="0" w:firstColumn="1" w:lastColumn="0" w:noHBand="0" w:noVBand="1"/>
      </w:tblPr>
      <w:tblGrid>
        <w:gridCol w:w="4405"/>
        <w:gridCol w:w="2788"/>
        <w:gridCol w:w="3597"/>
      </w:tblGrid>
      <w:tr w:rsidR="00FD2BBA" w14:paraId="1EF802C0" w14:textId="77777777" w:rsidTr="007C0BE2">
        <w:tc>
          <w:tcPr>
            <w:tcW w:w="4405" w:type="dxa"/>
            <w:shd w:val="clear" w:color="auto" w:fill="DBE5F1" w:themeFill="accent1" w:themeFillTint="33"/>
          </w:tcPr>
          <w:p w14:paraId="7211998A" w14:textId="77777777" w:rsidR="00FD2BBA" w:rsidRPr="007C0BE2" w:rsidRDefault="00FD2BBA" w:rsidP="007C0BE2">
            <w:pPr>
              <w:rPr>
                <w:rFonts w:ascii="Gill Sans MT" w:hAnsi="Gill Sans MT"/>
              </w:rPr>
            </w:pPr>
            <w:r w:rsidRPr="007C0BE2">
              <w:rPr>
                <w:rFonts w:ascii="Gill Sans MT" w:hAnsi="Gill Sans MT"/>
              </w:rPr>
              <w:t>Success Criteria</w:t>
            </w:r>
          </w:p>
        </w:tc>
        <w:tc>
          <w:tcPr>
            <w:tcW w:w="2788" w:type="dxa"/>
            <w:shd w:val="clear" w:color="auto" w:fill="DBE5F1" w:themeFill="accent1" w:themeFillTint="33"/>
          </w:tcPr>
          <w:p w14:paraId="283C40DD" w14:textId="77777777" w:rsidR="00FD2BBA" w:rsidRPr="007C0BE2" w:rsidRDefault="00FD2BBA" w:rsidP="007C0BE2">
            <w:pPr>
              <w:rPr>
                <w:rFonts w:ascii="Gill Sans MT" w:hAnsi="Gill Sans MT"/>
              </w:rPr>
            </w:pPr>
            <w:r w:rsidRPr="007C0BE2">
              <w:rPr>
                <w:rFonts w:ascii="Gill Sans MT" w:hAnsi="Gill Sans MT"/>
              </w:rPr>
              <w:t>When we would want to achieve that success criteria</w:t>
            </w:r>
          </w:p>
        </w:tc>
        <w:tc>
          <w:tcPr>
            <w:tcW w:w="3597" w:type="dxa"/>
            <w:shd w:val="clear" w:color="auto" w:fill="FFFFCC"/>
          </w:tcPr>
          <w:p w14:paraId="2A913055" w14:textId="77777777" w:rsidR="00FD2BBA" w:rsidRPr="007C0BE2" w:rsidRDefault="00FD2BBA" w:rsidP="007C0BE2">
            <w:pPr>
              <w:rPr>
                <w:rFonts w:ascii="Gill Sans MT" w:hAnsi="Gill Sans MT"/>
              </w:rPr>
            </w:pPr>
            <w:r w:rsidRPr="007C0BE2">
              <w:rPr>
                <w:rFonts w:ascii="Gill Sans MT" w:eastAsia="Times New Roman" w:hAnsi="Gill Sans MT" w:cstheme="minorHAnsi"/>
                <w:b/>
                <w:bCs/>
                <w:color w:val="002060"/>
              </w:rPr>
              <w:t>What we ended up seeing</w:t>
            </w:r>
            <w:r w:rsidRPr="007C0BE2">
              <w:rPr>
                <w:rFonts w:ascii="Gill Sans MT" w:eastAsia="Times New Roman" w:hAnsi="Gill Sans MT" w:cstheme="minorHAnsi"/>
                <w:color w:val="002060"/>
              </w:rPr>
              <w:t xml:space="preserve"> </w:t>
            </w:r>
            <w:r w:rsidRPr="007C0BE2">
              <w:rPr>
                <w:rFonts w:ascii="Gill Sans MT" w:eastAsia="Times New Roman" w:hAnsi="Gill Sans MT" w:cstheme="minorHAnsi"/>
                <w:i/>
                <w:iCs/>
                <w:color w:val="002060"/>
              </w:rPr>
              <w:t>(complete after the date listed in the preceding column)</w:t>
            </w:r>
          </w:p>
        </w:tc>
      </w:tr>
      <w:tr w:rsidR="00FD2BBA" w14:paraId="47393C5C" w14:textId="77777777" w:rsidTr="007C0BE2">
        <w:tc>
          <w:tcPr>
            <w:tcW w:w="4405" w:type="dxa"/>
          </w:tcPr>
          <w:p w14:paraId="2B8E395F" w14:textId="77777777" w:rsidR="00FD2BBA" w:rsidRDefault="00FD2BBA" w:rsidP="007C0BE2"/>
        </w:tc>
        <w:tc>
          <w:tcPr>
            <w:tcW w:w="2788" w:type="dxa"/>
          </w:tcPr>
          <w:p w14:paraId="0A3BBF24" w14:textId="77777777" w:rsidR="00FD2BBA" w:rsidRDefault="00FD2BBA" w:rsidP="007C0BE2"/>
        </w:tc>
        <w:tc>
          <w:tcPr>
            <w:tcW w:w="3597" w:type="dxa"/>
          </w:tcPr>
          <w:p w14:paraId="31208273" w14:textId="77777777" w:rsidR="00FD2BBA" w:rsidRDefault="00FD2BBA" w:rsidP="007C0BE2"/>
        </w:tc>
      </w:tr>
      <w:tr w:rsidR="00FD2BBA" w14:paraId="406EAADC" w14:textId="77777777" w:rsidTr="007C0BE2">
        <w:tc>
          <w:tcPr>
            <w:tcW w:w="4405" w:type="dxa"/>
          </w:tcPr>
          <w:p w14:paraId="79CD734E" w14:textId="77777777" w:rsidR="00FD2BBA" w:rsidRDefault="00FD2BBA" w:rsidP="007C0BE2"/>
        </w:tc>
        <w:tc>
          <w:tcPr>
            <w:tcW w:w="2788" w:type="dxa"/>
          </w:tcPr>
          <w:p w14:paraId="59CD6807" w14:textId="77777777" w:rsidR="00FD2BBA" w:rsidRDefault="00FD2BBA" w:rsidP="007C0BE2"/>
        </w:tc>
        <w:tc>
          <w:tcPr>
            <w:tcW w:w="3597" w:type="dxa"/>
          </w:tcPr>
          <w:p w14:paraId="381CB593" w14:textId="77777777" w:rsidR="00FD2BBA" w:rsidRDefault="00FD2BBA" w:rsidP="007C0BE2"/>
        </w:tc>
      </w:tr>
      <w:tr w:rsidR="00FD2BBA" w14:paraId="6EEE74BF" w14:textId="77777777" w:rsidTr="007C0BE2">
        <w:tc>
          <w:tcPr>
            <w:tcW w:w="4405" w:type="dxa"/>
          </w:tcPr>
          <w:p w14:paraId="709D8752" w14:textId="77777777" w:rsidR="00FD2BBA" w:rsidRDefault="00FD2BBA" w:rsidP="007C0BE2"/>
        </w:tc>
        <w:tc>
          <w:tcPr>
            <w:tcW w:w="2788" w:type="dxa"/>
          </w:tcPr>
          <w:p w14:paraId="665D46FA" w14:textId="77777777" w:rsidR="00FD2BBA" w:rsidRDefault="00FD2BBA" w:rsidP="007C0BE2"/>
        </w:tc>
        <w:tc>
          <w:tcPr>
            <w:tcW w:w="3597" w:type="dxa"/>
          </w:tcPr>
          <w:p w14:paraId="2378DE22" w14:textId="77777777" w:rsidR="00FD2BBA" w:rsidRDefault="00FD2BBA" w:rsidP="007C0BE2"/>
        </w:tc>
      </w:tr>
      <w:tr w:rsidR="00FD2BBA" w14:paraId="1612C20F" w14:textId="77777777" w:rsidTr="007C0BE2">
        <w:tc>
          <w:tcPr>
            <w:tcW w:w="4405" w:type="dxa"/>
          </w:tcPr>
          <w:p w14:paraId="4D01BEA5" w14:textId="77777777" w:rsidR="00FD2BBA" w:rsidRDefault="00FD2BBA" w:rsidP="007C0BE2"/>
        </w:tc>
        <w:tc>
          <w:tcPr>
            <w:tcW w:w="2788" w:type="dxa"/>
          </w:tcPr>
          <w:p w14:paraId="56FB9223" w14:textId="77777777" w:rsidR="00FD2BBA" w:rsidRDefault="00FD2BBA" w:rsidP="007C0BE2"/>
        </w:tc>
        <w:tc>
          <w:tcPr>
            <w:tcW w:w="3597" w:type="dxa"/>
          </w:tcPr>
          <w:p w14:paraId="0C222C86" w14:textId="77777777" w:rsidR="00FD2BBA" w:rsidRDefault="00FD2BBA" w:rsidP="007C0BE2"/>
        </w:tc>
      </w:tr>
      <w:tr w:rsidR="00FD2BBA" w14:paraId="51FAFD05" w14:textId="77777777" w:rsidTr="007C0BE2">
        <w:tc>
          <w:tcPr>
            <w:tcW w:w="4405" w:type="dxa"/>
          </w:tcPr>
          <w:p w14:paraId="68AB87D2" w14:textId="77777777" w:rsidR="00FD2BBA" w:rsidRDefault="00FD2BBA" w:rsidP="007C0BE2"/>
        </w:tc>
        <w:tc>
          <w:tcPr>
            <w:tcW w:w="2788" w:type="dxa"/>
          </w:tcPr>
          <w:p w14:paraId="17868358" w14:textId="77777777" w:rsidR="00FD2BBA" w:rsidRDefault="00FD2BBA" w:rsidP="007C0BE2"/>
        </w:tc>
        <w:tc>
          <w:tcPr>
            <w:tcW w:w="3597" w:type="dxa"/>
          </w:tcPr>
          <w:p w14:paraId="1E698AB5" w14:textId="77777777" w:rsidR="00FD2BBA" w:rsidRDefault="00FD2BBA" w:rsidP="007C0BE2"/>
        </w:tc>
      </w:tr>
      <w:tr w:rsidR="00FD2BBA" w14:paraId="0518BF3F" w14:textId="77777777" w:rsidTr="007C0BE2">
        <w:tc>
          <w:tcPr>
            <w:tcW w:w="4405" w:type="dxa"/>
          </w:tcPr>
          <w:p w14:paraId="24C99CA8" w14:textId="77777777" w:rsidR="00FD2BBA" w:rsidRDefault="00FD2BBA" w:rsidP="007C0BE2"/>
        </w:tc>
        <w:tc>
          <w:tcPr>
            <w:tcW w:w="2788" w:type="dxa"/>
          </w:tcPr>
          <w:p w14:paraId="658BABD3" w14:textId="77777777" w:rsidR="00FD2BBA" w:rsidRDefault="00FD2BBA" w:rsidP="007C0BE2"/>
        </w:tc>
        <w:tc>
          <w:tcPr>
            <w:tcW w:w="3597" w:type="dxa"/>
          </w:tcPr>
          <w:p w14:paraId="3A4BB2D7" w14:textId="77777777" w:rsidR="00FD2BBA" w:rsidRDefault="00FD2BBA" w:rsidP="007C0BE2"/>
        </w:tc>
      </w:tr>
    </w:tbl>
    <w:p w14:paraId="6253C448" w14:textId="77777777" w:rsidR="00E754B5" w:rsidRDefault="00E754B5" w:rsidP="00E754B5">
      <w:pPr>
        <w:rPr>
          <w:rFonts w:ascii="Calibri" w:eastAsia="Times New Roman" w:hAnsi="Calibri" w:cs="Calibri"/>
        </w:rPr>
      </w:pPr>
    </w:p>
    <w:p w14:paraId="3D8DD6A3" w14:textId="32655F74" w:rsidR="00E754B5" w:rsidRDefault="00E754B5" w:rsidP="00E754B5">
      <w:pPr>
        <w:tabs>
          <w:tab w:val="left" w:pos="3852"/>
        </w:tabs>
        <w:rPr>
          <w:rFonts w:ascii="Calibri" w:eastAsia="Times New Roman" w:hAnsi="Calibri" w:cs="Calibri"/>
        </w:rPr>
      </w:pPr>
      <w:r>
        <w:rPr>
          <w:rFonts w:ascii="Calibri" w:eastAsia="Times New Roman" w:hAnsi="Calibri" w:cs="Calibri"/>
        </w:rPr>
        <w:tab/>
      </w:r>
    </w:p>
    <w:p w14:paraId="7573B9AC" w14:textId="1ED03125" w:rsidR="007C1A40" w:rsidRDefault="00E754B5" w:rsidP="005259BB">
      <w:pPr>
        <w:tabs>
          <w:tab w:val="left" w:pos="3852"/>
        </w:tabs>
      </w:pPr>
      <w:r>
        <w:rPr>
          <w:rFonts w:ascii="Calibri" w:eastAsia="Times New Roman" w:hAnsi="Calibri" w:cs="Calibri"/>
        </w:rPr>
        <w:tab/>
      </w:r>
    </w:p>
    <w:p w14:paraId="7DA1892D" w14:textId="77777777" w:rsidR="005259BB" w:rsidRDefault="005259BB" w:rsidP="00626F87">
      <w:pPr>
        <w:pStyle w:val="Heading1"/>
        <w:sectPr w:rsidR="005259BB" w:rsidSect="00265E8B">
          <w:headerReference w:type="default" r:id="rId21"/>
          <w:type w:val="continuous"/>
          <w:pgSz w:w="12240" w:h="15840"/>
          <w:pgMar w:top="720" w:right="720" w:bottom="720" w:left="720" w:header="720" w:footer="720" w:gutter="0"/>
          <w:cols w:space="720"/>
          <w:docGrid w:linePitch="360"/>
        </w:sectPr>
      </w:pPr>
    </w:p>
    <w:p w14:paraId="482D6E7B" w14:textId="77777777" w:rsidR="00D84A73" w:rsidRDefault="00D84A73" w:rsidP="00626F87">
      <w:pPr>
        <w:pStyle w:val="Heading1"/>
        <w:sectPr w:rsidR="00D84A73" w:rsidSect="00265E8B">
          <w:headerReference w:type="default" r:id="rId22"/>
          <w:type w:val="continuous"/>
          <w:pgSz w:w="12240" w:h="15840"/>
          <w:pgMar w:top="1080" w:right="1080" w:bottom="1080" w:left="1080" w:header="720" w:footer="720" w:gutter="0"/>
          <w:cols w:space="720"/>
          <w:docGrid w:linePitch="360"/>
        </w:sectPr>
      </w:pPr>
    </w:p>
    <w:p w14:paraId="73A6E9A0" w14:textId="3D86F63E" w:rsidR="007C1A40" w:rsidRDefault="007C1A40" w:rsidP="00626F87">
      <w:pPr>
        <w:pStyle w:val="Heading1"/>
      </w:pPr>
      <w:r>
        <w:lastRenderedPageBreak/>
        <w:t>Stakeholder Participation</w:t>
      </w:r>
    </w:p>
    <w:p w14:paraId="655D9FED" w14:textId="77777777" w:rsidR="007C1A40" w:rsidRDefault="007C1A40" w:rsidP="00A171DA">
      <w:pPr>
        <w:pStyle w:val="Heading2"/>
      </w:pPr>
      <w:r>
        <w:t>Background</w:t>
      </w:r>
    </w:p>
    <w:p w14:paraId="53CD2A3A" w14:textId="028A1F27" w:rsidR="007C1A40" w:rsidRDefault="007C1A40" w:rsidP="007C1A40">
      <w:r w:rsidRPr="007A50A0">
        <w:t xml:space="preserve">The </w:t>
      </w:r>
      <w:r>
        <w:t>DCIP</w:t>
      </w:r>
      <w:r w:rsidRPr="007A50A0">
        <w:t xml:space="preserve"> must be developed in consultation with parents, school staff, and </w:t>
      </w:r>
      <w:r>
        <w:t>others</w:t>
      </w:r>
      <w:r w:rsidRPr="007A50A0">
        <w:t xml:space="preserve"> in accordance with §100.11 of Commissioner’s Regulations.  </w:t>
      </w:r>
    </w:p>
    <w:p w14:paraId="57BDD2D7" w14:textId="77777777" w:rsidR="007C040F" w:rsidRDefault="007C040F" w:rsidP="00A171DA">
      <w:pPr>
        <w:pStyle w:val="Heading2"/>
      </w:pPr>
      <w:r>
        <w:t>Team Members</w:t>
      </w:r>
    </w:p>
    <w:p w14:paraId="284E7900" w14:textId="0598A65B" w:rsidR="007C040F" w:rsidRDefault="007C040F" w:rsidP="007C040F">
      <w:r>
        <w:t xml:space="preserve">Use the space below to identify the members of the </w:t>
      </w:r>
      <w:r w:rsidR="00EC677F">
        <w:t xml:space="preserve">DCIP </w:t>
      </w:r>
      <w:r>
        <w:t>team</w:t>
      </w:r>
      <w:r w:rsidR="00EC677F">
        <w:t xml:space="preserve">, </w:t>
      </w:r>
      <w:r>
        <w:t>their role (</w:t>
      </w:r>
      <w:proofErr w:type="gramStart"/>
      <w:r>
        <w:t>e.g.</w:t>
      </w:r>
      <w:proofErr w:type="gramEnd"/>
      <w:r>
        <w:t xml:space="preserve"> </w:t>
      </w:r>
      <w:r w:rsidR="00EC677F">
        <w:t>principal</w:t>
      </w:r>
      <w:r>
        <w:t xml:space="preserve">, </w:t>
      </w:r>
      <w:r w:rsidR="00EC677F">
        <w:t>teacher</w:t>
      </w:r>
      <w:r>
        <w:t>, parent)</w:t>
      </w:r>
      <w:r w:rsidR="00EC677F">
        <w:t>, and, when applicable, the school the in</w:t>
      </w:r>
      <w:r w:rsidR="00C74EFF">
        <w:t>dividual represents.</w:t>
      </w:r>
      <w:r>
        <w:t xml:space="preserve"> </w:t>
      </w:r>
    </w:p>
    <w:tbl>
      <w:tblPr>
        <w:tblStyle w:val="PlainTable1"/>
        <w:tblW w:w="0" w:type="auto"/>
        <w:jc w:val="center"/>
        <w:tblLook w:val="04A0" w:firstRow="1" w:lastRow="0" w:firstColumn="1" w:lastColumn="0" w:noHBand="0" w:noVBand="1"/>
      </w:tblPr>
      <w:tblGrid>
        <w:gridCol w:w="5291"/>
        <w:gridCol w:w="2174"/>
        <w:gridCol w:w="2605"/>
      </w:tblGrid>
      <w:tr w:rsidR="00C74EFF" w14:paraId="72682C6B" w14:textId="53058396" w:rsidTr="007467F9">
        <w:trPr>
          <w:cnfStyle w:val="100000000000" w:firstRow="1" w:lastRow="0" w:firstColumn="0" w:lastColumn="0" w:oddVBand="0" w:evenVBand="0" w:oddHBand="0"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5291" w:type="dxa"/>
            <w:shd w:val="clear" w:color="auto" w:fill="1F497D" w:themeFill="text2"/>
          </w:tcPr>
          <w:p w14:paraId="6584BA75" w14:textId="77777777" w:rsidR="00C74EFF" w:rsidRPr="007467F9" w:rsidRDefault="00C74EFF" w:rsidP="00D90FFB">
            <w:pPr>
              <w:jc w:val="center"/>
              <w:rPr>
                <w:rFonts w:ascii="Gill Sans MT" w:hAnsi="Gill Sans MT"/>
                <w:bCs w:val="0"/>
                <w:color w:val="FFFFFF" w:themeColor="background1"/>
                <w:sz w:val="24"/>
                <w:szCs w:val="24"/>
              </w:rPr>
            </w:pPr>
            <w:r w:rsidRPr="007467F9">
              <w:rPr>
                <w:rFonts w:ascii="Gill Sans MT" w:hAnsi="Gill Sans MT"/>
                <w:bCs w:val="0"/>
                <w:color w:val="FFFFFF" w:themeColor="background1"/>
                <w:sz w:val="24"/>
                <w:szCs w:val="24"/>
              </w:rPr>
              <w:t>Name</w:t>
            </w:r>
          </w:p>
        </w:tc>
        <w:tc>
          <w:tcPr>
            <w:tcW w:w="2174" w:type="dxa"/>
            <w:shd w:val="clear" w:color="auto" w:fill="1F497D" w:themeFill="text2"/>
          </w:tcPr>
          <w:p w14:paraId="2FF202F5" w14:textId="77777777" w:rsidR="00C74EFF" w:rsidRPr="007467F9" w:rsidRDefault="00C74EFF" w:rsidP="00D90FFB">
            <w:pPr>
              <w:jc w:val="center"/>
              <w:cnfStyle w:val="100000000000" w:firstRow="1" w:lastRow="0" w:firstColumn="0" w:lastColumn="0" w:oddVBand="0" w:evenVBand="0" w:oddHBand="0" w:evenHBand="0" w:firstRowFirstColumn="0" w:firstRowLastColumn="0" w:lastRowFirstColumn="0" w:lastRowLastColumn="0"/>
              <w:rPr>
                <w:rFonts w:ascii="Gill Sans MT" w:hAnsi="Gill Sans MT"/>
                <w:bCs w:val="0"/>
                <w:color w:val="FFFFFF" w:themeColor="background1"/>
                <w:sz w:val="24"/>
                <w:szCs w:val="24"/>
              </w:rPr>
            </w:pPr>
            <w:r w:rsidRPr="007467F9">
              <w:rPr>
                <w:rFonts w:ascii="Gill Sans MT" w:hAnsi="Gill Sans MT" w:cs="Calibri"/>
                <w:bCs w:val="0"/>
                <w:color w:val="FFFFFF" w:themeColor="background1"/>
                <w:sz w:val="24"/>
                <w:szCs w:val="24"/>
              </w:rPr>
              <w:t>Role</w:t>
            </w:r>
          </w:p>
        </w:tc>
        <w:tc>
          <w:tcPr>
            <w:tcW w:w="2605" w:type="dxa"/>
            <w:shd w:val="clear" w:color="auto" w:fill="1F497D" w:themeFill="text2"/>
          </w:tcPr>
          <w:p w14:paraId="7AF7A5EB" w14:textId="77777777" w:rsidR="00B83878" w:rsidRPr="007467F9" w:rsidRDefault="00C74EFF" w:rsidP="00B83878">
            <w:pPr>
              <w:spacing w:after="0"/>
              <w:jc w:val="center"/>
              <w:cnfStyle w:val="100000000000" w:firstRow="1" w:lastRow="0" w:firstColumn="0" w:lastColumn="0" w:oddVBand="0" w:evenVBand="0" w:oddHBand="0" w:evenHBand="0" w:firstRowFirstColumn="0" w:firstRowLastColumn="0" w:lastRowFirstColumn="0" w:lastRowLastColumn="0"/>
              <w:rPr>
                <w:rFonts w:ascii="Gill Sans MT" w:hAnsi="Gill Sans MT" w:cs="Calibri"/>
                <w:b w:val="0"/>
                <w:color w:val="FFFFFF" w:themeColor="background1"/>
                <w:sz w:val="24"/>
                <w:szCs w:val="24"/>
              </w:rPr>
            </w:pPr>
            <w:r w:rsidRPr="007467F9">
              <w:rPr>
                <w:rFonts w:ascii="Gill Sans MT" w:hAnsi="Gill Sans MT" w:cs="Calibri"/>
                <w:bCs w:val="0"/>
                <w:color w:val="FFFFFF" w:themeColor="background1"/>
                <w:sz w:val="24"/>
                <w:szCs w:val="24"/>
              </w:rPr>
              <w:t xml:space="preserve">School </w:t>
            </w:r>
          </w:p>
          <w:p w14:paraId="1596009D" w14:textId="5C9C806C" w:rsidR="00C74EFF" w:rsidRPr="007467F9" w:rsidRDefault="00C74EFF" w:rsidP="00B83878">
            <w:pPr>
              <w:spacing w:after="0"/>
              <w:jc w:val="center"/>
              <w:cnfStyle w:val="100000000000" w:firstRow="1" w:lastRow="0" w:firstColumn="0" w:lastColumn="0" w:oddVBand="0" w:evenVBand="0" w:oddHBand="0" w:evenHBand="0" w:firstRowFirstColumn="0" w:firstRowLastColumn="0" w:lastRowFirstColumn="0" w:lastRowLastColumn="0"/>
              <w:rPr>
                <w:rFonts w:ascii="Gill Sans MT" w:hAnsi="Gill Sans MT" w:cs="Calibri"/>
                <w:b w:val="0"/>
                <w:i/>
                <w:iCs/>
                <w:color w:val="FFFFFF" w:themeColor="background1"/>
                <w:sz w:val="20"/>
                <w:szCs w:val="20"/>
              </w:rPr>
            </w:pPr>
            <w:r w:rsidRPr="007467F9">
              <w:rPr>
                <w:rFonts w:ascii="Gill Sans MT" w:hAnsi="Gill Sans MT" w:cs="Calibri"/>
                <w:b w:val="0"/>
                <w:i/>
                <w:iCs/>
                <w:color w:val="FFFFFF" w:themeColor="background1"/>
                <w:sz w:val="20"/>
                <w:szCs w:val="20"/>
              </w:rPr>
              <w:t>(if applicable)</w:t>
            </w:r>
          </w:p>
        </w:tc>
      </w:tr>
      <w:tr w:rsidR="00C74EFF" w14:paraId="21B03F7F" w14:textId="7DAD35D8" w:rsidTr="00B83878">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5291" w:type="dxa"/>
          </w:tcPr>
          <w:p w14:paraId="217D06A6" w14:textId="77777777" w:rsidR="00C74EFF" w:rsidRPr="00011F28" w:rsidRDefault="00C74EFF" w:rsidP="00D90FFB">
            <w:pPr>
              <w:jc w:val="center"/>
              <w:rPr>
                <w:b w:val="0"/>
                <w:bCs w:val="0"/>
                <w:iCs/>
                <w:color w:val="000000" w:themeColor="text1"/>
              </w:rPr>
            </w:pPr>
          </w:p>
        </w:tc>
        <w:tc>
          <w:tcPr>
            <w:tcW w:w="2174" w:type="dxa"/>
          </w:tcPr>
          <w:p w14:paraId="5474D8DB" w14:textId="77777777" w:rsidR="00C74EFF" w:rsidRPr="00011F28" w:rsidRDefault="00C74EFF" w:rsidP="00D90FFB">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78F78EE2" w14:textId="77777777" w:rsidR="00C74EFF" w:rsidRPr="00011F28" w:rsidRDefault="00C74EFF" w:rsidP="00D90FFB">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642118A1" w14:textId="5E08D64D"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0180C13C" w14:textId="77777777" w:rsidR="00C74EFF" w:rsidRPr="00011F28" w:rsidRDefault="00C74EFF" w:rsidP="00D90FFB">
            <w:pPr>
              <w:jc w:val="center"/>
              <w:rPr>
                <w:b w:val="0"/>
                <w:bCs w:val="0"/>
                <w:iCs/>
                <w:color w:val="000000" w:themeColor="text1"/>
              </w:rPr>
            </w:pPr>
          </w:p>
        </w:tc>
        <w:tc>
          <w:tcPr>
            <w:tcW w:w="2174" w:type="dxa"/>
          </w:tcPr>
          <w:p w14:paraId="4381C2F5" w14:textId="77777777" w:rsidR="00C74EFF" w:rsidRPr="00011F28" w:rsidRDefault="00C74EFF" w:rsidP="00D90FFB">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14122590" w14:textId="77777777" w:rsidR="00C74EFF" w:rsidRPr="00011F28" w:rsidRDefault="00C74EFF" w:rsidP="00D90FFB">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72422066" w14:textId="284A0ECD"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4BAC5CF" w14:textId="77777777" w:rsidR="00C74EFF" w:rsidRPr="00011F28" w:rsidRDefault="00C74EFF" w:rsidP="00D90FFB">
            <w:pPr>
              <w:jc w:val="center"/>
              <w:rPr>
                <w:b w:val="0"/>
                <w:bCs w:val="0"/>
                <w:iCs/>
                <w:color w:val="000000" w:themeColor="text1"/>
              </w:rPr>
            </w:pPr>
          </w:p>
        </w:tc>
        <w:tc>
          <w:tcPr>
            <w:tcW w:w="2174" w:type="dxa"/>
          </w:tcPr>
          <w:p w14:paraId="6C43708F" w14:textId="77777777" w:rsidR="00C74EFF" w:rsidRPr="00011F28" w:rsidRDefault="00C74EFF" w:rsidP="00D90FFB">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3C26A9F6" w14:textId="77777777" w:rsidR="00C74EFF" w:rsidRPr="00011F28" w:rsidRDefault="00C74EFF" w:rsidP="00D90FFB">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3865FA48" w14:textId="78EBE99F"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DE1CC08" w14:textId="77777777" w:rsidR="00C74EFF" w:rsidRPr="00011F28" w:rsidRDefault="00C74EFF" w:rsidP="00D90FFB">
            <w:pPr>
              <w:jc w:val="center"/>
              <w:rPr>
                <w:b w:val="0"/>
                <w:bCs w:val="0"/>
                <w:iCs/>
                <w:color w:val="000000" w:themeColor="text1"/>
              </w:rPr>
            </w:pPr>
          </w:p>
        </w:tc>
        <w:tc>
          <w:tcPr>
            <w:tcW w:w="2174" w:type="dxa"/>
          </w:tcPr>
          <w:p w14:paraId="0A5D4D2A"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0D6E6A22"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09CC992B" w14:textId="10ABF22C"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3B3F7492" w14:textId="77777777" w:rsidR="00C74EFF" w:rsidRPr="00011F28" w:rsidRDefault="00C74EFF" w:rsidP="00D90FFB">
            <w:pPr>
              <w:jc w:val="center"/>
              <w:rPr>
                <w:bCs w:val="0"/>
                <w:iCs/>
                <w:color w:val="000000" w:themeColor="text1"/>
              </w:rPr>
            </w:pPr>
          </w:p>
        </w:tc>
        <w:tc>
          <w:tcPr>
            <w:tcW w:w="2174" w:type="dxa"/>
          </w:tcPr>
          <w:p w14:paraId="0C67EBC5"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2F762E7E"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647E7EDB" w14:textId="02C9540D"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091CCDBB" w14:textId="77777777" w:rsidR="00C74EFF" w:rsidRPr="00011F28" w:rsidRDefault="00C74EFF" w:rsidP="00D90FFB">
            <w:pPr>
              <w:jc w:val="center"/>
              <w:rPr>
                <w:bCs w:val="0"/>
                <w:iCs/>
                <w:color w:val="000000" w:themeColor="text1"/>
              </w:rPr>
            </w:pPr>
          </w:p>
        </w:tc>
        <w:tc>
          <w:tcPr>
            <w:tcW w:w="2174" w:type="dxa"/>
          </w:tcPr>
          <w:p w14:paraId="310D40DF"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00AA30B9"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544513A3" w14:textId="56404334"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3D57B36" w14:textId="77777777" w:rsidR="00C74EFF" w:rsidRPr="00011F28" w:rsidRDefault="00C74EFF" w:rsidP="00D90FFB">
            <w:pPr>
              <w:jc w:val="center"/>
              <w:rPr>
                <w:bCs w:val="0"/>
                <w:iCs/>
                <w:color w:val="000000" w:themeColor="text1"/>
              </w:rPr>
            </w:pPr>
          </w:p>
        </w:tc>
        <w:tc>
          <w:tcPr>
            <w:tcW w:w="2174" w:type="dxa"/>
          </w:tcPr>
          <w:p w14:paraId="0FE4B6CA"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7A5F0132"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0EE51555" w14:textId="1E98FCED"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790F2D27" w14:textId="77777777" w:rsidR="00C74EFF" w:rsidRPr="00011F28" w:rsidRDefault="00C74EFF" w:rsidP="00D90FFB">
            <w:pPr>
              <w:jc w:val="center"/>
              <w:rPr>
                <w:bCs w:val="0"/>
                <w:iCs/>
                <w:color w:val="000000" w:themeColor="text1"/>
              </w:rPr>
            </w:pPr>
          </w:p>
        </w:tc>
        <w:tc>
          <w:tcPr>
            <w:tcW w:w="2174" w:type="dxa"/>
          </w:tcPr>
          <w:p w14:paraId="5644224F"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6E2BE357"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138D5D7F" w14:textId="3A667B30"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05700F30" w14:textId="77777777" w:rsidR="00C74EFF" w:rsidRPr="00011F28" w:rsidRDefault="00C74EFF" w:rsidP="00D90FFB">
            <w:pPr>
              <w:jc w:val="center"/>
              <w:rPr>
                <w:bCs w:val="0"/>
                <w:iCs/>
                <w:color w:val="000000" w:themeColor="text1"/>
              </w:rPr>
            </w:pPr>
          </w:p>
        </w:tc>
        <w:tc>
          <w:tcPr>
            <w:tcW w:w="2174" w:type="dxa"/>
          </w:tcPr>
          <w:p w14:paraId="3703457B"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0890A6F3"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33476E85" w14:textId="13FF1813"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58CBE5A7" w14:textId="77777777" w:rsidR="00C74EFF" w:rsidRPr="00011F28" w:rsidRDefault="00C74EFF" w:rsidP="00D90FFB">
            <w:pPr>
              <w:jc w:val="center"/>
              <w:rPr>
                <w:bCs w:val="0"/>
                <w:iCs/>
                <w:color w:val="000000" w:themeColor="text1"/>
              </w:rPr>
            </w:pPr>
          </w:p>
        </w:tc>
        <w:tc>
          <w:tcPr>
            <w:tcW w:w="2174" w:type="dxa"/>
          </w:tcPr>
          <w:p w14:paraId="2136181A"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3C4B3B3D"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670DF04D" w14:textId="26A620C2"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5667AC52" w14:textId="77777777" w:rsidR="00C74EFF" w:rsidRPr="00011F28" w:rsidRDefault="00C74EFF" w:rsidP="00D90FFB">
            <w:pPr>
              <w:jc w:val="center"/>
              <w:rPr>
                <w:bCs w:val="0"/>
                <w:iCs/>
                <w:color w:val="000000" w:themeColor="text1"/>
              </w:rPr>
            </w:pPr>
          </w:p>
        </w:tc>
        <w:tc>
          <w:tcPr>
            <w:tcW w:w="2174" w:type="dxa"/>
          </w:tcPr>
          <w:p w14:paraId="624AB4FB"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4E4385DF" w14:textId="77777777" w:rsidR="00C74EFF" w:rsidRPr="00011F28" w:rsidRDefault="00C74EFF" w:rsidP="00D90FFB">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232A2C4E" w14:textId="7A3E4FBE"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1CC8A220" w14:textId="77777777" w:rsidR="00C74EFF" w:rsidRPr="00011F28" w:rsidRDefault="00C74EFF" w:rsidP="00D90FFB">
            <w:pPr>
              <w:jc w:val="center"/>
              <w:rPr>
                <w:bCs w:val="0"/>
                <w:iCs/>
                <w:color w:val="000000" w:themeColor="text1"/>
              </w:rPr>
            </w:pPr>
          </w:p>
        </w:tc>
        <w:tc>
          <w:tcPr>
            <w:tcW w:w="2174" w:type="dxa"/>
          </w:tcPr>
          <w:p w14:paraId="58006B88"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43861A18" w14:textId="77777777" w:rsidR="00C74EFF" w:rsidRPr="00011F28" w:rsidRDefault="00C74EFF" w:rsidP="00D90FFB">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bl>
    <w:p w14:paraId="346253AC" w14:textId="77777777" w:rsidR="007C040F" w:rsidRPr="00841B24" w:rsidRDefault="007C040F" w:rsidP="007C040F">
      <w:pPr>
        <w:sectPr w:rsidR="007C040F" w:rsidRPr="00841B24" w:rsidSect="00D84A73">
          <w:pgSz w:w="12240" w:h="15840"/>
          <w:pgMar w:top="1080" w:right="1080" w:bottom="1080" w:left="1080" w:header="720" w:footer="720" w:gutter="0"/>
          <w:cols w:space="720"/>
          <w:docGrid w:linePitch="360"/>
        </w:sectPr>
      </w:pPr>
    </w:p>
    <w:p w14:paraId="405FE3C1" w14:textId="77777777" w:rsidR="007C1A40" w:rsidRDefault="007C1A40" w:rsidP="00A171DA">
      <w:pPr>
        <w:pStyle w:val="Heading2"/>
      </w:pPr>
      <w:r>
        <w:t>Meeting Dates</w:t>
      </w:r>
    </w:p>
    <w:p w14:paraId="39B1396F" w14:textId="77777777" w:rsidR="007C1A40" w:rsidRDefault="007C1A40" w:rsidP="00D84A73">
      <w:pPr>
        <w:ind w:left="360"/>
      </w:pPr>
      <w:r>
        <w:t xml:space="preserve">Use the table below to identify the dates and locations of DCIP planning meetings. </w:t>
      </w:r>
    </w:p>
    <w:tbl>
      <w:tblPr>
        <w:tblStyle w:val="PlainTable1"/>
        <w:tblW w:w="0" w:type="auto"/>
        <w:jc w:val="center"/>
        <w:tblLook w:val="04A0" w:firstRow="1" w:lastRow="0" w:firstColumn="1" w:lastColumn="0" w:noHBand="0" w:noVBand="1"/>
      </w:tblPr>
      <w:tblGrid>
        <w:gridCol w:w="4827"/>
        <w:gridCol w:w="5158"/>
      </w:tblGrid>
      <w:tr w:rsidR="007467F9" w14:paraId="7C6CC17D" w14:textId="77777777" w:rsidTr="00D84A73">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4827" w:type="dxa"/>
            <w:shd w:val="clear" w:color="auto" w:fill="1F497D" w:themeFill="text2"/>
          </w:tcPr>
          <w:p w14:paraId="5EF51FDA" w14:textId="77777777" w:rsidR="007467F9" w:rsidRPr="007467F9" w:rsidRDefault="007467F9" w:rsidP="00D90FFB">
            <w:pPr>
              <w:jc w:val="center"/>
              <w:rPr>
                <w:rFonts w:ascii="Gill Sans MT" w:hAnsi="Gill Sans MT"/>
                <w:iCs/>
                <w:color w:val="FFFFFF" w:themeColor="background1"/>
                <w:sz w:val="24"/>
                <w:szCs w:val="24"/>
              </w:rPr>
            </w:pPr>
            <w:r w:rsidRPr="007467F9">
              <w:rPr>
                <w:rFonts w:ascii="Gill Sans MT" w:hAnsi="Gill Sans MT"/>
                <w:iCs/>
                <w:color w:val="FFFFFF" w:themeColor="background1"/>
                <w:sz w:val="24"/>
                <w:szCs w:val="24"/>
              </w:rPr>
              <w:t>Meeting Date</w:t>
            </w:r>
          </w:p>
        </w:tc>
        <w:tc>
          <w:tcPr>
            <w:tcW w:w="5158" w:type="dxa"/>
            <w:shd w:val="clear" w:color="auto" w:fill="1F497D" w:themeFill="text2"/>
          </w:tcPr>
          <w:p w14:paraId="4321A2BB" w14:textId="77777777" w:rsidR="007467F9" w:rsidRPr="007467F9" w:rsidRDefault="007467F9" w:rsidP="00D90FFB">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FFFFFF" w:themeColor="background1"/>
                <w:sz w:val="24"/>
                <w:szCs w:val="24"/>
              </w:rPr>
            </w:pPr>
            <w:r w:rsidRPr="007467F9">
              <w:rPr>
                <w:rFonts w:ascii="Gill Sans MT" w:hAnsi="Gill Sans MT"/>
                <w:color w:val="FFFFFF" w:themeColor="background1"/>
                <w:sz w:val="24"/>
                <w:szCs w:val="24"/>
              </w:rPr>
              <w:t>Location</w:t>
            </w:r>
          </w:p>
        </w:tc>
      </w:tr>
      <w:tr w:rsidR="007467F9" w14:paraId="03BCFEC5" w14:textId="77777777" w:rsidTr="00D84A73">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7347C547" w14:textId="77777777" w:rsidR="007467F9" w:rsidRPr="005C178C" w:rsidRDefault="007467F9" w:rsidP="00D90FFB">
            <w:pPr>
              <w:jc w:val="center"/>
              <w:rPr>
                <w:b w:val="0"/>
                <w:bCs w:val="0"/>
                <w:color w:val="000000" w:themeColor="text1"/>
              </w:rPr>
            </w:pPr>
          </w:p>
        </w:tc>
        <w:tc>
          <w:tcPr>
            <w:tcW w:w="5158" w:type="dxa"/>
          </w:tcPr>
          <w:p w14:paraId="3896941D" w14:textId="77777777" w:rsidR="007467F9" w:rsidRPr="005C178C" w:rsidRDefault="007467F9" w:rsidP="00D90FFB">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7467F9" w14:paraId="1A37D167" w14:textId="77777777" w:rsidTr="00D84A73">
        <w:trPr>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04868411" w14:textId="77777777" w:rsidR="007467F9" w:rsidRPr="005C178C" w:rsidRDefault="007467F9" w:rsidP="00D90FFB">
            <w:pPr>
              <w:jc w:val="center"/>
              <w:rPr>
                <w:b w:val="0"/>
                <w:bCs w:val="0"/>
                <w:color w:val="000000" w:themeColor="text1"/>
              </w:rPr>
            </w:pPr>
          </w:p>
        </w:tc>
        <w:tc>
          <w:tcPr>
            <w:tcW w:w="5158" w:type="dxa"/>
          </w:tcPr>
          <w:p w14:paraId="17184C67" w14:textId="77777777" w:rsidR="007467F9" w:rsidRPr="005C178C" w:rsidRDefault="007467F9" w:rsidP="00D90FFB">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7467F9" w14:paraId="527868E6" w14:textId="77777777" w:rsidTr="00D84A73">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6A6928EB" w14:textId="77777777" w:rsidR="007467F9" w:rsidRPr="005C178C" w:rsidRDefault="007467F9" w:rsidP="00D90FFB">
            <w:pPr>
              <w:jc w:val="center"/>
              <w:rPr>
                <w:b w:val="0"/>
                <w:bCs w:val="0"/>
                <w:color w:val="000000" w:themeColor="text1"/>
              </w:rPr>
            </w:pPr>
          </w:p>
        </w:tc>
        <w:tc>
          <w:tcPr>
            <w:tcW w:w="5158" w:type="dxa"/>
          </w:tcPr>
          <w:p w14:paraId="21F516CD" w14:textId="77777777" w:rsidR="007467F9" w:rsidRPr="005C178C" w:rsidRDefault="007467F9" w:rsidP="00D90FFB">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7467F9" w14:paraId="537D402B" w14:textId="77777777" w:rsidTr="00D84A73">
        <w:trPr>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705D22C2" w14:textId="77777777" w:rsidR="007467F9" w:rsidRPr="005C178C" w:rsidRDefault="007467F9" w:rsidP="00D90FFB">
            <w:pPr>
              <w:jc w:val="center"/>
              <w:rPr>
                <w:bCs w:val="0"/>
                <w:color w:val="000000" w:themeColor="text1"/>
              </w:rPr>
            </w:pPr>
          </w:p>
        </w:tc>
        <w:tc>
          <w:tcPr>
            <w:tcW w:w="5158" w:type="dxa"/>
          </w:tcPr>
          <w:p w14:paraId="0A5AABCB" w14:textId="77777777" w:rsidR="007467F9" w:rsidRPr="005C178C" w:rsidRDefault="007467F9" w:rsidP="00D90FFB">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7467F9" w14:paraId="40213758" w14:textId="77777777" w:rsidTr="00D84A73">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07139F05" w14:textId="77777777" w:rsidR="007467F9" w:rsidRPr="005C178C" w:rsidRDefault="007467F9" w:rsidP="00D90FFB">
            <w:pPr>
              <w:jc w:val="center"/>
              <w:rPr>
                <w:bCs w:val="0"/>
                <w:color w:val="000000" w:themeColor="text1"/>
              </w:rPr>
            </w:pPr>
          </w:p>
        </w:tc>
        <w:tc>
          <w:tcPr>
            <w:tcW w:w="5158" w:type="dxa"/>
          </w:tcPr>
          <w:p w14:paraId="1592E9D4" w14:textId="77777777" w:rsidR="007467F9" w:rsidRPr="005C178C" w:rsidRDefault="007467F9" w:rsidP="00D90FFB">
            <w:pPr>
              <w:cnfStyle w:val="000000100000" w:firstRow="0" w:lastRow="0" w:firstColumn="0" w:lastColumn="0" w:oddVBand="0" w:evenVBand="0" w:oddHBand="1" w:evenHBand="0" w:firstRowFirstColumn="0" w:firstRowLastColumn="0" w:lastRowFirstColumn="0" w:lastRowLastColumn="0"/>
              <w:rPr>
                <w:color w:val="000000" w:themeColor="text1"/>
              </w:rPr>
            </w:pPr>
          </w:p>
        </w:tc>
      </w:tr>
    </w:tbl>
    <w:p w14:paraId="52D60A26" w14:textId="77777777" w:rsidR="007C1A40" w:rsidRDefault="007C1A40" w:rsidP="007C1A40"/>
    <w:p w14:paraId="785023FA" w14:textId="71B6B89D" w:rsidR="007C1A40" w:rsidRDefault="007C1A40" w:rsidP="00A171DA">
      <w:pPr>
        <w:pStyle w:val="Heading2"/>
      </w:pPr>
      <w:r>
        <w:t xml:space="preserve">Districts with </w:t>
      </w:r>
      <w:r w:rsidR="00FE6AC8">
        <w:t>Sc</w:t>
      </w:r>
      <w:r>
        <w:t xml:space="preserve">hools </w:t>
      </w:r>
      <w:r w:rsidR="00FE6AC8">
        <w:t xml:space="preserve">Identified for TSI/ATSI Supports </w:t>
      </w:r>
      <w:r>
        <w:t xml:space="preserve">Only </w:t>
      </w:r>
    </w:p>
    <w:p w14:paraId="3581154C" w14:textId="77777777" w:rsidR="007C1A40" w:rsidRDefault="007C1A40" w:rsidP="00D84A73">
      <w:pPr>
        <w:ind w:left="450" w:hanging="90"/>
        <w:rPr>
          <w:rFonts w:ascii="Calibri" w:eastAsia="Times New Roman" w:hAnsi="Calibri" w:cs="Times New Roman"/>
          <w:color w:val="000000"/>
        </w:rPr>
      </w:pPr>
      <w:r w:rsidRPr="00841B24">
        <w:rPr>
          <w:rFonts w:ascii="Calibri" w:eastAsia="Times New Roman" w:hAnsi="Calibri" w:cs="Times New Roman"/>
          <w:color w:val="000000"/>
        </w:rPr>
        <w:t>Identify how the perspectives of stakeholders associated with the identified subgroup(s) have been incorporated</w:t>
      </w:r>
      <w:r>
        <w:rPr>
          <w:rFonts w:ascii="Calibri" w:eastAsia="Times New Roman" w:hAnsi="Calibri" w:cs="Times New Roman"/>
          <w:color w:val="000000"/>
        </w:rPr>
        <w:t>.</w:t>
      </w:r>
    </w:p>
    <w:tbl>
      <w:tblPr>
        <w:tblStyle w:val="PlainTable1"/>
        <w:tblW w:w="0" w:type="auto"/>
        <w:jc w:val="center"/>
        <w:tblLook w:val="04A0" w:firstRow="1" w:lastRow="0" w:firstColumn="1" w:lastColumn="0" w:noHBand="0" w:noVBand="1"/>
      </w:tblPr>
      <w:tblGrid>
        <w:gridCol w:w="2886"/>
        <w:gridCol w:w="7216"/>
      </w:tblGrid>
      <w:tr w:rsidR="007467F9" w14:paraId="3280D8B2" w14:textId="77777777" w:rsidTr="00D84A73">
        <w:trPr>
          <w:cnfStyle w:val="100000000000" w:firstRow="1" w:lastRow="0" w:firstColumn="0" w:lastColumn="0" w:oddVBand="0" w:evenVBand="0" w:oddHBand="0"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886" w:type="dxa"/>
            <w:shd w:val="clear" w:color="auto" w:fill="1F497D" w:themeFill="text2"/>
          </w:tcPr>
          <w:p w14:paraId="341AD89B" w14:textId="77777777" w:rsidR="007C1A40" w:rsidRPr="007467F9" w:rsidRDefault="007C1A40" w:rsidP="00D84A73">
            <w:pPr>
              <w:ind w:left="450" w:hanging="90"/>
              <w:jc w:val="center"/>
              <w:rPr>
                <w:rFonts w:ascii="Gill Sans MT" w:hAnsi="Gill Sans MT"/>
                <w:bCs w:val="0"/>
                <w:color w:val="FFFFFF" w:themeColor="background1"/>
                <w:sz w:val="24"/>
                <w:szCs w:val="24"/>
              </w:rPr>
            </w:pPr>
            <w:r w:rsidRPr="007467F9">
              <w:rPr>
                <w:rFonts w:ascii="Gill Sans MT" w:eastAsia="Times New Roman" w:hAnsi="Gill Sans MT" w:cs="Times New Roman"/>
                <w:color w:val="FFFFFF" w:themeColor="background1"/>
                <w:sz w:val="24"/>
                <w:szCs w:val="24"/>
              </w:rPr>
              <w:t>Stakeholder group</w:t>
            </w:r>
          </w:p>
        </w:tc>
        <w:tc>
          <w:tcPr>
            <w:tcW w:w="7216" w:type="dxa"/>
            <w:shd w:val="clear" w:color="auto" w:fill="1F497D" w:themeFill="text2"/>
          </w:tcPr>
          <w:p w14:paraId="04F47D8A" w14:textId="69F14345" w:rsidR="007C1A40" w:rsidRPr="007467F9" w:rsidRDefault="007C1A40" w:rsidP="00D84A73">
            <w:pPr>
              <w:ind w:left="450" w:hanging="90"/>
              <w:cnfStyle w:val="100000000000" w:firstRow="1" w:lastRow="0" w:firstColumn="0" w:lastColumn="0" w:oddVBand="0" w:evenVBand="0" w:oddHBand="0" w:evenHBand="0" w:firstRowFirstColumn="0" w:firstRowLastColumn="0" w:lastRowFirstColumn="0" w:lastRowLastColumn="0"/>
              <w:rPr>
                <w:rFonts w:ascii="Gill Sans MT" w:hAnsi="Gill Sans MT"/>
                <w:color w:val="FFFFFF" w:themeColor="background1"/>
                <w:sz w:val="24"/>
                <w:szCs w:val="24"/>
              </w:rPr>
            </w:pPr>
            <w:r w:rsidRPr="007467F9">
              <w:rPr>
                <w:rFonts w:ascii="Gill Sans MT" w:eastAsia="Times New Roman" w:hAnsi="Gill Sans MT" w:cs="Times New Roman"/>
                <w:color w:val="FFFFFF" w:themeColor="background1"/>
                <w:sz w:val="24"/>
                <w:szCs w:val="24"/>
              </w:rPr>
              <w:t>How the perspectives of this group have been incorporated into the DCIP</w:t>
            </w:r>
            <w:r w:rsidR="00707D7A" w:rsidRPr="007467F9">
              <w:rPr>
                <w:rFonts w:ascii="Gill Sans MT" w:eastAsia="Times New Roman" w:hAnsi="Gill Sans MT" w:cs="Times New Roman"/>
                <w:color w:val="FFFFFF" w:themeColor="background1"/>
                <w:sz w:val="24"/>
                <w:szCs w:val="24"/>
              </w:rPr>
              <w:t>?</w:t>
            </w:r>
          </w:p>
        </w:tc>
      </w:tr>
      <w:tr w:rsidR="007C1A40" w14:paraId="2B99F6C5" w14:textId="77777777" w:rsidTr="00D84A73">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1405FC09"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Teachers responsible for teaching each identified subgroup</w:t>
            </w:r>
          </w:p>
        </w:tc>
        <w:tc>
          <w:tcPr>
            <w:tcW w:w="7216" w:type="dxa"/>
          </w:tcPr>
          <w:p w14:paraId="44A290CE" w14:textId="77777777" w:rsidR="007C1A40" w:rsidRPr="005C178C" w:rsidRDefault="007C1A40" w:rsidP="00D84A73">
            <w:pPr>
              <w:ind w:left="450" w:hanging="90"/>
              <w:cnfStyle w:val="000000100000" w:firstRow="0" w:lastRow="0" w:firstColumn="0" w:lastColumn="0" w:oddVBand="0" w:evenVBand="0" w:oddHBand="1" w:evenHBand="0" w:firstRowFirstColumn="0" w:firstRowLastColumn="0" w:lastRowFirstColumn="0" w:lastRowLastColumn="0"/>
              <w:rPr>
                <w:color w:val="000000"/>
              </w:rPr>
            </w:pPr>
            <w:r w:rsidRPr="00841B24">
              <w:rPr>
                <w:rFonts w:ascii="Calibri" w:eastAsia="Times New Roman" w:hAnsi="Calibri" w:cs="Times New Roman"/>
                <w:color w:val="000000"/>
              </w:rPr>
              <w:t> </w:t>
            </w:r>
          </w:p>
        </w:tc>
      </w:tr>
      <w:tr w:rsidR="007C1A40" w14:paraId="354EAE85" w14:textId="77777777" w:rsidTr="00D84A73">
        <w:trPr>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4C9CA56E"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Parents with children from each identified subgroup</w:t>
            </w:r>
          </w:p>
        </w:tc>
        <w:tc>
          <w:tcPr>
            <w:tcW w:w="7216" w:type="dxa"/>
          </w:tcPr>
          <w:p w14:paraId="308339D7" w14:textId="77777777" w:rsidR="007C1A40" w:rsidRPr="005C178C" w:rsidRDefault="007C1A40" w:rsidP="00D84A73">
            <w:pPr>
              <w:ind w:left="450" w:hanging="90"/>
              <w:cnfStyle w:val="000000000000" w:firstRow="0" w:lastRow="0" w:firstColumn="0" w:lastColumn="0" w:oddVBand="0" w:evenVBand="0" w:oddHBand="0" w:evenHBand="0" w:firstRowFirstColumn="0" w:firstRowLastColumn="0" w:lastRowFirstColumn="0" w:lastRowLastColumn="0"/>
              <w:rPr>
                <w:rFonts w:ascii="Calibri" w:hAnsi="Calibri" w:cstheme="minorHAnsi"/>
                <w:i/>
                <w:color w:val="C0504D" w:themeColor="accent2"/>
              </w:rPr>
            </w:pPr>
            <w:r w:rsidRPr="00841B24">
              <w:rPr>
                <w:rFonts w:ascii="Calibri" w:eastAsia="Times New Roman" w:hAnsi="Calibri" w:cs="Times New Roman"/>
                <w:color w:val="000000"/>
              </w:rPr>
              <w:t> </w:t>
            </w:r>
          </w:p>
        </w:tc>
      </w:tr>
      <w:tr w:rsidR="007C1A40" w14:paraId="0A6C0C3A" w14:textId="77777777" w:rsidTr="00D84A73">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2689EDBF"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Secondary Schools: Students from each identified subgroup</w:t>
            </w:r>
          </w:p>
        </w:tc>
        <w:tc>
          <w:tcPr>
            <w:tcW w:w="7216" w:type="dxa"/>
          </w:tcPr>
          <w:p w14:paraId="14729287" w14:textId="77777777" w:rsidR="007C1A40" w:rsidRPr="005C178C" w:rsidRDefault="007C1A40" w:rsidP="00D84A73">
            <w:pPr>
              <w:ind w:left="450" w:hanging="90"/>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504D" w:themeColor="accent2"/>
              </w:rPr>
            </w:pPr>
            <w:r w:rsidRPr="00841B24">
              <w:rPr>
                <w:rFonts w:ascii="Calibri" w:eastAsia="Times New Roman" w:hAnsi="Calibri" w:cs="Times New Roman"/>
                <w:color w:val="000000"/>
              </w:rPr>
              <w:t> </w:t>
            </w:r>
          </w:p>
        </w:tc>
      </w:tr>
    </w:tbl>
    <w:p w14:paraId="6E1DD5F9" w14:textId="77777777" w:rsidR="007C1A40" w:rsidRPr="00841B24" w:rsidRDefault="007C1A40" w:rsidP="00D84A73">
      <w:pPr>
        <w:ind w:left="450" w:hanging="90"/>
        <w:sectPr w:rsidR="007C1A40" w:rsidRPr="00841B24" w:rsidSect="00265E8B">
          <w:headerReference w:type="default" r:id="rId23"/>
          <w:type w:val="continuous"/>
          <w:pgSz w:w="12240" w:h="15840"/>
          <w:pgMar w:top="720" w:right="720" w:bottom="720" w:left="720" w:header="720" w:footer="720" w:gutter="0"/>
          <w:cols w:space="720"/>
          <w:docGrid w:linePitch="360"/>
        </w:sectPr>
      </w:pPr>
    </w:p>
    <w:p w14:paraId="65DD66A4" w14:textId="77777777" w:rsidR="00D84A73" w:rsidRDefault="00D84A73" w:rsidP="00626F87">
      <w:pPr>
        <w:pStyle w:val="Heading1"/>
        <w:sectPr w:rsidR="00D84A73" w:rsidSect="00265E8B">
          <w:headerReference w:type="even" r:id="rId24"/>
          <w:headerReference w:type="default" r:id="rId25"/>
          <w:footerReference w:type="even" r:id="rId26"/>
          <w:footerReference w:type="default" r:id="rId27"/>
          <w:headerReference w:type="first" r:id="rId28"/>
          <w:footerReference w:type="first" r:id="rId29"/>
          <w:type w:val="continuous"/>
          <w:pgSz w:w="12240" w:h="15840"/>
          <w:pgMar w:top="720" w:right="720" w:bottom="720" w:left="720" w:header="720" w:footer="720" w:gutter="0"/>
          <w:cols w:space="720"/>
          <w:docGrid w:linePitch="360"/>
        </w:sectPr>
      </w:pPr>
    </w:p>
    <w:p w14:paraId="448D9A94" w14:textId="77777777" w:rsidR="007C1A40" w:rsidRDefault="007C1A40" w:rsidP="00626F87">
      <w:pPr>
        <w:pStyle w:val="Heading1"/>
      </w:pPr>
      <w:r>
        <w:lastRenderedPageBreak/>
        <w:t>Submission Assurances</w:t>
      </w:r>
    </w:p>
    <w:p w14:paraId="6859B986" w14:textId="77777777" w:rsidR="005C70A6" w:rsidRDefault="007C1A40" w:rsidP="00A171DA">
      <w:pPr>
        <w:pStyle w:val="Heading2"/>
      </w:pPr>
      <w:r w:rsidRPr="00087716">
        <w:t>Directions</w:t>
      </w:r>
    </w:p>
    <w:p w14:paraId="076FF4F7" w14:textId="66F88D83" w:rsidR="007C1A40" w:rsidRDefault="007C1A40" w:rsidP="00D84A73">
      <w:pPr>
        <w:ind w:left="450" w:right="270"/>
      </w:pPr>
      <w:r w:rsidRPr="00087716">
        <w:rPr>
          <w:rFonts w:eastAsia="Times New Roman"/>
          <w:color w:val="000000"/>
        </w:rPr>
        <w:t xml:space="preserve">Place an "X" in the box next to </w:t>
      </w:r>
      <w:r>
        <w:rPr>
          <w:rFonts w:eastAsia="Times New Roman"/>
          <w:color w:val="000000"/>
        </w:rPr>
        <w:t>each item prior to submission.</w:t>
      </w:r>
    </w:p>
    <w:p w14:paraId="6D155476" w14:textId="77777777" w:rsidR="007C1A40" w:rsidRDefault="007C1A40" w:rsidP="00D84A73">
      <w:pPr>
        <w:pStyle w:val="ListParagraph"/>
        <w:numPr>
          <w:ilvl w:val="0"/>
          <w:numId w:val="8"/>
        </w:numPr>
        <w:spacing w:after="360" w:line="240" w:lineRule="auto"/>
        <w:ind w:right="270"/>
        <w:contextualSpacing w:val="0"/>
        <w:rPr>
          <w:rFonts w:ascii="Calibri" w:eastAsia="Times New Roman" w:hAnsi="Calibri" w:cs="Times New Roman"/>
          <w:color w:val="000000"/>
        </w:rPr>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C47D6B">
        <w:rPr>
          <w:rFonts w:eastAsia="Times New Roman" w:cs="Times New Roman"/>
          <w:color w:val="000000"/>
        </w:rPr>
        <w:t xml:space="preserve">The </w:t>
      </w:r>
      <w:r>
        <w:rPr>
          <w:rFonts w:eastAsia="Times New Roman" w:cs="Times New Roman"/>
          <w:color w:val="000000"/>
        </w:rPr>
        <w:t>District</w:t>
      </w:r>
      <w:r w:rsidRPr="00C47D6B">
        <w:rPr>
          <w:rFonts w:ascii="Calibri" w:eastAsia="Times New Roman" w:hAnsi="Calibri" w:cs="Times New Roman"/>
          <w:color w:val="000000"/>
        </w:rPr>
        <w:t xml:space="preserve"> Comprehensive </w:t>
      </w:r>
      <w:r>
        <w:rPr>
          <w:rFonts w:ascii="Calibri" w:eastAsia="Times New Roman" w:hAnsi="Calibri" w:cs="Times New Roman"/>
          <w:color w:val="000000"/>
        </w:rPr>
        <w:t>Improvement</w:t>
      </w:r>
      <w:r w:rsidRPr="00C47D6B">
        <w:rPr>
          <w:rFonts w:ascii="Calibri" w:eastAsia="Times New Roman" w:hAnsi="Calibri" w:cs="Times New Roman"/>
          <w:color w:val="000000"/>
        </w:rPr>
        <w:t xml:space="preserve"> Plan (</w:t>
      </w:r>
      <w:r>
        <w:rPr>
          <w:rFonts w:ascii="Calibri" w:eastAsia="Times New Roman" w:hAnsi="Calibri" w:cs="Times New Roman"/>
          <w:color w:val="000000"/>
        </w:rPr>
        <w:t>DCI</w:t>
      </w:r>
      <w:r w:rsidRPr="00C47D6B">
        <w:rPr>
          <w:rFonts w:ascii="Calibri" w:eastAsia="Times New Roman" w:hAnsi="Calibri" w:cs="Times New Roman"/>
          <w:color w:val="000000"/>
        </w:rPr>
        <w:t xml:space="preserve">P) has been developed in consultation with parents, school staff, and others in accordance with the requirements of Shared-Decision Making (CR 100.11) to provide a meaningful opportunity for stakeholders to participate in the development of the plan and comment on the plan before it is approved. </w:t>
      </w:r>
    </w:p>
    <w:p w14:paraId="10B91055" w14:textId="77777777" w:rsidR="007C1A40" w:rsidRPr="00AD6FBA" w:rsidRDefault="007C1A40" w:rsidP="00D84A73">
      <w:pPr>
        <w:pStyle w:val="ListParagraph"/>
        <w:numPr>
          <w:ilvl w:val="0"/>
          <w:numId w:val="8"/>
        </w:numPr>
        <w:spacing w:after="360" w:line="240" w:lineRule="auto"/>
        <w:ind w:right="270"/>
        <w:contextualSpacing w:val="0"/>
        <w:rPr>
          <w:rFonts w:ascii="Calibri" w:eastAsia="Times New Roman" w:hAnsi="Calibri" w:cs="Times New Roman"/>
          <w:color w:val="000000"/>
        </w:rPr>
      </w:pPr>
      <w:r w:rsidRPr="00AD6FBA">
        <w:rPr>
          <w:rFonts w:ascii="MS Gothic" w:eastAsia="MS Gothic"/>
        </w:rPr>
        <w:fldChar w:fldCharType="begin">
          <w:ffData>
            <w:name w:val=""/>
            <w:enabled/>
            <w:calcOnExit w:val="0"/>
            <w:checkBox>
              <w:sizeAuto/>
              <w:default w:val="0"/>
            </w:checkBox>
          </w:ffData>
        </w:fldChar>
      </w:r>
      <w:r w:rsidRPr="00AD6FBA">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AD6FBA">
        <w:rPr>
          <w:rFonts w:ascii="MS Gothic" w:eastAsia="MS Gothic"/>
        </w:rPr>
        <w:fldChar w:fldCharType="end"/>
      </w:r>
      <w:r w:rsidRPr="00AD6FBA">
        <w:rPr>
          <w:rFonts w:ascii="MS Gothic" w:eastAsia="MS Gothic"/>
        </w:rPr>
        <w:t xml:space="preserve"> </w:t>
      </w:r>
      <w:r w:rsidRPr="00AD6FBA">
        <w:rPr>
          <w:rFonts w:ascii="Calibri" w:eastAsia="Times New Roman" w:hAnsi="Calibri" w:cs="Times New Roman"/>
          <w:color w:val="000000"/>
        </w:rPr>
        <w:t xml:space="preserve">The </w:t>
      </w:r>
      <w:r>
        <w:rPr>
          <w:rFonts w:ascii="Calibri" w:eastAsia="Times New Roman" w:hAnsi="Calibri" w:cs="Times New Roman"/>
          <w:color w:val="000000"/>
        </w:rPr>
        <w:t>DCI</w:t>
      </w:r>
      <w:r w:rsidRPr="00AD6FBA">
        <w:rPr>
          <w:rFonts w:ascii="Calibri" w:eastAsia="Times New Roman" w:hAnsi="Calibri" w:cs="Times New Roman"/>
          <w:color w:val="000000"/>
        </w:rPr>
        <w:t xml:space="preserve">P will be implemented no later than the beginning of the first day of regular student attendance. </w:t>
      </w:r>
    </w:p>
    <w:p w14:paraId="26B43963" w14:textId="77777777" w:rsidR="007C1A40" w:rsidRPr="00E01A44"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C47D6B">
        <w:rPr>
          <w:rFonts w:ascii="Calibri" w:eastAsia="Times New Roman" w:hAnsi="Calibri" w:cs="Times New Roman"/>
          <w:color w:val="000000"/>
        </w:rPr>
        <w:t>Professional development will be provided to teachers and school leaders that will fully support the strategic efforts described within this plan.</w:t>
      </w:r>
    </w:p>
    <w:p w14:paraId="6B0A60C1" w14:textId="77777777" w:rsidR="007C1A40" w:rsidRPr="00C47D6B"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C47D6B">
        <w:rPr>
          <w:rFonts w:ascii="MS Gothic" w:eastAsia="MS Gothic"/>
        </w:rPr>
        <w:fldChar w:fldCharType="end"/>
      </w:r>
      <w:r>
        <w:rPr>
          <w:rFonts w:ascii="MS Gothic" w:eastAsia="MS Gothic"/>
        </w:rPr>
        <w:t xml:space="preserve"> </w:t>
      </w:r>
      <w:r>
        <w:rPr>
          <w:rFonts w:eastAsia="MS Gothic" w:cstheme="minorHAnsi"/>
        </w:rPr>
        <w:t>The DCIP will be made widely available through public means, such as posting on the Internet, distribution through the media, and distribution through public agencies</w:t>
      </w:r>
      <w:r w:rsidRPr="00C47D6B">
        <w:rPr>
          <w:rFonts w:ascii="Calibri" w:eastAsia="Times New Roman" w:hAnsi="Calibri" w:cs="Times New Roman"/>
          <w:color w:val="000000"/>
        </w:rPr>
        <w:t>.</w:t>
      </w:r>
    </w:p>
    <w:p w14:paraId="082ECB7F" w14:textId="77777777" w:rsidR="007C1A40" w:rsidRPr="00C47D6B"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C47D6B">
        <w:rPr>
          <w:rFonts w:ascii="MS Gothic" w:eastAsia="MS Gothic"/>
        </w:rPr>
        <w:fldChar w:fldCharType="end"/>
      </w:r>
      <w:r>
        <w:rPr>
          <w:rFonts w:ascii="MS Gothic" w:eastAsia="MS Gothic"/>
        </w:rPr>
        <w:t xml:space="preserve"> </w:t>
      </w:r>
      <w:r>
        <w:rPr>
          <w:rFonts w:eastAsia="MS Gothic" w:cstheme="minorHAnsi"/>
        </w:rPr>
        <w:t xml:space="preserve">A comprehensive systems approach will be established to recruit, develop, retain, and equitably distribute effective teachers and school leaders as part of the implementation of the Annual Professional Performance Review (APPR) system required by Education Law </w:t>
      </w:r>
      <w:r w:rsidRPr="00E01A44">
        <w:rPr>
          <w:rFonts w:eastAsia="MS Gothic" w:cstheme="minorHAnsi"/>
        </w:rPr>
        <w:t>§3012(c) and §3012(d)</w:t>
      </w:r>
      <w:r w:rsidRPr="00C47D6B">
        <w:rPr>
          <w:rFonts w:ascii="Calibri" w:eastAsia="Times New Roman" w:hAnsi="Calibri" w:cs="Times New Roman"/>
          <w:color w:val="000000"/>
        </w:rPr>
        <w:t>.</w:t>
      </w:r>
    </w:p>
    <w:p w14:paraId="06417286" w14:textId="77777777" w:rsidR="007C1A40" w:rsidRPr="00C47D6B"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E01A44">
        <w:rPr>
          <w:rFonts w:eastAsia="MS Gothic" w:cstheme="minorHAnsi"/>
        </w:rPr>
        <w:t xml:space="preserve">Meaningful time for collaboration will be used to review and analyze data </w:t>
      </w:r>
      <w:proofErr w:type="gramStart"/>
      <w:r w:rsidRPr="00E01A44">
        <w:rPr>
          <w:rFonts w:eastAsia="MS Gothic" w:cstheme="minorHAnsi"/>
        </w:rPr>
        <w:t>in order to</w:t>
      </w:r>
      <w:proofErr w:type="gramEnd"/>
      <w:r w:rsidRPr="00E01A44">
        <w:rPr>
          <w:rFonts w:eastAsia="MS Gothic" w:cstheme="minorHAnsi"/>
        </w:rPr>
        <w:t xml:space="preserve"> inform and improve district policies, procedures, and instructional practices</w:t>
      </w:r>
      <w:r w:rsidRPr="00E01A44">
        <w:rPr>
          <w:rFonts w:eastAsia="Times New Roman" w:cstheme="minorHAnsi"/>
          <w:color w:val="000000"/>
        </w:rPr>
        <w:t>.</w:t>
      </w:r>
    </w:p>
    <w:p w14:paraId="17D338AD" w14:textId="77777777" w:rsidR="007C1A40" w:rsidRDefault="007C1A40" w:rsidP="00A171DA">
      <w:pPr>
        <w:pStyle w:val="Heading2"/>
      </w:pPr>
      <w:r>
        <w:t>Submission Instructions</w:t>
      </w:r>
    </w:p>
    <w:p w14:paraId="1D320EF4" w14:textId="436E6D3C" w:rsidR="007C1A40" w:rsidRDefault="007C1A40" w:rsidP="00D84A73">
      <w:pPr>
        <w:spacing w:after="120"/>
        <w:ind w:right="270"/>
      </w:pPr>
      <w:r>
        <w:rPr>
          <w:b/>
          <w:bCs/>
        </w:rPr>
        <w:t xml:space="preserve">All Districts: </w:t>
      </w:r>
      <w:r>
        <w:t xml:space="preserve">Submit to </w:t>
      </w:r>
      <w:hyperlink r:id="rId30" w:history="1">
        <w:r w:rsidRPr="007E34F5">
          <w:rPr>
            <w:rStyle w:val="Hyperlink"/>
          </w:rPr>
          <w:t>DCIP@nysed.gov</w:t>
        </w:r>
      </w:hyperlink>
      <w:r>
        <w:t xml:space="preserve"> </w:t>
      </w:r>
      <w:r w:rsidR="00DA2A96">
        <w:t xml:space="preserve">by </w:t>
      </w:r>
      <w:r w:rsidR="002015BC">
        <w:t>July 3</w:t>
      </w:r>
      <w:r w:rsidR="00954B3D">
        <w:t>1</w:t>
      </w:r>
      <w:r w:rsidR="00DA2A96">
        <w:t xml:space="preserve">, </w:t>
      </w:r>
      <w:r w:rsidR="009D1877">
        <w:t>202</w:t>
      </w:r>
      <w:r w:rsidR="00954B3D">
        <w:t>3</w:t>
      </w:r>
      <w:r w:rsidR="009D1877">
        <w:t xml:space="preserve">, </w:t>
      </w:r>
      <w:r>
        <w:t>the following documents:</w:t>
      </w:r>
    </w:p>
    <w:p w14:paraId="247472C5" w14:textId="5A2C0B21" w:rsidR="007C1A40" w:rsidRDefault="007C1A40" w:rsidP="00D84A73">
      <w:pPr>
        <w:pStyle w:val="ListParagraph"/>
        <w:numPr>
          <w:ilvl w:val="0"/>
          <w:numId w:val="9"/>
        </w:numPr>
        <w:spacing w:after="120"/>
        <w:ind w:right="270"/>
      </w:pPr>
      <w:r>
        <w:t>DCIP</w:t>
      </w:r>
      <w:r w:rsidR="009B6AB8">
        <w:t xml:space="preserve"> Planning Document</w:t>
      </w:r>
    </w:p>
    <w:p w14:paraId="2263B806" w14:textId="17D0AC02" w:rsidR="007C1A40" w:rsidRDefault="009B6AB8" w:rsidP="00D84A73">
      <w:pPr>
        <w:pStyle w:val="ListParagraph"/>
        <w:numPr>
          <w:ilvl w:val="0"/>
          <w:numId w:val="9"/>
        </w:numPr>
        <w:spacing w:after="120"/>
        <w:ind w:right="270"/>
      </w:pPr>
      <w:r>
        <w:t xml:space="preserve">DCIP </w:t>
      </w:r>
    </w:p>
    <w:p w14:paraId="0BEDD9A2" w14:textId="32453CEC" w:rsidR="00CF4AF2" w:rsidRPr="00CF4AF2" w:rsidRDefault="007C1A40" w:rsidP="00D84A73">
      <w:pPr>
        <w:spacing w:after="120"/>
        <w:ind w:right="270"/>
        <w:rPr>
          <w:b/>
          <w:bCs/>
          <w:color w:val="000000" w:themeColor="text1"/>
        </w:rPr>
      </w:pPr>
      <w:r>
        <w:t xml:space="preserve">The final plan must be approved by the Superintendent and the Board of Education </w:t>
      </w:r>
      <w:r w:rsidRPr="00DF45E4">
        <w:t xml:space="preserve">(in </w:t>
      </w:r>
      <w:r>
        <w:t>N</w:t>
      </w:r>
      <w:r w:rsidRPr="00DF45E4">
        <w:t xml:space="preserve">ew </w:t>
      </w:r>
      <w:r>
        <w:t>Y</w:t>
      </w:r>
      <w:r w:rsidRPr="00DF45E4">
        <w:t xml:space="preserve">ork </w:t>
      </w:r>
      <w:r>
        <w:t>C</w:t>
      </w:r>
      <w:r w:rsidRPr="00DF45E4">
        <w:t xml:space="preserve">ity, the </w:t>
      </w:r>
      <w:r>
        <w:t>C</w:t>
      </w:r>
      <w:r w:rsidRPr="00DF45E4">
        <w:t xml:space="preserve">hancellor or the </w:t>
      </w:r>
      <w:r>
        <w:t>C</w:t>
      </w:r>
      <w:r w:rsidRPr="00DF45E4">
        <w:t xml:space="preserve">hancellor’s </w:t>
      </w:r>
      <w:r>
        <w:t>d</w:t>
      </w:r>
      <w:r w:rsidRPr="00DF45E4">
        <w:t>esignee</w:t>
      </w:r>
      <w:r>
        <w:t>).</w:t>
      </w:r>
      <w:bookmarkEnd w:id="0"/>
    </w:p>
    <w:sectPr w:rsidR="00CF4AF2" w:rsidRPr="00CF4AF2" w:rsidSect="00D84A7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8C353" w14:textId="77777777" w:rsidR="00E84BD6" w:rsidRDefault="00E84BD6" w:rsidP="00531B52">
      <w:r>
        <w:separator/>
      </w:r>
    </w:p>
  </w:endnote>
  <w:endnote w:type="continuationSeparator" w:id="0">
    <w:p w14:paraId="5C60F3EC" w14:textId="77777777" w:rsidR="00E84BD6" w:rsidRDefault="00E84BD6" w:rsidP="00531B52">
      <w:r>
        <w:continuationSeparator/>
      </w:r>
    </w:p>
  </w:endnote>
  <w:endnote w:type="continuationNotice" w:id="1">
    <w:p w14:paraId="0BE0C461" w14:textId="77777777" w:rsidR="00E84BD6" w:rsidRDefault="00E84B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325231"/>
      <w:docPartObj>
        <w:docPartGallery w:val="Page Numbers (Bottom of Page)"/>
        <w:docPartUnique/>
      </w:docPartObj>
    </w:sdtPr>
    <w:sdtEndPr>
      <w:rPr>
        <w:noProof/>
      </w:rPr>
    </w:sdtEndPr>
    <w:sdtContent>
      <w:p w14:paraId="2640C184" w14:textId="77777777" w:rsidR="007C1A40" w:rsidRDefault="007C1A4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4CBE92" w14:textId="77777777" w:rsidR="007C1A40" w:rsidRDefault="007C1A40" w:rsidP="007D44A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902714"/>
      <w:docPartObj>
        <w:docPartGallery w:val="Page Numbers (Bottom of Page)"/>
        <w:docPartUnique/>
      </w:docPartObj>
    </w:sdtPr>
    <w:sdtEndPr>
      <w:rPr>
        <w:noProof/>
      </w:rPr>
    </w:sdtEndPr>
    <w:sdtContent>
      <w:p w14:paraId="1FBD3953" w14:textId="77777777" w:rsidR="007C1A40" w:rsidRDefault="007C1A4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4CE238" w14:textId="77777777" w:rsidR="007C1A40" w:rsidRDefault="007C1A40" w:rsidP="007D44A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04062"/>
      <w:docPartObj>
        <w:docPartGallery w:val="Page Numbers (Bottom of Page)"/>
        <w:docPartUnique/>
      </w:docPartObj>
    </w:sdtPr>
    <w:sdtEndPr>
      <w:rPr>
        <w:noProof/>
      </w:rPr>
    </w:sdtEndPr>
    <w:sdtContent>
      <w:p w14:paraId="15FFD1E1" w14:textId="77777777" w:rsidR="007E46C2" w:rsidRDefault="007E46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235B24" w14:textId="77777777" w:rsidR="007E46C2" w:rsidRDefault="007E46C2" w:rsidP="007D44AA">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271317"/>
      <w:docPartObj>
        <w:docPartGallery w:val="Page Numbers (Bottom of Page)"/>
        <w:docPartUnique/>
      </w:docPartObj>
    </w:sdtPr>
    <w:sdtEndPr>
      <w:rPr>
        <w:noProof/>
      </w:rPr>
    </w:sdtEndPr>
    <w:sdtContent>
      <w:p w14:paraId="748E43FD" w14:textId="77777777" w:rsidR="007E46C2" w:rsidRDefault="007E46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D33547" w14:textId="77777777" w:rsidR="007E46C2" w:rsidRDefault="007E46C2" w:rsidP="007D44AA">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4671350"/>
      <w:docPartObj>
        <w:docPartGallery w:val="Page Numbers (Bottom of Page)"/>
        <w:docPartUnique/>
      </w:docPartObj>
    </w:sdtPr>
    <w:sdtEndPr>
      <w:rPr>
        <w:noProof/>
      </w:rPr>
    </w:sdtEndPr>
    <w:sdtContent>
      <w:p w14:paraId="0F69E3C8" w14:textId="77777777" w:rsidR="00E754B5" w:rsidRDefault="00E754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5422C1" w14:textId="77777777" w:rsidR="00E754B5" w:rsidRDefault="00E754B5" w:rsidP="007D44AA">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AFF42" w14:textId="77777777" w:rsidR="001D4E6A" w:rsidRDefault="001D4E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E523B" w14:textId="77777777" w:rsidR="001D4E6A" w:rsidRDefault="001D4E6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12B61" w14:textId="77777777" w:rsidR="001D4E6A" w:rsidRDefault="001D4E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E8B97" w14:textId="77777777" w:rsidR="00E84BD6" w:rsidRDefault="00E84BD6" w:rsidP="00531B52">
      <w:r>
        <w:separator/>
      </w:r>
    </w:p>
  </w:footnote>
  <w:footnote w:type="continuationSeparator" w:id="0">
    <w:p w14:paraId="40483EEB" w14:textId="77777777" w:rsidR="00E84BD6" w:rsidRDefault="00E84BD6" w:rsidP="00531B52">
      <w:r>
        <w:continuationSeparator/>
      </w:r>
    </w:p>
  </w:footnote>
  <w:footnote w:type="continuationNotice" w:id="1">
    <w:p w14:paraId="2FA697BF" w14:textId="77777777" w:rsidR="00E84BD6" w:rsidRDefault="00E84B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00FB8" w14:textId="77777777" w:rsidR="007C1A40" w:rsidRDefault="007C1A40" w:rsidP="007D44AA">
    <w:pPr>
      <w:pStyle w:val="Header"/>
      <w:jc w:val="center"/>
    </w:pPr>
    <w:r>
      <w:t>DCIP Cover Pag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9D62A" w14:textId="77777777" w:rsidR="005259BB" w:rsidRDefault="005259BB" w:rsidP="007D44AA">
    <w:pPr>
      <w:pStyle w:val="Header"/>
      <w:jc w:val="center"/>
    </w:pPr>
    <w:r>
      <w:t>Stakeholder Particip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BCCCB" w14:textId="77777777" w:rsidR="001D4E6A" w:rsidRDefault="001D4E6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91619" w14:textId="71DD261D" w:rsidR="001D4E6A" w:rsidRDefault="00DA2A96" w:rsidP="00DA2A96">
    <w:pPr>
      <w:pStyle w:val="Header"/>
      <w:jc w:val="center"/>
    </w:pPr>
    <w:r>
      <w:t>Submission Assurance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1EC67" w14:textId="77777777" w:rsidR="001D4E6A" w:rsidRDefault="001D4E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3FB98" w14:textId="77777777" w:rsidR="007C1A40" w:rsidRDefault="007C1A40" w:rsidP="007D44AA">
    <w:pPr>
      <w:pStyle w:val="Header"/>
      <w:jc w:val="center"/>
    </w:pPr>
    <w:r>
      <w:t>Priority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A585D" w14:textId="7AD426F0" w:rsidR="0018454C" w:rsidRDefault="0018454C" w:rsidP="007D44AA">
    <w:pPr>
      <w:pStyle w:val="Header"/>
      <w:jc w:val="center"/>
    </w:pPr>
    <w:r>
      <w:t xml:space="preserve">Priority </w:t>
    </w:r>
    <w:r w:rsidR="00626F87">
      <w:t>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8D724" w14:textId="2E4F950C" w:rsidR="007E46C2" w:rsidRDefault="007E46C2" w:rsidP="007D44AA">
    <w:pPr>
      <w:pStyle w:val="Header"/>
      <w:jc w:val="center"/>
    </w:pPr>
    <w:r>
      <w:t>Priority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EEBB" w14:textId="12643C6C" w:rsidR="007E46C2" w:rsidRDefault="007E46C2" w:rsidP="007D44AA">
    <w:pPr>
      <w:pStyle w:val="Header"/>
      <w:jc w:val="center"/>
    </w:pPr>
    <w:r>
      <w:t>Priority 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88CCB" w14:textId="1B59671B" w:rsidR="007E46C2" w:rsidRDefault="007E46C2" w:rsidP="007D44AA">
    <w:pPr>
      <w:pStyle w:val="Header"/>
      <w:jc w:val="center"/>
    </w:pPr>
    <w:r>
      <w:t xml:space="preserve">Priority </w:t>
    </w:r>
    <w:r w:rsidR="007467F9">
      <w:t>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DEA77" w14:textId="77777777" w:rsidR="00E754B5" w:rsidRDefault="00E754B5" w:rsidP="007D44AA">
    <w:pPr>
      <w:pStyle w:val="Header"/>
      <w:jc w:val="center"/>
    </w:pPr>
    <w:r>
      <w:t>Priority 5</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D78A9" w14:textId="34F82C71" w:rsidR="007C1A40" w:rsidRDefault="005259BB" w:rsidP="007D44AA">
    <w:pPr>
      <w:pStyle w:val="Header"/>
      <w:jc w:val="center"/>
    </w:pPr>
    <w:r>
      <w:t>Priority 5</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0B03F" w14:textId="77777777" w:rsidR="007C040F" w:rsidRDefault="007C040F" w:rsidP="007D44AA">
    <w:pPr>
      <w:pStyle w:val="Header"/>
      <w:jc w:val="center"/>
    </w:pPr>
    <w:r>
      <w:t>Our Team’s Proc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213B"/>
    <w:multiLevelType w:val="hybridMultilevel"/>
    <w:tmpl w:val="23528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97CB6"/>
    <w:multiLevelType w:val="multilevel"/>
    <w:tmpl w:val="3B4E9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895C0E"/>
    <w:multiLevelType w:val="hybridMultilevel"/>
    <w:tmpl w:val="DAC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C369A"/>
    <w:multiLevelType w:val="hybridMultilevel"/>
    <w:tmpl w:val="DAC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EB5529"/>
    <w:multiLevelType w:val="hybridMultilevel"/>
    <w:tmpl w:val="4240F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60CE7A4E"/>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8541644">
    <w:abstractNumId w:val="1"/>
  </w:num>
  <w:num w:numId="2" w16cid:durableId="1525945045">
    <w:abstractNumId w:val="6"/>
  </w:num>
  <w:num w:numId="3" w16cid:durableId="409274111">
    <w:abstractNumId w:val="4"/>
  </w:num>
  <w:num w:numId="4" w16cid:durableId="1588229467">
    <w:abstractNumId w:val="3"/>
  </w:num>
  <w:num w:numId="5" w16cid:durableId="581646193">
    <w:abstractNumId w:val="0"/>
  </w:num>
  <w:num w:numId="6" w16cid:durableId="1552306575">
    <w:abstractNumId w:val="2"/>
  </w:num>
  <w:num w:numId="7" w16cid:durableId="2036156513">
    <w:abstractNumId w:val="7"/>
  </w:num>
  <w:num w:numId="8" w16cid:durableId="1114666350">
    <w:abstractNumId w:val="5"/>
  </w:num>
  <w:num w:numId="9" w16cid:durableId="7913640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0MDU3MzKyNDC3sDRX0lEKTi0uzszPAykwqgUAsLpGgiwAAAA="/>
  </w:docVars>
  <w:rsids>
    <w:rsidRoot w:val="005222E8"/>
    <w:rsid w:val="0002032D"/>
    <w:rsid w:val="00021AF5"/>
    <w:rsid w:val="00061AC0"/>
    <w:rsid w:val="00076B09"/>
    <w:rsid w:val="00091B45"/>
    <w:rsid w:val="000962D3"/>
    <w:rsid w:val="000C39B4"/>
    <w:rsid w:val="000C433B"/>
    <w:rsid w:val="000C7E16"/>
    <w:rsid w:val="000D1E3F"/>
    <w:rsid w:val="000D1F93"/>
    <w:rsid w:val="000D2043"/>
    <w:rsid w:val="00125B8A"/>
    <w:rsid w:val="001441CD"/>
    <w:rsid w:val="00165DC8"/>
    <w:rsid w:val="0018454C"/>
    <w:rsid w:val="00192CC7"/>
    <w:rsid w:val="00193946"/>
    <w:rsid w:val="001A24F6"/>
    <w:rsid w:val="001D4E6A"/>
    <w:rsid w:val="001D6027"/>
    <w:rsid w:val="002015BC"/>
    <w:rsid w:val="00205A7E"/>
    <w:rsid w:val="002123AE"/>
    <w:rsid w:val="002314C2"/>
    <w:rsid w:val="00231781"/>
    <w:rsid w:val="00233CBA"/>
    <w:rsid w:val="002350AC"/>
    <w:rsid w:val="00235F22"/>
    <w:rsid w:val="00265E8B"/>
    <w:rsid w:val="00266120"/>
    <w:rsid w:val="0028086C"/>
    <w:rsid w:val="002873E0"/>
    <w:rsid w:val="002A448A"/>
    <w:rsid w:val="002B0C59"/>
    <w:rsid w:val="002B490A"/>
    <w:rsid w:val="002C1C26"/>
    <w:rsid w:val="002D0473"/>
    <w:rsid w:val="002E4F69"/>
    <w:rsid w:val="002E5664"/>
    <w:rsid w:val="002E6ACE"/>
    <w:rsid w:val="003013F1"/>
    <w:rsid w:val="00345871"/>
    <w:rsid w:val="00347DBA"/>
    <w:rsid w:val="0037067C"/>
    <w:rsid w:val="00386CFF"/>
    <w:rsid w:val="003A0DCA"/>
    <w:rsid w:val="003A5347"/>
    <w:rsid w:val="003D0411"/>
    <w:rsid w:val="003D1B56"/>
    <w:rsid w:val="003D3D13"/>
    <w:rsid w:val="003F643F"/>
    <w:rsid w:val="004041D5"/>
    <w:rsid w:val="0041334E"/>
    <w:rsid w:val="00426A91"/>
    <w:rsid w:val="004425FC"/>
    <w:rsid w:val="00447946"/>
    <w:rsid w:val="0047709B"/>
    <w:rsid w:val="004C6A20"/>
    <w:rsid w:val="004D18FA"/>
    <w:rsid w:val="004D2BF2"/>
    <w:rsid w:val="004D59F9"/>
    <w:rsid w:val="004E2C17"/>
    <w:rsid w:val="005057CD"/>
    <w:rsid w:val="005111C0"/>
    <w:rsid w:val="00520959"/>
    <w:rsid w:val="005222E8"/>
    <w:rsid w:val="005259BB"/>
    <w:rsid w:val="00531B52"/>
    <w:rsid w:val="00532E53"/>
    <w:rsid w:val="0054090D"/>
    <w:rsid w:val="0054690A"/>
    <w:rsid w:val="00570D14"/>
    <w:rsid w:val="00592CE8"/>
    <w:rsid w:val="005A1BFB"/>
    <w:rsid w:val="005B0AE7"/>
    <w:rsid w:val="005C0CEF"/>
    <w:rsid w:val="005C70A6"/>
    <w:rsid w:val="005C747E"/>
    <w:rsid w:val="005C7BE4"/>
    <w:rsid w:val="006130D0"/>
    <w:rsid w:val="006235B8"/>
    <w:rsid w:val="00626F87"/>
    <w:rsid w:val="006A256F"/>
    <w:rsid w:val="006B51E5"/>
    <w:rsid w:val="006C183D"/>
    <w:rsid w:val="006C30C6"/>
    <w:rsid w:val="00707D7A"/>
    <w:rsid w:val="00745C89"/>
    <w:rsid w:val="007467F9"/>
    <w:rsid w:val="00760718"/>
    <w:rsid w:val="0076777C"/>
    <w:rsid w:val="007A2F68"/>
    <w:rsid w:val="007C040F"/>
    <w:rsid w:val="007C1A40"/>
    <w:rsid w:val="007D1D3D"/>
    <w:rsid w:val="007E46C2"/>
    <w:rsid w:val="00800ECA"/>
    <w:rsid w:val="008210A7"/>
    <w:rsid w:val="008449B9"/>
    <w:rsid w:val="008561FC"/>
    <w:rsid w:val="00862CCD"/>
    <w:rsid w:val="00887404"/>
    <w:rsid w:val="008E0F85"/>
    <w:rsid w:val="008F1BAB"/>
    <w:rsid w:val="00900FBB"/>
    <w:rsid w:val="00920D37"/>
    <w:rsid w:val="0094651F"/>
    <w:rsid w:val="00947539"/>
    <w:rsid w:val="00954B3D"/>
    <w:rsid w:val="0097534D"/>
    <w:rsid w:val="0099097C"/>
    <w:rsid w:val="0099583B"/>
    <w:rsid w:val="0099766C"/>
    <w:rsid w:val="009A3DA4"/>
    <w:rsid w:val="009A4CAF"/>
    <w:rsid w:val="009B6AB8"/>
    <w:rsid w:val="009C0E53"/>
    <w:rsid w:val="009C558B"/>
    <w:rsid w:val="009D1877"/>
    <w:rsid w:val="009E38B3"/>
    <w:rsid w:val="00A171DA"/>
    <w:rsid w:val="00A24DD1"/>
    <w:rsid w:val="00A403AE"/>
    <w:rsid w:val="00A67523"/>
    <w:rsid w:val="00AA0383"/>
    <w:rsid w:val="00AA7F98"/>
    <w:rsid w:val="00AE441C"/>
    <w:rsid w:val="00B20F8C"/>
    <w:rsid w:val="00B45597"/>
    <w:rsid w:val="00B51078"/>
    <w:rsid w:val="00B52B3E"/>
    <w:rsid w:val="00B61C3B"/>
    <w:rsid w:val="00B83878"/>
    <w:rsid w:val="00BC3226"/>
    <w:rsid w:val="00BE0C0B"/>
    <w:rsid w:val="00BE5DCB"/>
    <w:rsid w:val="00BF0A72"/>
    <w:rsid w:val="00C1054D"/>
    <w:rsid w:val="00C34440"/>
    <w:rsid w:val="00C62E7D"/>
    <w:rsid w:val="00C64714"/>
    <w:rsid w:val="00C6724C"/>
    <w:rsid w:val="00C73C2B"/>
    <w:rsid w:val="00C74EFF"/>
    <w:rsid w:val="00C87BE2"/>
    <w:rsid w:val="00C90FD5"/>
    <w:rsid w:val="00CB01FB"/>
    <w:rsid w:val="00CB361B"/>
    <w:rsid w:val="00CB6E86"/>
    <w:rsid w:val="00CD5B13"/>
    <w:rsid w:val="00CF4AF2"/>
    <w:rsid w:val="00D03291"/>
    <w:rsid w:val="00D25D2D"/>
    <w:rsid w:val="00D26BFE"/>
    <w:rsid w:val="00D3267B"/>
    <w:rsid w:val="00D35FCF"/>
    <w:rsid w:val="00D40575"/>
    <w:rsid w:val="00D71FF3"/>
    <w:rsid w:val="00D84A73"/>
    <w:rsid w:val="00D96CE3"/>
    <w:rsid w:val="00DA1D17"/>
    <w:rsid w:val="00DA2A96"/>
    <w:rsid w:val="00DB41CA"/>
    <w:rsid w:val="00DC4D9E"/>
    <w:rsid w:val="00DC5CAD"/>
    <w:rsid w:val="00DE27F2"/>
    <w:rsid w:val="00DE5B6E"/>
    <w:rsid w:val="00DF6F12"/>
    <w:rsid w:val="00E41710"/>
    <w:rsid w:val="00E646EC"/>
    <w:rsid w:val="00E754B5"/>
    <w:rsid w:val="00E84BD6"/>
    <w:rsid w:val="00EA18B8"/>
    <w:rsid w:val="00EC677F"/>
    <w:rsid w:val="00F14D4D"/>
    <w:rsid w:val="00F262BB"/>
    <w:rsid w:val="00F410BA"/>
    <w:rsid w:val="00F42433"/>
    <w:rsid w:val="00F665AF"/>
    <w:rsid w:val="00F71A0E"/>
    <w:rsid w:val="00F82843"/>
    <w:rsid w:val="00F835A5"/>
    <w:rsid w:val="00FC5C9E"/>
    <w:rsid w:val="00FD2BBA"/>
    <w:rsid w:val="00FD41AD"/>
    <w:rsid w:val="00FE6A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211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2E8"/>
    <w:pPr>
      <w:spacing w:after="160" w:line="259" w:lineRule="auto"/>
    </w:pPr>
    <w:rPr>
      <w:rFonts w:asciiTheme="minorHAnsi" w:hAnsiTheme="minorHAnsi"/>
      <w:sz w:val="22"/>
      <w:szCs w:val="22"/>
    </w:rPr>
  </w:style>
  <w:style w:type="paragraph" w:styleId="Heading1">
    <w:name w:val="heading 1"/>
    <w:basedOn w:val="Normal"/>
    <w:next w:val="Normal"/>
    <w:link w:val="Heading1Char"/>
    <w:autoRedefine/>
    <w:uiPriority w:val="9"/>
    <w:qFormat/>
    <w:rsid w:val="00626F87"/>
    <w:pPr>
      <w:keepNext/>
      <w:keepLines/>
      <w:spacing w:before="240"/>
      <w:jc w:val="center"/>
      <w:outlineLvl w:val="0"/>
    </w:pPr>
    <w:rPr>
      <w:rFonts w:ascii="Gill Sans MT" w:eastAsiaTheme="majorEastAsia" w:hAnsi="Gill Sans MT" w:cstheme="majorBidi"/>
      <w:color w:val="943634" w:themeColor="accent2" w:themeShade="BF"/>
      <w:sz w:val="32"/>
      <w:szCs w:val="32"/>
    </w:rPr>
  </w:style>
  <w:style w:type="paragraph" w:styleId="Heading2">
    <w:name w:val="heading 2"/>
    <w:basedOn w:val="Normal"/>
    <w:next w:val="Normal"/>
    <w:link w:val="Heading2Char"/>
    <w:autoRedefine/>
    <w:uiPriority w:val="9"/>
    <w:unhideWhenUsed/>
    <w:qFormat/>
    <w:rsid w:val="00A171DA"/>
    <w:pPr>
      <w:keepNext/>
      <w:keepLines/>
      <w:shd w:val="solid" w:color="FBD4B4" w:themeColor="accent6" w:themeTint="66" w:fill="auto"/>
      <w:spacing w:before="40"/>
      <w:outlineLvl w:val="1"/>
    </w:pPr>
    <w:rPr>
      <w:rFonts w:ascii="Gill Sans MT" w:eastAsia="Times New Roman" w:hAnsi="Gill Sans MT" w:cstheme="majorBidi"/>
      <w:color w:val="365F91" w:themeColor="accent1" w:themeShade="BF"/>
      <w:sz w:val="32"/>
      <w:szCs w:val="26"/>
    </w:rPr>
  </w:style>
  <w:style w:type="paragraph" w:styleId="Heading3">
    <w:name w:val="heading 3"/>
    <w:basedOn w:val="Normal"/>
    <w:next w:val="Normal"/>
    <w:link w:val="Heading3Char"/>
    <w:uiPriority w:val="9"/>
    <w:unhideWhenUsed/>
    <w:qFormat/>
    <w:rsid w:val="00235F22"/>
    <w:pPr>
      <w:keepNext/>
      <w:shd w:val="clear" w:color="DBE5F1" w:themeColor="accent1" w:themeTint="33" w:fill="auto"/>
      <w:spacing w:before="240" w:after="60"/>
      <w:outlineLvl w:val="2"/>
    </w:pPr>
    <w:rPr>
      <w:rFonts w:ascii="Gill Sans MT" w:eastAsiaTheme="majorEastAsia" w:hAnsi="Gill Sans MT" w:cstheme="majorBidi"/>
      <w:bCs/>
      <w:color w:val="1F497D" w:themeColor="text2"/>
      <w:sz w:val="28"/>
      <w:szCs w:val="24"/>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F87"/>
    <w:rPr>
      <w:rFonts w:ascii="Gill Sans MT" w:eastAsiaTheme="majorEastAsia" w:hAnsi="Gill Sans MT" w:cstheme="majorBidi"/>
      <w:color w:val="943634" w:themeColor="accent2" w:themeShade="BF"/>
      <w:sz w:val="32"/>
      <w:szCs w:val="32"/>
    </w:rPr>
  </w:style>
  <w:style w:type="character" w:customStyle="1" w:styleId="Heading2Char">
    <w:name w:val="Heading 2 Char"/>
    <w:basedOn w:val="DefaultParagraphFont"/>
    <w:link w:val="Heading2"/>
    <w:uiPriority w:val="9"/>
    <w:rsid w:val="00A171DA"/>
    <w:rPr>
      <w:rFonts w:ascii="Gill Sans MT" w:eastAsia="Times New Roman" w:hAnsi="Gill Sans MT" w:cstheme="majorBidi"/>
      <w:color w:val="365F91" w:themeColor="accent1" w:themeShade="BF"/>
      <w:sz w:val="32"/>
      <w:szCs w:val="26"/>
      <w:shd w:val="solid" w:color="FBD4B4" w:themeColor="accent6" w:themeTint="66" w:fill="auto"/>
    </w:rPr>
  </w:style>
  <w:style w:type="character" w:customStyle="1" w:styleId="Heading3Char">
    <w:name w:val="Heading 3 Char"/>
    <w:basedOn w:val="DefaultParagraphFont"/>
    <w:link w:val="Heading3"/>
    <w:uiPriority w:val="9"/>
    <w:rsid w:val="00235F22"/>
    <w:rPr>
      <w:rFonts w:ascii="Gill Sans MT" w:eastAsiaTheme="majorEastAsia" w:hAnsi="Gill Sans MT" w:cstheme="majorBidi"/>
      <w:bCs/>
      <w:color w:val="1F497D" w:themeColor="text2"/>
      <w:sz w:val="28"/>
      <w:shd w:val="clear" w:color="DBE5F1" w:themeColor="accent1" w:themeTint="33" w:fill="auto"/>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Title">
    <w:name w:val="Title"/>
    <w:basedOn w:val="Normal"/>
    <w:next w:val="Normal"/>
    <w:link w:val="TitleChar"/>
    <w:autoRedefine/>
    <w:uiPriority w:val="10"/>
    <w:qFormat/>
    <w:rsid w:val="004041D5"/>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41D5"/>
    <w:rPr>
      <w:rFonts w:asciiTheme="majorHAnsi" w:eastAsiaTheme="majorEastAsia" w:hAnsiTheme="majorHAnsi" w:cstheme="majorBidi"/>
      <w:spacing w:val="-10"/>
      <w:kern w:val="28"/>
      <w:sz w:val="56"/>
      <w:szCs w:val="56"/>
    </w:rPr>
  </w:style>
  <w:style w:type="table" w:styleId="PlainTable1">
    <w:name w:val="Plain Table 1"/>
    <w:basedOn w:val="TableNormal"/>
    <w:uiPriority w:val="41"/>
    <w:rsid w:val="005222E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222E8"/>
    <w:rPr>
      <w:color w:val="0000FF" w:themeColor="hyperlink"/>
      <w:u w:val="single"/>
    </w:rPr>
  </w:style>
  <w:style w:type="paragraph" w:styleId="NormalWeb">
    <w:name w:val="Normal (Web)"/>
    <w:basedOn w:val="Normal"/>
    <w:uiPriority w:val="99"/>
    <w:semiHidden/>
    <w:unhideWhenUsed/>
    <w:rsid w:val="005222E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222E8"/>
    <w:pPr>
      <w:ind w:left="720"/>
      <w:contextualSpacing/>
    </w:pPr>
  </w:style>
  <w:style w:type="paragraph" w:styleId="BalloonText">
    <w:name w:val="Balloon Text"/>
    <w:basedOn w:val="Normal"/>
    <w:link w:val="BalloonTextChar"/>
    <w:uiPriority w:val="99"/>
    <w:semiHidden/>
    <w:unhideWhenUsed/>
    <w:rsid w:val="00FC5C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5C9E"/>
    <w:rPr>
      <w:rFonts w:ascii="Segoe UI" w:hAnsi="Segoe UI" w:cs="Segoe UI"/>
      <w:sz w:val="18"/>
      <w:szCs w:val="18"/>
    </w:rPr>
  </w:style>
  <w:style w:type="character" w:styleId="CommentReference">
    <w:name w:val="annotation reference"/>
    <w:basedOn w:val="DefaultParagraphFont"/>
    <w:uiPriority w:val="99"/>
    <w:semiHidden/>
    <w:unhideWhenUsed/>
    <w:rsid w:val="00D3267B"/>
    <w:rPr>
      <w:sz w:val="16"/>
      <w:szCs w:val="16"/>
    </w:rPr>
  </w:style>
  <w:style w:type="paragraph" w:styleId="CommentText">
    <w:name w:val="annotation text"/>
    <w:basedOn w:val="Normal"/>
    <w:link w:val="CommentTextChar"/>
    <w:uiPriority w:val="99"/>
    <w:semiHidden/>
    <w:unhideWhenUsed/>
    <w:rsid w:val="00D3267B"/>
    <w:pPr>
      <w:spacing w:line="240" w:lineRule="auto"/>
    </w:pPr>
    <w:rPr>
      <w:sz w:val="20"/>
      <w:szCs w:val="20"/>
    </w:rPr>
  </w:style>
  <w:style w:type="character" w:customStyle="1" w:styleId="CommentTextChar">
    <w:name w:val="Comment Text Char"/>
    <w:basedOn w:val="DefaultParagraphFont"/>
    <w:link w:val="CommentText"/>
    <w:uiPriority w:val="99"/>
    <w:semiHidden/>
    <w:rsid w:val="00D3267B"/>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D3267B"/>
    <w:rPr>
      <w:b/>
      <w:bCs/>
    </w:rPr>
  </w:style>
  <w:style w:type="character" w:customStyle="1" w:styleId="CommentSubjectChar">
    <w:name w:val="Comment Subject Char"/>
    <w:basedOn w:val="CommentTextChar"/>
    <w:link w:val="CommentSubject"/>
    <w:uiPriority w:val="99"/>
    <w:semiHidden/>
    <w:rsid w:val="00D3267B"/>
    <w:rPr>
      <w:rFonts w:asciiTheme="minorHAnsi" w:hAnsiTheme="minorHAnsi"/>
      <w:b/>
      <w:bCs/>
      <w:sz w:val="20"/>
      <w:szCs w:val="20"/>
    </w:rPr>
  </w:style>
  <w:style w:type="table" w:styleId="TableGrid">
    <w:name w:val="Table Grid"/>
    <w:basedOn w:val="TableNormal"/>
    <w:uiPriority w:val="59"/>
    <w:rsid w:val="00570D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A1BFB"/>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
    <w:name w:val="Body Text"/>
    <w:basedOn w:val="Normal"/>
    <w:link w:val="BodyTextChar"/>
    <w:uiPriority w:val="1"/>
    <w:qFormat/>
    <w:rsid w:val="007C1A40"/>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7C1A40"/>
    <w:rPr>
      <w:rFonts w:ascii="Calibri" w:eastAsia="Calibri" w:hAnsi="Calibri"/>
      <w:sz w:val="22"/>
      <w:szCs w:val="22"/>
    </w:rPr>
  </w:style>
  <w:style w:type="character" w:styleId="UnresolvedMention">
    <w:name w:val="Unresolved Mention"/>
    <w:basedOn w:val="DefaultParagraphFont"/>
    <w:uiPriority w:val="99"/>
    <w:semiHidden/>
    <w:unhideWhenUsed/>
    <w:rsid w:val="007C1A40"/>
    <w:rPr>
      <w:color w:val="605E5C"/>
      <w:shd w:val="clear" w:color="auto" w:fill="E1DFDD"/>
    </w:rPr>
  </w:style>
  <w:style w:type="paragraph" w:styleId="Revision">
    <w:name w:val="Revision"/>
    <w:hidden/>
    <w:uiPriority w:val="99"/>
    <w:semiHidden/>
    <w:rsid w:val="007C1A40"/>
    <w:rPr>
      <w:rFonts w:asciiTheme="minorHAnsi" w:hAnsiTheme="minorHAnsi"/>
      <w:sz w:val="22"/>
      <w:szCs w:val="22"/>
    </w:rPr>
  </w:style>
  <w:style w:type="table" w:styleId="TableGridLight">
    <w:name w:val="Grid Table Light"/>
    <w:basedOn w:val="TableNormal"/>
    <w:uiPriority w:val="40"/>
    <w:rsid w:val="007C1A40"/>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7C1A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C1A40"/>
  </w:style>
  <w:style w:type="character" w:customStyle="1" w:styleId="eop">
    <w:name w:val="eop"/>
    <w:basedOn w:val="DefaultParagraphFont"/>
    <w:rsid w:val="007C1A40"/>
  </w:style>
  <w:style w:type="character" w:customStyle="1" w:styleId="advancedproofingissue">
    <w:name w:val="advancedproofingissue"/>
    <w:basedOn w:val="DefaultParagraphFont"/>
    <w:rsid w:val="007C1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0.xml"/><Relationship Id="rId28" Type="http://schemas.openxmlformats.org/officeDocument/2006/relationships/header" Target="header13.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footer" Target="footer7.xml"/><Relationship Id="rId30" Type="http://schemas.openxmlformats.org/officeDocument/2006/relationships/hyperlink" Target="mailto:DCIP@nyse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248FC-314D-497D-9875-C431E0794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783</Words>
  <Characters>1016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7T12:32:00Z</dcterms:created>
  <dcterms:modified xsi:type="dcterms:W3CDTF">2023-04-27T12:32:00Z</dcterms:modified>
</cp:coreProperties>
</file>